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316DDE" w14:textId="77777777" w:rsidR="00947212" w:rsidRDefault="00CD6275">
      <w:pPr>
        <w:pStyle w:val="Title"/>
        <w:jc w:val="center"/>
      </w:pPr>
      <w:r>
        <w:t>Project Plan for Web Programming II</w:t>
      </w:r>
    </w:p>
    <w:p w14:paraId="1450C786" w14:textId="77777777" w:rsidR="00947212" w:rsidRDefault="00947212"/>
    <w:p w14:paraId="7A032C67" w14:textId="77777777" w:rsidR="00947212" w:rsidRDefault="00CD6275">
      <w:pPr>
        <w:pStyle w:val="Heading1"/>
      </w:pPr>
      <w:r>
        <w:t>Team Members:</w:t>
      </w:r>
    </w:p>
    <w:tbl>
      <w:tblPr>
        <w:tblStyle w:val="GridTable1Light1"/>
        <w:tblW w:w="9322" w:type="dxa"/>
        <w:tblLayout w:type="fixed"/>
        <w:tblLook w:val="04A0" w:firstRow="1" w:lastRow="0" w:firstColumn="1" w:lastColumn="0" w:noHBand="0" w:noVBand="1"/>
      </w:tblPr>
      <w:tblGrid>
        <w:gridCol w:w="2235"/>
        <w:gridCol w:w="7087"/>
      </w:tblGrid>
      <w:tr w:rsidR="007875F8" w14:paraId="20A44F96" w14:textId="77777777" w:rsidTr="007875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66CB6B9E" w14:textId="77777777" w:rsidR="007875F8" w:rsidRDefault="007875F8">
            <w:pPr>
              <w:spacing w:after="0" w:line="240" w:lineRule="auto"/>
              <w:rPr>
                <w:b w:val="0"/>
                <w:bCs w:val="0"/>
              </w:rPr>
            </w:pPr>
            <w:r>
              <w:t>Name</w:t>
            </w:r>
          </w:p>
        </w:tc>
        <w:tc>
          <w:tcPr>
            <w:tcW w:w="7087" w:type="dxa"/>
          </w:tcPr>
          <w:p w14:paraId="24EC8483" w14:textId="77777777" w:rsidR="007875F8" w:rsidRDefault="007875F8">
            <w:pPr>
              <w:spacing w:after="0" w:line="240" w:lineRule="auto"/>
              <w:cnfStyle w:val="100000000000" w:firstRow="1" w:lastRow="0" w:firstColumn="0" w:lastColumn="0" w:oddVBand="0" w:evenVBand="0" w:oddHBand="0" w:evenHBand="0" w:firstRowFirstColumn="0" w:firstRowLastColumn="0" w:lastRowFirstColumn="0" w:lastRowLastColumn="0"/>
              <w:rPr>
                <w:b w:val="0"/>
                <w:bCs w:val="0"/>
              </w:rPr>
            </w:pPr>
            <w:r>
              <w:t>ID</w:t>
            </w:r>
          </w:p>
        </w:tc>
      </w:tr>
      <w:tr w:rsidR="007875F8" w14:paraId="766A3292" w14:textId="77777777" w:rsidTr="007875F8">
        <w:tc>
          <w:tcPr>
            <w:cnfStyle w:val="001000000000" w:firstRow="0" w:lastRow="0" w:firstColumn="1" w:lastColumn="0" w:oddVBand="0" w:evenVBand="0" w:oddHBand="0" w:evenHBand="0" w:firstRowFirstColumn="0" w:firstRowLastColumn="0" w:lastRowFirstColumn="0" w:lastRowLastColumn="0"/>
            <w:tcW w:w="2235" w:type="dxa"/>
          </w:tcPr>
          <w:p w14:paraId="5A8DF798" w14:textId="7FAE1F13" w:rsidR="007875F8" w:rsidRDefault="006C6CE1">
            <w:pPr>
              <w:spacing w:after="0" w:line="240" w:lineRule="auto"/>
              <w:rPr>
                <w:b w:val="0"/>
                <w:bCs w:val="0"/>
              </w:rPr>
            </w:pPr>
            <w:r>
              <w:rPr>
                <w:b w:val="0"/>
                <w:bCs w:val="0"/>
              </w:rPr>
              <w:t xml:space="preserve">Mandeep Singh </w:t>
            </w:r>
          </w:p>
        </w:tc>
        <w:tc>
          <w:tcPr>
            <w:tcW w:w="7087" w:type="dxa"/>
          </w:tcPr>
          <w:p w14:paraId="136074B6" w14:textId="11F010B8" w:rsidR="007875F8" w:rsidRDefault="006C6CE1">
            <w:pPr>
              <w:spacing w:after="0" w:line="240" w:lineRule="auto"/>
              <w:cnfStyle w:val="000000000000" w:firstRow="0" w:lastRow="0" w:firstColumn="0" w:lastColumn="0" w:oddVBand="0" w:evenVBand="0" w:oddHBand="0" w:evenHBand="0" w:firstRowFirstColumn="0" w:firstRowLastColumn="0" w:lastRowFirstColumn="0" w:lastRowLastColumn="0"/>
            </w:pPr>
            <w:r>
              <w:t>C0758002</w:t>
            </w:r>
          </w:p>
        </w:tc>
      </w:tr>
    </w:tbl>
    <w:p w14:paraId="7363DB7E" w14:textId="77777777" w:rsidR="00947212" w:rsidRDefault="00947212"/>
    <w:p w14:paraId="58E86C1B" w14:textId="77777777" w:rsidR="00947212" w:rsidRDefault="00CD6275">
      <w:pPr>
        <w:pStyle w:val="Heading1"/>
      </w:pPr>
      <w:r>
        <w:t>Description of the project:</w:t>
      </w:r>
    </w:p>
    <w:tbl>
      <w:tblPr>
        <w:tblStyle w:val="TableGrid"/>
        <w:tblW w:w="9578" w:type="dxa"/>
        <w:tblLayout w:type="fixed"/>
        <w:tblLook w:val="04A0" w:firstRow="1" w:lastRow="0" w:firstColumn="1" w:lastColumn="0" w:noHBand="0" w:noVBand="1"/>
      </w:tblPr>
      <w:tblGrid>
        <w:gridCol w:w="9578"/>
      </w:tblGrid>
      <w:tr w:rsidR="00947212" w14:paraId="6C68B002" w14:textId="77777777" w:rsidTr="00283945">
        <w:trPr>
          <w:trHeight w:val="7939"/>
        </w:trPr>
        <w:tc>
          <w:tcPr>
            <w:tcW w:w="9578" w:type="dxa"/>
          </w:tcPr>
          <w:p w14:paraId="4CE95F5D" w14:textId="77777777" w:rsidR="00A435EB" w:rsidRDefault="00A435EB" w:rsidP="00A435EB">
            <w:pPr>
              <w:spacing w:after="0" w:line="240" w:lineRule="auto"/>
              <w:rPr>
                <w:sz w:val="28"/>
                <w:szCs w:val="28"/>
              </w:rPr>
            </w:pPr>
            <w:r>
              <w:rPr>
                <w:sz w:val="28"/>
                <w:szCs w:val="28"/>
              </w:rPr>
              <w:t>Air India</w:t>
            </w:r>
          </w:p>
          <w:p w14:paraId="2FFC3F37" w14:textId="77777777" w:rsidR="00A435EB" w:rsidRDefault="00A435EB" w:rsidP="00A435EB">
            <w:pPr>
              <w:spacing w:after="0" w:line="240" w:lineRule="auto"/>
              <w:rPr>
                <w:sz w:val="28"/>
                <w:szCs w:val="28"/>
              </w:rPr>
            </w:pPr>
            <w:r>
              <w:rPr>
                <w:sz w:val="28"/>
                <w:szCs w:val="28"/>
              </w:rPr>
              <w:t>Website is based on aviation Air India. Home page will allow to explore through every other page and consist of animation using keyframes in CSS in homepage.</w:t>
            </w:r>
          </w:p>
          <w:p w14:paraId="7B11DEF1" w14:textId="77777777" w:rsidR="00A435EB" w:rsidRDefault="00A435EB" w:rsidP="00A435EB">
            <w:pPr>
              <w:spacing w:after="0" w:line="240" w:lineRule="auto"/>
              <w:rPr>
                <w:sz w:val="28"/>
                <w:szCs w:val="28"/>
              </w:rPr>
            </w:pPr>
            <w:r>
              <w:rPr>
                <w:sz w:val="28"/>
                <w:szCs w:val="28"/>
              </w:rPr>
              <w:t>Booking page will help to book fight by filling out details. If you are choosing one way it will  disable the return input box. You must fill every other filed that is required. Manage your flight page will help to find you fight schedules and to choose what you would like to eat in flight.</w:t>
            </w:r>
          </w:p>
          <w:p w14:paraId="6788210C" w14:textId="06E65CF8" w:rsidR="003852D8" w:rsidRDefault="00A435EB" w:rsidP="00A435EB">
            <w:pPr>
              <w:spacing w:after="0" w:line="240" w:lineRule="auto"/>
              <w:rPr>
                <w:sz w:val="28"/>
                <w:szCs w:val="28"/>
              </w:rPr>
            </w:pPr>
            <w:r>
              <w:rPr>
                <w:sz w:val="28"/>
                <w:szCs w:val="28"/>
              </w:rPr>
              <w:t>Special offer page consists of all the information you need to get offers while travelling. Baggage page consist of all the information regarding products allowance, weight allowance and other information .Contact page consist of all the contact numbers along with feedback section. In travel  information you can get all instruction you need to follow while traveling. Login Page will allow to login into your account if you not have account you can create one. There is member ship form to get enrolled in special offers. Gallery page consist of images of staff, planes and interior with lightbox plugin with simple transections. Feedback page consist of form which is controlled by the validation plugin for validation.</w:t>
            </w:r>
            <w:r w:rsidR="00EA6145">
              <w:rPr>
                <w:sz w:val="28"/>
                <w:szCs w:val="28"/>
              </w:rPr>
              <w:t xml:space="preserve"> FAQs uses accordion to present different question with answers to them.</w:t>
            </w:r>
            <w:r w:rsidR="003852D8">
              <w:rPr>
                <w:sz w:val="28"/>
                <w:szCs w:val="28"/>
              </w:rPr>
              <w:t>Mobile.html consist of three mobile jQuery pages: Login, signup and about me. Login and signup page are validated using jQuery validation and Plugin , and both pages consist of swipe left and right.</w:t>
            </w:r>
          </w:p>
        </w:tc>
      </w:tr>
    </w:tbl>
    <w:p w14:paraId="07353717" w14:textId="77777777" w:rsidR="00947212" w:rsidRDefault="00947212"/>
    <w:p w14:paraId="3CDC9559" w14:textId="77777777" w:rsidR="00A435EB" w:rsidRDefault="00A435EB">
      <w:pPr>
        <w:pStyle w:val="Heading1"/>
      </w:pPr>
    </w:p>
    <w:p w14:paraId="1F8F124C" w14:textId="14BD3EA9" w:rsidR="00947212" w:rsidRDefault="00CD6275">
      <w:pPr>
        <w:pStyle w:val="Heading1"/>
      </w:pPr>
      <w:r>
        <w:t>Project Site Map</w:t>
      </w:r>
    </w:p>
    <w:tbl>
      <w:tblPr>
        <w:tblStyle w:val="GridTable1Light1"/>
        <w:tblW w:w="9723" w:type="dxa"/>
        <w:tblLayout w:type="fixed"/>
        <w:tblLook w:val="04A0" w:firstRow="1" w:lastRow="0" w:firstColumn="1" w:lastColumn="0" w:noHBand="0" w:noVBand="1"/>
      </w:tblPr>
      <w:tblGrid>
        <w:gridCol w:w="2361"/>
        <w:gridCol w:w="4840"/>
        <w:gridCol w:w="2522"/>
      </w:tblGrid>
      <w:tr w:rsidR="00A435EB" w14:paraId="6CD8262C" w14:textId="77777777" w:rsidTr="00C77595">
        <w:trPr>
          <w:cnfStyle w:val="100000000000" w:firstRow="1" w:lastRow="0" w:firstColumn="0" w:lastColumn="0" w:oddVBand="0" w:evenVBand="0" w:oddHBand="0"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2361" w:type="dxa"/>
          </w:tcPr>
          <w:p w14:paraId="5E29F996" w14:textId="77777777" w:rsidR="00A435EB" w:rsidRDefault="00A435EB" w:rsidP="00AD0E46">
            <w:pPr>
              <w:spacing w:after="0" w:line="240" w:lineRule="auto"/>
              <w:rPr>
                <w:b w:val="0"/>
                <w:bCs w:val="0"/>
              </w:rPr>
            </w:pPr>
            <w:r>
              <w:t>Page Name</w:t>
            </w:r>
          </w:p>
        </w:tc>
        <w:tc>
          <w:tcPr>
            <w:tcW w:w="4840" w:type="dxa"/>
          </w:tcPr>
          <w:p w14:paraId="0B58E5BC" w14:textId="338B31AC" w:rsidR="00A435EB" w:rsidRDefault="00EA6145" w:rsidP="00AD0E46">
            <w:pPr>
              <w:spacing w:after="0" w:line="240" w:lineRule="auto"/>
              <w:cnfStyle w:val="100000000000" w:firstRow="1" w:lastRow="0" w:firstColumn="0" w:lastColumn="0" w:oddVBand="0" w:evenVBand="0" w:oddHBand="0" w:evenHBand="0" w:firstRowFirstColumn="0" w:firstRowLastColumn="0" w:lastRowFirstColumn="0" w:lastRowLastColumn="0"/>
              <w:rPr>
                <w:b w:val="0"/>
                <w:bCs w:val="0"/>
              </w:rPr>
            </w:pPr>
            <w:r>
              <w:t>jQuery</w:t>
            </w:r>
            <w:r w:rsidR="00A435EB">
              <w:t xml:space="preserve"> Features in the page</w:t>
            </w:r>
          </w:p>
        </w:tc>
        <w:tc>
          <w:tcPr>
            <w:tcW w:w="2522" w:type="dxa"/>
          </w:tcPr>
          <w:p w14:paraId="6C720289" w14:textId="77777777" w:rsidR="00A435EB" w:rsidRDefault="00A435EB" w:rsidP="00AD0E46">
            <w:pPr>
              <w:spacing w:after="0" w:line="240" w:lineRule="auto"/>
              <w:cnfStyle w:val="100000000000" w:firstRow="1" w:lastRow="0" w:firstColumn="0" w:lastColumn="0" w:oddVBand="0" w:evenVBand="0" w:oddHBand="0" w:evenHBand="0" w:firstRowFirstColumn="0" w:firstRowLastColumn="0" w:lastRowFirstColumn="0" w:lastRowLastColumn="0"/>
              <w:rPr>
                <w:b w:val="0"/>
                <w:bCs w:val="0"/>
              </w:rPr>
            </w:pPr>
            <w:r>
              <w:t>Student worked on it</w:t>
            </w:r>
          </w:p>
        </w:tc>
      </w:tr>
      <w:tr w:rsidR="00A435EB" w14:paraId="663BA5F9" w14:textId="77777777" w:rsidTr="00C77595">
        <w:trPr>
          <w:trHeight w:val="574"/>
        </w:trPr>
        <w:tc>
          <w:tcPr>
            <w:cnfStyle w:val="001000000000" w:firstRow="0" w:lastRow="0" w:firstColumn="1" w:lastColumn="0" w:oddVBand="0" w:evenVBand="0" w:oddHBand="0" w:evenHBand="0" w:firstRowFirstColumn="0" w:firstRowLastColumn="0" w:lastRowFirstColumn="0" w:lastRowLastColumn="0"/>
            <w:tcW w:w="2361" w:type="dxa"/>
          </w:tcPr>
          <w:p w14:paraId="3B3D4F1C" w14:textId="77777777" w:rsidR="00A435EB" w:rsidRDefault="00A435EB" w:rsidP="00AD0E46">
            <w:pPr>
              <w:spacing w:after="0" w:line="240" w:lineRule="auto"/>
              <w:rPr>
                <w:b w:val="0"/>
                <w:bCs w:val="0"/>
              </w:rPr>
            </w:pPr>
            <w:r>
              <w:rPr>
                <w:b w:val="0"/>
                <w:bCs w:val="0"/>
              </w:rPr>
              <w:t>Home</w:t>
            </w:r>
          </w:p>
        </w:tc>
        <w:tc>
          <w:tcPr>
            <w:tcW w:w="4840" w:type="dxa"/>
          </w:tcPr>
          <w:p w14:paraId="3A10B904" w14:textId="6106EAD8" w:rsidR="00A435EB" w:rsidRDefault="00A435EB" w:rsidP="00AD0E46">
            <w:pPr>
              <w:spacing w:after="0" w:line="240"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Navigation float, </w:t>
            </w:r>
            <w:r w:rsidR="00EA6145">
              <w:rPr>
                <w:lang w:val="en-CA"/>
              </w:rPr>
              <w:t>hover</w:t>
            </w:r>
            <w:r>
              <w:rPr>
                <w:lang w:val="en-CA"/>
              </w:rPr>
              <w:t xml:space="preserve"> on pictures with link</w:t>
            </w:r>
          </w:p>
        </w:tc>
        <w:tc>
          <w:tcPr>
            <w:tcW w:w="2522" w:type="dxa"/>
          </w:tcPr>
          <w:p w14:paraId="2E96B21C" w14:textId="77777777" w:rsidR="00A435EB" w:rsidRDefault="00A435EB" w:rsidP="00AD0E46">
            <w:pPr>
              <w:spacing w:after="0" w:line="240"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Mandeep singh</w:t>
            </w:r>
          </w:p>
        </w:tc>
      </w:tr>
      <w:tr w:rsidR="00A435EB" w14:paraId="1CBB132F" w14:textId="77777777" w:rsidTr="00C77595">
        <w:trPr>
          <w:trHeight w:val="608"/>
        </w:trPr>
        <w:tc>
          <w:tcPr>
            <w:cnfStyle w:val="001000000000" w:firstRow="0" w:lastRow="0" w:firstColumn="1" w:lastColumn="0" w:oddVBand="0" w:evenVBand="0" w:oddHBand="0" w:evenHBand="0" w:firstRowFirstColumn="0" w:firstRowLastColumn="0" w:lastRowFirstColumn="0" w:lastRowLastColumn="0"/>
            <w:tcW w:w="2361" w:type="dxa"/>
          </w:tcPr>
          <w:p w14:paraId="195B3E71" w14:textId="77777777" w:rsidR="00A435EB" w:rsidRDefault="00A435EB" w:rsidP="00AD0E46">
            <w:pPr>
              <w:spacing w:after="0" w:line="240" w:lineRule="auto"/>
              <w:rPr>
                <w:b w:val="0"/>
                <w:bCs w:val="0"/>
              </w:rPr>
            </w:pPr>
            <w:r>
              <w:rPr>
                <w:b w:val="0"/>
                <w:bCs w:val="0"/>
              </w:rPr>
              <w:t>Book Flight</w:t>
            </w:r>
          </w:p>
        </w:tc>
        <w:tc>
          <w:tcPr>
            <w:tcW w:w="4840" w:type="dxa"/>
          </w:tcPr>
          <w:p w14:paraId="5C7727A0" w14:textId="59C58B0E" w:rsidR="00A435EB" w:rsidRDefault="00A435EB" w:rsidP="00AD0E46">
            <w:pPr>
              <w:spacing w:after="0" w:line="240"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jQuery validation, disable function, progress bar</w:t>
            </w:r>
          </w:p>
        </w:tc>
        <w:tc>
          <w:tcPr>
            <w:tcW w:w="2522" w:type="dxa"/>
          </w:tcPr>
          <w:p w14:paraId="62381644" w14:textId="77777777" w:rsidR="00A435EB" w:rsidRDefault="00A435EB" w:rsidP="00AD0E46">
            <w:pPr>
              <w:spacing w:after="0" w:line="240" w:lineRule="auto"/>
              <w:cnfStyle w:val="000000000000" w:firstRow="0" w:lastRow="0" w:firstColumn="0" w:lastColumn="0" w:oddVBand="0" w:evenVBand="0" w:oddHBand="0" w:evenHBand="0" w:firstRowFirstColumn="0" w:firstRowLastColumn="0" w:lastRowFirstColumn="0" w:lastRowLastColumn="0"/>
            </w:pPr>
            <w:r>
              <w:rPr>
                <w:lang w:val="en-CA"/>
              </w:rPr>
              <w:t>Mandeep singh</w:t>
            </w:r>
          </w:p>
        </w:tc>
      </w:tr>
      <w:tr w:rsidR="00A435EB" w14:paraId="618DAB93" w14:textId="77777777" w:rsidTr="00C77595">
        <w:trPr>
          <w:trHeight w:val="608"/>
        </w:trPr>
        <w:tc>
          <w:tcPr>
            <w:cnfStyle w:val="001000000000" w:firstRow="0" w:lastRow="0" w:firstColumn="1" w:lastColumn="0" w:oddVBand="0" w:evenVBand="0" w:oddHBand="0" w:evenHBand="0" w:firstRowFirstColumn="0" w:firstRowLastColumn="0" w:lastRowFirstColumn="0" w:lastRowLastColumn="0"/>
            <w:tcW w:w="2361" w:type="dxa"/>
          </w:tcPr>
          <w:p w14:paraId="4FDBBBCE" w14:textId="77777777" w:rsidR="00A435EB" w:rsidRDefault="00A435EB" w:rsidP="00AD0E46">
            <w:pPr>
              <w:spacing w:after="0" w:line="240" w:lineRule="auto"/>
              <w:rPr>
                <w:b w:val="0"/>
                <w:bCs w:val="0"/>
              </w:rPr>
            </w:pPr>
            <w:r>
              <w:rPr>
                <w:b w:val="0"/>
                <w:bCs w:val="0"/>
              </w:rPr>
              <w:t xml:space="preserve"> Travel Information </w:t>
            </w:r>
          </w:p>
        </w:tc>
        <w:tc>
          <w:tcPr>
            <w:tcW w:w="4840" w:type="dxa"/>
          </w:tcPr>
          <w:p w14:paraId="3BC09D7C" w14:textId="12A93BFC" w:rsidR="00A435EB" w:rsidRDefault="005A2436" w:rsidP="00AD0E46">
            <w:pPr>
              <w:spacing w:after="0" w:line="240" w:lineRule="auto"/>
              <w:cnfStyle w:val="000000000000" w:firstRow="0" w:lastRow="0" w:firstColumn="0" w:lastColumn="0" w:oddVBand="0" w:evenVBand="0" w:oddHBand="0" w:evenHBand="0" w:firstRowFirstColumn="0" w:firstRowLastColumn="0" w:lastRowFirstColumn="0" w:lastRowLastColumn="0"/>
            </w:pPr>
            <w:r>
              <w:t>3D ho</w:t>
            </w:r>
            <w:r w:rsidR="00EA6145">
              <w:t>v</w:t>
            </w:r>
            <w:r>
              <w:t>er plugin</w:t>
            </w:r>
          </w:p>
        </w:tc>
        <w:tc>
          <w:tcPr>
            <w:tcW w:w="2522" w:type="dxa"/>
          </w:tcPr>
          <w:p w14:paraId="67667B1B" w14:textId="77777777" w:rsidR="00A435EB" w:rsidRDefault="00A435EB" w:rsidP="00AD0E46">
            <w:pPr>
              <w:spacing w:after="0" w:line="240" w:lineRule="auto"/>
              <w:cnfStyle w:val="000000000000" w:firstRow="0" w:lastRow="0" w:firstColumn="0" w:lastColumn="0" w:oddVBand="0" w:evenVBand="0" w:oddHBand="0" w:evenHBand="0" w:firstRowFirstColumn="0" w:firstRowLastColumn="0" w:lastRowFirstColumn="0" w:lastRowLastColumn="0"/>
            </w:pPr>
            <w:r>
              <w:rPr>
                <w:lang w:val="en-CA"/>
              </w:rPr>
              <w:t>Mandeep singh</w:t>
            </w:r>
          </w:p>
        </w:tc>
      </w:tr>
      <w:tr w:rsidR="00A435EB" w14:paraId="1FBAE323" w14:textId="77777777" w:rsidTr="00C77595">
        <w:trPr>
          <w:trHeight w:val="574"/>
        </w:trPr>
        <w:tc>
          <w:tcPr>
            <w:cnfStyle w:val="001000000000" w:firstRow="0" w:lastRow="0" w:firstColumn="1" w:lastColumn="0" w:oddVBand="0" w:evenVBand="0" w:oddHBand="0" w:evenHBand="0" w:firstRowFirstColumn="0" w:firstRowLastColumn="0" w:lastRowFirstColumn="0" w:lastRowLastColumn="0"/>
            <w:tcW w:w="2361" w:type="dxa"/>
          </w:tcPr>
          <w:p w14:paraId="12FC0E68" w14:textId="77777777" w:rsidR="00A435EB" w:rsidRDefault="00A435EB" w:rsidP="00AD0E46">
            <w:pPr>
              <w:spacing w:after="0" w:line="240" w:lineRule="auto"/>
              <w:rPr>
                <w:b w:val="0"/>
                <w:bCs w:val="0"/>
              </w:rPr>
            </w:pPr>
            <w:r>
              <w:rPr>
                <w:b w:val="0"/>
                <w:bCs w:val="0"/>
              </w:rPr>
              <w:t>Manage flight</w:t>
            </w:r>
          </w:p>
        </w:tc>
        <w:tc>
          <w:tcPr>
            <w:tcW w:w="4840" w:type="dxa"/>
          </w:tcPr>
          <w:p w14:paraId="34E76847" w14:textId="242B65E9" w:rsidR="005A2436" w:rsidRDefault="00A435EB" w:rsidP="00AD0E46">
            <w:pPr>
              <w:spacing w:after="0" w:line="240"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Tabs, dialogs, draggable and </w:t>
            </w:r>
            <w:r w:rsidR="00EA6145">
              <w:rPr>
                <w:lang w:val="en-CA"/>
              </w:rPr>
              <w:t>droppable</w:t>
            </w:r>
            <w:r w:rsidR="005A2436">
              <w:rPr>
                <w:lang w:val="en-CA"/>
              </w:rPr>
              <w:t xml:space="preserve"> and a clock </w:t>
            </w:r>
          </w:p>
          <w:p w14:paraId="6AC163C0" w14:textId="7993C487" w:rsidR="00A435EB" w:rsidRDefault="005A2436" w:rsidP="00AD0E46">
            <w:pPr>
              <w:spacing w:after="0" w:line="240"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plugin </w:t>
            </w:r>
          </w:p>
        </w:tc>
        <w:tc>
          <w:tcPr>
            <w:tcW w:w="2522" w:type="dxa"/>
          </w:tcPr>
          <w:p w14:paraId="181CB0E4" w14:textId="77777777" w:rsidR="00A435EB" w:rsidRDefault="00A435EB" w:rsidP="00AD0E46">
            <w:pPr>
              <w:spacing w:after="0" w:line="240" w:lineRule="auto"/>
              <w:cnfStyle w:val="000000000000" w:firstRow="0" w:lastRow="0" w:firstColumn="0" w:lastColumn="0" w:oddVBand="0" w:evenVBand="0" w:oddHBand="0" w:evenHBand="0" w:firstRowFirstColumn="0" w:firstRowLastColumn="0" w:lastRowFirstColumn="0" w:lastRowLastColumn="0"/>
            </w:pPr>
            <w:r>
              <w:rPr>
                <w:lang w:val="en-CA"/>
              </w:rPr>
              <w:t>Mandeep singh</w:t>
            </w:r>
          </w:p>
        </w:tc>
      </w:tr>
      <w:tr w:rsidR="00A435EB" w14:paraId="2441FEF6" w14:textId="77777777" w:rsidTr="00C77595">
        <w:trPr>
          <w:trHeight w:val="608"/>
        </w:trPr>
        <w:tc>
          <w:tcPr>
            <w:cnfStyle w:val="001000000000" w:firstRow="0" w:lastRow="0" w:firstColumn="1" w:lastColumn="0" w:oddVBand="0" w:evenVBand="0" w:oddHBand="0" w:evenHBand="0" w:firstRowFirstColumn="0" w:firstRowLastColumn="0" w:lastRowFirstColumn="0" w:lastRowLastColumn="0"/>
            <w:tcW w:w="2361" w:type="dxa"/>
          </w:tcPr>
          <w:p w14:paraId="5FA8740E" w14:textId="77777777" w:rsidR="00A435EB" w:rsidRDefault="00A435EB" w:rsidP="00AD0E46">
            <w:pPr>
              <w:spacing w:after="0" w:line="240" w:lineRule="auto"/>
              <w:rPr>
                <w:b w:val="0"/>
                <w:bCs w:val="0"/>
                <w:lang w:val="en-CA"/>
              </w:rPr>
            </w:pPr>
            <w:r>
              <w:rPr>
                <w:b w:val="0"/>
                <w:bCs w:val="0"/>
                <w:lang w:val="en-CA"/>
              </w:rPr>
              <w:t>Special offers</w:t>
            </w:r>
          </w:p>
        </w:tc>
        <w:tc>
          <w:tcPr>
            <w:tcW w:w="4840" w:type="dxa"/>
          </w:tcPr>
          <w:p w14:paraId="5C791BB8" w14:textId="5B958A68" w:rsidR="00A435EB" w:rsidRDefault="005B7C91" w:rsidP="00AD0E46">
            <w:pPr>
              <w:spacing w:after="0" w:line="240"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Title animation, image animation, list ho</w:t>
            </w:r>
            <w:r w:rsidR="00EA6145">
              <w:rPr>
                <w:lang w:val="en-CA"/>
              </w:rPr>
              <w:t>v</w:t>
            </w:r>
            <w:r>
              <w:rPr>
                <w:lang w:val="en-CA"/>
              </w:rPr>
              <w:t>er animation</w:t>
            </w:r>
          </w:p>
        </w:tc>
        <w:tc>
          <w:tcPr>
            <w:tcW w:w="2522" w:type="dxa"/>
          </w:tcPr>
          <w:p w14:paraId="2D294B7E" w14:textId="77777777" w:rsidR="00A435EB" w:rsidRDefault="00A435EB" w:rsidP="00AD0E46">
            <w:pPr>
              <w:spacing w:after="0" w:line="240" w:lineRule="auto"/>
              <w:cnfStyle w:val="000000000000" w:firstRow="0" w:lastRow="0" w:firstColumn="0" w:lastColumn="0" w:oddVBand="0" w:evenVBand="0" w:oddHBand="0" w:evenHBand="0" w:firstRowFirstColumn="0" w:firstRowLastColumn="0" w:lastRowFirstColumn="0" w:lastRowLastColumn="0"/>
            </w:pPr>
            <w:r>
              <w:rPr>
                <w:lang w:val="en-CA"/>
              </w:rPr>
              <w:t>Mandeep singh</w:t>
            </w:r>
          </w:p>
        </w:tc>
      </w:tr>
      <w:tr w:rsidR="00A435EB" w14:paraId="2097DF47" w14:textId="77777777" w:rsidTr="00C77595">
        <w:trPr>
          <w:trHeight w:val="574"/>
        </w:trPr>
        <w:tc>
          <w:tcPr>
            <w:cnfStyle w:val="001000000000" w:firstRow="0" w:lastRow="0" w:firstColumn="1" w:lastColumn="0" w:oddVBand="0" w:evenVBand="0" w:oddHBand="0" w:evenHBand="0" w:firstRowFirstColumn="0" w:firstRowLastColumn="0" w:lastRowFirstColumn="0" w:lastRowLastColumn="0"/>
            <w:tcW w:w="2361" w:type="dxa"/>
          </w:tcPr>
          <w:p w14:paraId="12DEE336" w14:textId="77777777" w:rsidR="00A435EB" w:rsidRDefault="00A435EB" w:rsidP="00AD0E46">
            <w:pPr>
              <w:spacing w:after="0" w:line="240" w:lineRule="auto"/>
              <w:rPr>
                <w:b w:val="0"/>
                <w:bCs w:val="0"/>
                <w:lang w:val="en-CA"/>
              </w:rPr>
            </w:pPr>
            <w:r>
              <w:rPr>
                <w:b w:val="0"/>
                <w:bCs w:val="0"/>
                <w:lang w:val="en-CA"/>
              </w:rPr>
              <w:t>Baggage</w:t>
            </w:r>
          </w:p>
        </w:tc>
        <w:tc>
          <w:tcPr>
            <w:tcW w:w="4840" w:type="dxa"/>
          </w:tcPr>
          <w:p w14:paraId="0BBF38CE" w14:textId="552F3F9C" w:rsidR="00A435EB" w:rsidRDefault="00384A12" w:rsidP="00AD0E46">
            <w:pPr>
              <w:spacing w:after="0" w:line="240"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Jca</w:t>
            </w:r>
            <w:r w:rsidRPr="005B7C91">
              <w:rPr>
                <w:lang w:val="en-CA"/>
              </w:rPr>
              <w:t>rousel</w:t>
            </w:r>
            <w:r>
              <w:rPr>
                <w:lang w:val="en-CA"/>
              </w:rPr>
              <w:t xml:space="preserve"> </w:t>
            </w:r>
            <w:r w:rsidR="005B7C91" w:rsidRPr="005B7C91">
              <w:rPr>
                <w:lang w:val="en-CA"/>
              </w:rPr>
              <w:t>connected</w:t>
            </w:r>
            <w:r>
              <w:rPr>
                <w:lang w:val="en-CA"/>
              </w:rPr>
              <w:t xml:space="preserve"> </w:t>
            </w:r>
            <w:r w:rsidRPr="005B7C91">
              <w:rPr>
                <w:lang w:val="en-CA"/>
              </w:rPr>
              <w:t>carousels</w:t>
            </w:r>
            <w:r>
              <w:rPr>
                <w:lang w:val="en-CA"/>
              </w:rPr>
              <w:t>,</w:t>
            </w:r>
            <w:r w:rsidR="005B7C91">
              <w:rPr>
                <w:lang w:val="en-CA"/>
              </w:rPr>
              <w:t xml:space="preserve"> title animation on scroll</w:t>
            </w:r>
          </w:p>
        </w:tc>
        <w:tc>
          <w:tcPr>
            <w:tcW w:w="2522" w:type="dxa"/>
          </w:tcPr>
          <w:p w14:paraId="41F2F46D" w14:textId="77777777" w:rsidR="00A435EB" w:rsidRDefault="00A435EB" w:rsidP="00AD0E46">
            <w:pPr>
              <w:spacing w:after="0" w:line="240" w:lineRule="auto"/>
              <w:cnfStyle w:val="000000000000" w:firstRow="0" w:lastRow="0" w:firstColumn="0" w:lastColumn="0" w:oddVBand="0" w:evenVBand="0" w:oddHBand="0" w:evenHBand="0" w:firstRowFirstColumn="0" w:firstRowLastColumn="0" w:lastRowFirstColumn="0" w:lastRowLastColumn="0"/>
            </w:pPr>
            <w:r>
              <w:rPr>
                <w:lang w:val="en-CA"/>
              </w:rPr>
              <w:t>Mandeep singh</w:t>
            </w:r>
          </w:p>
        </w:tc>
      </w:tr>
      <w:tr w:rsidR="00A435EB" w14:paraId="6B9954D3" w14:textId="77777777" w:rsidTr="00C77595">
        <w:trPr>
          <w:trHeight w:val="574"/>
        </w:trPr>
        <w:tc>
          <w:tcPr>
            <w:cnfStyle w:val="001000000000" w:firstRow="0" w:lastRow="0" w:firstColumn="1" w:lastColumn="0" w:oddVBand="0" w:evenVBand="0" w:oddHBand="0" w:evenHBand="0" w:firstRowFirstColumn="0" w:firstRowLastColumn="0" w:lastRowFirstColumn="0" w:lastRowLastColumn="0"/>
            <w:tcW w:w="2361" w:type="dxa"/>
          </w:tcPr>
          <w:p w14:paraId="4CB4A8CD" w14:textId="77777777" w:rsidR="00A435EB" w:rsidRDefault="00A435EB" w:rsidP="00AD0E46">
            <w:pPr>
              <w:spacing w:after="0" w:line="240" w:lineRule="auto"/>
              <w:rPr>
                <w:b w:val="0"/>
                <w:bCs w:val="0"/>
                <w:lang w:val="en-CA"/>
              </w:rPr>
            </w:pPr>
            <w:r>
              <w:rPr>
                <w:b w:val="0"/>
                <w:bCs w:val="0"/>
                <w:lang w:val="en-CA"/>
              </w:rPr>
              <w:t>FAQs</w:t>
            </w:r>
          </w:p>
        </w:tc>
        <w:tc>
          <w:tcPr>
            <w:tcW w:w="4840" w:type="dxa"/>
          </w:tcPr>
          <w:p w14:paraId="49BC96CA" w14:textId="0A514D82" w:rsidR="00A435EB" w:rsidRDefault="00384A12" w:rsidP="00AD0E46">
            <w:pPr>
              <w:spacing w:after="0" w:line="240"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Accordion with</w:t>
            </w:r>
            <w:r w:rsidR="005B7C91">
              <w:rPr>
                <w:lang w:val="en-CA"/>
              </w:rPr>
              <w:t xml:space="preserve"> different icon, auto height, collapsible </w:t>
            </w:r>
          </w:p>
        </w:tc>
        <w:tc>
          <w:tcPr>
            <w:tcW w:w="2522" w:type="dxa"/>
          </w:tcPr>
          <w:p w14:paraId="62F1A6D0" w14:textId="77777777" w:rsidR="00A435EB" w:rsidRDefault="00A435EB" w:rsidP="00AD0E46">
            <w:pPr>
              <w:spacing w:after="0" w:line="240" w:lineRule="auto"/>
              <w:cnfStyle w:val="000000000000" w:firstRow="0" w:lastRow="0" w:firstColumn="0" w:lastColumn="0" w:oddVBand="0" w:evenVBand="0" w:oddHBand="0" w:evenHBand="0" w:firstRowFirstColumn="0" w:firstRowLastColumn="0" w:lastRowFirstColumn="0" w:lastRowLastColumn="0"/>
            </w:pPr>
            <w:r>
              <w:rPr>
                <w:lang w:val="en-CA"/>
              </w:rPr>
              <w:t>Mandeep singh</w:t>
            </w:r>
          </w:p>
        </w:tc>
      </w:tr>
      <w:tr w:rsidR="00A435EB" w14:paraId="5DA91CA2" w14:textId="77777777" w:rsidTr="00C77595">
        <w:trPr>
          <w:trHeight w:val="574"/>
        </w:trPr>
        <w:tc>
          <w:tcPr>
            <w:cnfStyle w:val="001000000000" w:firstRow="0" w:lastRow="0" w:firstColumn="1" w:lastColumn="0" w:oddVBand="0" w:evenVBand="0" w:oddHBand="0" w:evenHBand="0" w:firstRowFirstColumn="0" w:firstRowLastColumn="0" w:lastRowFirstColumn="0" w:lastRowLastColumn="0"/>
            <w:tcW w:w="2361" w:type="dxa"/>
          </w:tcPr>
          <w:p w14:paraId="745805A1" w14:textId="77777777" w:rsidR="00A435EB" w:rsidRDefault="00A435EB" w:rsidP="00AD0E46">
            <w:pPr>
              <w:spacing w:after="0" w:line="240" w:lineRule="auto"/>
              <w:rPr>
                <w:b w:val="0"/>
                <w:bCs w:val="0"/>
                <w:lang w:val="en-CA"/>
              </w:rPr>
            </w:pPr>
            <w:r>
              <w:rPr>
                <w:b w:val="0"/>
                <w:bCs w:val="0"/>
                <w:lang w:val="en-CA"/>
              </w:rPr>
              <w:t>Right to Information</w:t>
            </w:r>
          </w:p>
        </w:tc>
        <w:tc>
          <w:tcPr>
            <w:tcW w:w="4840" w:type="dxa"/>
          </w:tcPr>
          <w:p w14:paraId="6FDCEFBD" w14:textId="156EAA15" w:rsidR="00A435EB" w:rsidRDefault="005B7C91" w:rsidP="00AD0E46">
            <w:pPr>
              <w:spacing w:after="0" w:line="240"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Animating the using add class and animate</w:t>
            </w:r>
          </w:p>
        </w:tc>
        <w:tc>
          <w:tcPr>
            <w:tcW w:w="2522" w:type="dxa"/>
          </w:tcPr>
          <w:p w14:paraId="09E6286A" w14:textId="77777777" w:rsidR="00A435EB" w:rsidRDefault="00A435EB" w:rsidP="00AD0E46">
            <w:pPr>
              <w:spacing w:after="0" w:line="240" w:lineRule="auto"/>
              <w:cnfStyle w:val="000000000000" w:firstRow="0" w:lastRow="0" w:firstColumn="0" w:lastColumn="0" w:oddVBand="0" w:evenVBand="0" w:oddHBand="0" w:evenHBand="0" w:firstRowFirstColumn="0" w:firstRowLastColumn="0" w:lastRowFirstColumn="0" w:lastRowLastColumn="0"/>
            </w:pPr>
            <w:r>
              <w:rPr>
                <w:lang w:val="en-CA"/>
              </w:rPr>
              <w:t>Mandeep singh</w:t>
            </w:r>
          </w:p>
        </w:tc>
      </w:tr>
      <w:tr w:rsidR="00A435EB" w14:paraId="08A708CB" w14:textId="77777777" w:rsidTr="00C77595">
        <w:trPr>
          <w:trHeight w:val="574"/>
        </w:trPr>
        <w:tc>
          <w:tcPr>
            <w:cnfStyle w:val="001000000000" w:firstRow="0" w:lastRow="0" w:firstColumn="1" w:lastColumn="0" w:oddVBand="0" w:evenVBand="0" w:oddHBand="0" w:evenHBand="0" w:firstRowFirstColumn="0" w:firstRowLastColumn="0" w:lastRowFirstColumn="0" w:lastRowLastColumn="0"/>
            <w:tcW w:w="2361" w:type="dxa"/>
          </w:tcPr>
          <w:p w14:paraId="3BBC608C" w14:textId="77777777" w:rsidR="00A435EB" w:rsidRDefault="00A435EB" w:rsidP="00AD0E46">
            <w:pPr>
              <w:spacing w:after="0" w:line="240" w:lineRule="auto"/>
              <w:rPr>
                <w:b w:val="0"/>
                <w:bCs w:val="0"/>
                <w:lang w:val="en-CA"/>
              </w:rPr>
            </w:pPr>
            <w:r>
              <w:rPr>
                <w:b w:val="0"/>
                <w:bCs w:val="0"/>
                <w:lang w:val="en-CA"/>
              </w:rPr>
              <w:t>Vigilance department</w:t>
            </w:r>
          </w:p>
        </w:tc>
        <w:tc>
          <w:tcPr>
            <w:tcW w:w="4840" w:type="dxa"/>
          </w:tcPr>
          <w:p w14:paraId="44D0B1B4" w14:textId="460BAF2A" w:rsidR="00A435EB" w:rsidRDefault="00C77595" w:rsidP="00AD0E46">
            <w:pPr>
              <w:spacing w:after="0" w:line="240"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Table with a marquee</w:t>
            </w:r>
          </w:p>
        </w:tc>
        <w:tc>
          <w:tcPr>
            <w:tcW w:w="2522" w:type="dxa"/>
          </w:tcPr>
          <w:p w14:paraId="153E0DE0" w14:textId="77777777" w:rsidR="00A435EB" w:rsidRDefault="00A435EB" w:rsidP="00AD0E46">
            <w:pPr>
              <w:spacing w:after="0" w:line="240" w:lineRule="auto"/>
              <w:cnfStyle w:val="000000000000" w:firstRow="0" w:lastRow="0" w:firstColumn="0" w:lastColumn="0" w:oddVBand="0" w:evenVBand="0" w:oddHBand="0" w:evenHBand="0" w:firstRowFirstColumn="0" w:firstRowLastColumn="0" w:lastRowFirstColumn="0" w:lastRowLastColumn="0"/>
            </w:pPr>
            <w:r>
              <w:rPr>
                <w:lang w:val="en-CA"/>
              </w:rPr>
              <w:t>Mandeep singh</w:t>
            </w:r>
          </w:p>
        </w:tc>
      </w:tr>
      <w:tr w:rsidR="00A435EB" w14:paraId="40C717B3" w14:textId="77777777" w:rsidTr="00C77595">
        <w:trPr>
          <w:trHeight w:val="574"/>
        </w:trPr>
        <w:tc>
          <w:tcPr>
            <w:cnfStyle w:val="001000000000" w:firstRow="0" w:lastRow="0" w:firstColumn="1" w:lastColumn="0" w:oddVBand="0" w:evenVBand="0" w:oddHBand="0" w:evenHBand="0" w:firstRowFirstColumn="0" w:firstRowLastColumn="0" w:lastRowFirstColumn="0" w:lastRowLastColumn="0"/>
            <w:tcW w:w="2361" w:type="dxa"/>
          </w:tcPr>
          <w:p w14:paraId="0B0912FD" w14:textId="77777777" w:rsidR="00A435EB" w:rsidRDefault="00A435EB" w:rsidP="00AD0E46">
            <w:pPr>
              <w:spacing w:after="0" w:line="240" w:lineRule="auto"/>
              <w:rPr>
                <w:b w:val="0"/>
                <w:bCs w:val="0"/>
                <w:lang w:val="en-CA"/>
              </w:rPr>
            </w:pPr>
            <w:r>
              <w:rPr>
                <w:b w:val="0"/>
                <w:bCs w:val="0"/>
                <w:lang w:val="en-CA"/>
              </w:rPr>
              <w:t>Login</w:t>
            </w:r>
          </w:p>
        </w:tc>
        <w:tc>
          <w:tcPr>
            <w:tcW w:w="4840" w:type="dxa"/>
          </w:tcPr>
          <w:p w14:paraId="762A3312" w14:textId="393DCEC4" w:rsidR="00A435EB" w:rsidRDefault="00EA6145" w:rsidP="00AD0E46">
            <w:pPr>
              <w:spacing w:after="0" w:line="240"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JavaScript</w:t>
            </w:r>
            <w:r w:rsidR="00A435EB">
              <w:rPr>
                <w:lang w:val="en-CA"/>
              </w:rPr>
              <w:t xml:space="preserve"> and </w:t>
            </w:r>
            <w:r>
              <w:rPr>
                <w:lang w:val="en-CA"/>
              </w:rPr>
              <w:t>jQuery</w:t>
            </w:r>
            <w:r w:rsidR="00A435EB">
              <w:rPr>
                <w:lang w:val="en-CA"/>
              </w:rPr>
              <w:t xml:space="preserve"> validation</w:t>
            </w:r>
            <w:r w:rsidR="00C77595">
              <w:rPr>
                <w:lang w:val="en-CA"/>
              </w:rPr>
              <w:t xml:space="preserve"> by changing border colour and placeholder</w:t>
            </w:r>
          </w:p>
        </w:tc>
        <w:tc>
          <w:tcPr>
            <w:tcW w:w="2522" w:type="dxa"/>
          </w:tcPr>
          <w:p w14:paraId="4BF63E76" w14:textId="77777777" w:rsidR="00A435EB" w:rsidRDefault="00A435EB" w:rsidP="00AD0E46">
            <w:pPr>
              <w:spacing w:after="0" w:line="240" w:lineRule="auto"/>
              <w:cnfStyle w:val="000000000000" w:firstRow="0" w:lastRow="0" w:firstColumn="0" w:lastColumn="0" w:oddVBand="0" w:evenVBand="0" w:oddHBand="0" w:evenHBand="0" w:firstRowFirstColumn="0" w:firstRowLastColumn="0" w:lastRowFirstColumn="0" w:lastRowLastColumn="0"/>
            </w:pPr>
            <w:r>
              <w:rPr>
                <w:lang w:val="en-CA"/>
              </w:rPr>
              <w:t>Mandeep singh</w:t>
            </w:r>
          </w:p>
        </w:tc>
      </w:tr>
      <w:tr w:rsidR="00A435EB" w14:paraId="5E4717BF" w14:textId="77777777" w:rsidTr="00C77595">
        <w:trPr>
          <w:trHeight w:val="574"/>
        </w:trPr>
        <w:tc>
          <w:tcPr>
            <w:cnfStyle w:val="001000000000" w:firstRow="0" w:lastRow="0" w:firstColumn="1" w:lastColumn="0" w:oddVBand="0" w:evenVBand="0" w:oddHBand="0" w:evenHBand="0" w:firstRowFirstColumn="0" w:firstRowLastColumn="0" w:lastRowFirstColumn="0" w:lastRowLastColumn="0"/>
            <w:tcW w:w="2361" w:type="dxa"/>
          </w:tcPr>
          <w:p w14:paraId="30E4F7E8" w14:textId="77777777" w:rsidR="00A435EB" w:rsidRDefault="00A435EB" w:rsidP="00AD0E46">
            <w:pPr>
              <w:spacing w:after="0" w:line="240" w:lineRule="auto"/>
              <w:rPr>
                <w:b w:val="0"/>
                <w:bCs w:val="0"/>
                <w:lang w:val="en-CA"/>
              </w:rPr>
            </w:pPr>
            <w:r>
              <w:rPr>
                <w:b w:val="0"/>
                <w:bCs w:val="0"/>
                <w:lang w:val="en-CA"/>
              </w:rPr>
              <w:t>Signup</w:t>
            </w:r>
          </w:p>
        </w:tc>
        <w:tc>
          <w:tcPr>
            <w:tcW w:w="4840" w:type="dxa"/>
          </w:tcPr>
          <w:p w14:paraId="5B075CDE" w14:textId="00B49EFA" w:rsidR="00A435EB" w:rsidRDefault="00EA6145" w:rsidP="00AD0E46">
            <w:pPr>
              <w:spacing w:after="0" w:line="240"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jQuery</w:t>
            </w:r>
            <w:r w:rsidR="00C77595">
              <w:rPr>
                <w:lang w:val="en-CA"/>
              </w:rPr>
              <w:t xml:space="preserve"> Validation plugin</w:t>
            </w:r>
          </w:p>
        </w:tc>
        <w:tc>
          <w:tcPr>
            <w:tcW w:w="2522" w:type="dxa"/>
          </w:tcPr>
          <w:p w14:paraId="44828578" w14:textId="77777777" w:rsidR="00A435EB" w:rsidRDefault="00A435EB" w:rsidP="00AD0E46">
            <w:pPr>
              <w:spacing w:after="0" w:line="240" w:lineRule="auto"/>
              <w:cnfStyle w:val="000000000000" w:firstRow="0" w:lastRow="0" w:firstColumn="0" w:lastColumn="0" w:oddVBand="0" w:evenVBand="0" w:oddHBand="0" w:evenHBand="0" w:firstRowFirstColumn="0" w:firstRowLastColumn="0" w:lastRowFirstColumn="0" w:lastRowLastColumn="0"/>
            </w:pPr>
            <w:r>
              <w:rPr>
                <w:lang w:val="en-CA"/>
              </w:rPr>
              <w:t>Mandeep singh</w:t>
            </w:r>
          </w:p>
        </w:tc>
      </w:tr>
      <w:tr w:rsidR="00A435EB" w14:paraId="131C7400" w14:textId="77777777" w:rsidTr="00C77595">
        <w:trPr>
          <w:trHeight w:val="679"/>
        </w:trPr>
        <w:tc>
          <w:tcPr>
            <w:cnfStyle w:val="001000000000" w:firstRow="0" w:lastRow="0" w:firstColumn="1" w:lastColumn="0" w:oddVBand="0" w:evenVBand="0" w:oddHBand="0" w:evenHBand="0" w:firstRowFirstColumn="0" w:firstRowLastColumn="0" w:lastRowFirstColumn="0" w:lastRowLastColumn="0"/>
            <w:tcW w:w="2361" w:type="dxa"/>
          </w:tcPr>
          <w:p w14:paraId="6866DB57" w14:textId="1DAB9711" w:rsidR="00A435EB" w:rsidRDefault="001B6DCF" w:rsidP="00AD0E46">
            <w:pPr>
              <w:spacing w:after="0" w:line="240" w:lineRule="auto"/>
              <w:rPr>
                <w:b w:val="0"/>
                <w:bCs w:val="0"/>
                <w:lang w:val="en-CA"/>
              </w:rPr>
            </w:pPr>
            <w:r>
              <w:rPr>
                <w:b w:val="0"/>
                <w:bCs w:val="0"/>
                <w:lang w:val="en-CA"/>
              </w:rPr>
              <w:t>Feedback</w:t>
            </w:r>
          </w:p>
        </w:tc>
        <w:tc>
          <w:tcPr>
            <w:tcW w:w="4840" w:type="dxa"/>
          </w:tcPr>
          <w:p w14:paraId="4CF99A75" w14:textId="50B3E7A0" w:rsidR="00A435EB" w:rsidRDefault="00EA6145" w:rsidP="00AD0E46">
            <w:pPr>
              <w:spacing w:after="0" w:line="240"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jQuery</w:t>
            </w:r>
            <w:r w:rsidR="001B6DCF">
              <w:rPr>
                <w:lang w:val="en-CA"/>
              </w:rPr>
              <w:t xml:space="preserve"> validation plugin, </w:t>
            </w:r>
            <w:r w:rsidR="00384A12">
              <w:rPr>
                <w:lang w:val="en-CA"/>
              </w:rPr>
              <w:t>tooltip,</w:t>
            </w:r>
            <w:r w:rsidR="002D16E7">
              <w:rPr>
                <w:lang w:val="en-CA"/>
              </w:rPr>
              <w:t xml:space="preserve"> slider with output a paragraph</w:t>
            </w:r>
          </w:p>
        </w:tc>
        <w:tc>
          <w:tcPr>
            <w:tcW w:w="2522" w:type="dxa"/>
          </w:tcPr>
          <w:p w14:paraId="1EA74C07" w14:textId="77777777" w:rsidR="00A435EB" w:rsidRDefault="00A435EB" w:rsidP="00AD0E46">
            <w:pPr>
              <w:spacing w:after="0" w:line="240" w:lineRule="auto"/>
              <w:cnfStyle w:val="000000000000" w:firstRow="0" w:lastRow="0" w:firstColumn="0" w:lastColumn="0" w:oddVBand="0" w:evenVBand="0" w:oddHBand="0" w:evenHBand="0" w:firstRowFirstColumn="0" w:firstRowLastColumn="0" w:lastRowFirstColumn="0" w:lastRowLastColumn="0"/>
            </w:pPr>
            <w:r>
              <w:rPr>
                <w:lang w:val="en-CA"/>
              </w:rPr>
              <w:t>Mandeep singh</w:t>
            </w:r>
          </w:p>
        </w:tc>
      </w:tr>
      <w:tr w:rsidR="001B6DCF" w14:paraId="5571353B" w14:textId="77777777" w:rsidTr="00C77595">
        <w:trPr>
          <w:trHeight w:val="679"/>
        </w:trPr>
        <w:tc>
          <w:tcPr>
            <w:cnfStyle w:val="001000000000" w:firstRow="0" w:lastRow="0" w:firstColumn="1" w:lastColumn="0" w:oddVBand="0" w:evenVBand="0" w:oddHBand="0" w:evenHBand="0" w:firstRowFirstColumn="0" w:firstRowLastColumn="0" w:lastRowFirstColumn="0" w:lastRowLastColumn="0"/>
            <w:tcW w:w="2361" w:type="dxa"/>
          </w:tcPr>
          <w:p w14:paraId="58729472" w14:textId="00F02ECA" w:rsidR="001B6DCF" w:rsidRDefault="001B6DCF" w:rsidP="00AD0E46">
            <w:pPr>
              <w:spacing w:after="0" w:line="240" w:lineRule="auto"/>
              <w:rPr>
                <w:b w:val="0"/>
                <w:bCs w:val="0"/>
                <w:lang w:val="en-CA"/>
              </w:rPr>
            </w:pPr>
            <w:r>
              <w:rPr>
                <w:b w:val="0"/>
                <w:bCs w:val="0"/>
                <w:lang w:val="en-CA"/>
              </w:rPr>
              <w:t>Gallery</w:t>
            </w:r>
          </w:p>
        </w:tc>
        <w:tc>
          <w:tcPr>
            <w:tcW w:w="4840" w:type="dxa"/>
          </w:tcPr>
          <w:p w14:paraId="3EB5C589" w14:textId="1F15574F" w:rsidR="001B6DCF" w:rsidRDefault="001B6DCF" w:rsidP="00AD0E46">
            <w:pPr>
              <w:spacing w:after="0" w:line="240"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Light </w:t>
            </w:r>
            <w:r w:rsidR="00384A12">
              <w:rPr>
                <w:lang w:val="en-CA"/>
              </w:rPr>
              <w:t>box,</w:t>
            </w:r>
            <w:r>
              <w:rPr>
                <w:lang w:val="en-CA"/>
              </w:rPr>
              <w:t xml:space="preserve"> </w:t>
            </w:r>
            <w:r w:rsidR="00384A12">
              <w:rPr>
                <w:lang w:val="en-CA"/>
              </w:rPr>
              <w:t>tabs,</w:t>
            </w:r>
            <w:r>
              <w:rPr>
                <w:lang w:val="en-CA"/>
              </w:rPr>
              <w:t xml:space="preserve"> tooltip</w:t>
            </w:r>
          </w:p>
        </w:tc>
        <w:tc>
          <w:tcPr>
            <w:tcW w:w="2522" w:type="dxa"/>
          </w:tcPr>
          <w:p w14:paraId="5E67F6BA" w14:textId="43006A04" w:rsidR="001B6DCF" w:rsidRDefault="001B6DCF" w:rsidP="00AD0E46">
            <w:pPr>
              <w:spacing w:after="0" w:line="240"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Mandeep Singh</w:t>
            </w:r>
          </w:p>
        </w:tc>
      </w:tr>
    </w:tbl>
    <w:p w14:paraId="3B198C59" w14:textId="77777777" w:rsidR="00A435EB" w:rsidRPr="00A435EB" w:rsidRDefault="00A435EB" w:rsidP="00A435EB"/>
    <w:p w14:paraId="2CC97A71" w14:textId="74875707" w:rsidR="00947212" w:rsidRDefault="00947212"/>
    <w:p w14:paraId="0722B071" w14:textId="58D78D21" w:rsidR="00C77595" w:rsidRDefault="00C77595"/>
    <w:p w14:paraId="604E2006" w14:textId="302F7BBE" w:rsidR="00C77595" w:rsidRDefault="00C77595"/>
    <w:p w14:paraId="28AB01A4" w14:textId="436AAD58" w:rsidR="00C77595" w:rsidRDefault="00C77595"/>
    <w:p w14:paraId="6E88EEB8" w14:textId="163AFC50" w:rsidR="00C77595" w:rsidRDefault="00C77595"/>
    <w:p w14:paraId="285CCCAF" w14:textId="0B2525E7" w:rsidR="00C77595" w:rsidRDefault="00C77595"/>
    <w:p w14:paraId="04742EEC" w14:textId="77777777" w:rsidR="00C77595" w:rsidRDefault="00C77595"/>
    <w:p w14:paraId="486B19C4" w14:textId="77777777" w:rsidR="00876EE0" w:rsidRDefault="00876EE0" w:rsidP="00876EE0">
      <w:pPr>
        <w:pStyle w:val="Heading1"/>
      </w:pPr>
      <w:r>
        <w:t>Fill up the marking scheme for each team member</w:t>
      </w:r>
    </w:p>
    <w:tbl>
      <w:tblPr>
        <w:tblStyle w:val="GridTable1Light-Accent2"/>
        <w:tblW w:w="10246" w:type="dxa"/>
        <w:tblLook w:val="04A0" w:firstRow="1" w:lastRow="0" w:firstColumn="1" w:lastColumn="0" w:noHBand="0" w:noVBand="1"/>
      </w:tblPr>
      <w:tblGrid>
        <w:gridCol w:w="2518"/>
        <w:gridCol w:w="851"/>
        <w:gridCol w:w="6877"/>
      </w:tblGrid>
      <w:tr w:rsidR="00C77595" w14:paraId="681A9C69" w14:textId="77777777" w:rsidTr="00D00C5C">
        <w:trPr>
          <w:cnfStyle w:val="100000000000" w:firstRow="1" w:lastRow="0" w:firstColumn="0" w:lastColumn="0" w:oddVBand="0" w:evenVBand="0" w:oddHBand="0"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2518" w:type="dxa"/>
          </w:tcPr>
          <w:p w14:paraId="4FC85070" w14:textId="77777777" w:rsidR="00C77595" w:rsidRDefault="00C77595" w:rsidP="00C916E0">
            <w:r>
              <w:t>Requirements</w:t>
            </w:r>
          </w:p>
        </w:tc>
        <w:tc>
          <w:tcPr>
            <w:tcW w:w="851" w:type="dxa"/>
          </w:tcPr>
          <w:p w14:paraId="52C2C987" w14:textId="77777777" w:rsidR="00C77595" w:rsidRDefault="00C77595" w:rsidP="00C916E0">
            <w:pPr>
              <w:cnfStyle w:val="100000000000" w:firstRow="1" w:lastRow="0" w:firstColumn="0" w:lastColumn="0" w:oddVBand="0" w:evenVBand="0" w:oddHBand="0" w:evenHBand="0" w:firstRowFirstColumn="0" w:firstRowLastColumn="0" w:lastRowFirstColumn="0" w:lastRowLastColumn="0"/>
            </w:pPr>
            <w:r>
              <w:t>Marks</w:t>
            </w:r>
          </w:p>
        </w:tc>
        <w:tc>
          <w:tcPr>
            <w:tcW w:w="6877" w:type="dxa"/>
          </w:tcPr>
          <w:p w14:paraId="15BA2F04" w14:textId="77777777" w:rsidR="00C77595" w:rsidRDefault="00C77595" w:rsidP="00C916E0">
            <w:pPr>
              <w:cnfStyle w:val="100000000000" w:firstRow="1" w:lastRow="0" w:firstColumn="0" w:lastColumn="0" w:oddVBand="0" w:evenVBand="0" w:oddHBand="0" w:evenHBand="0" w:firstRowFirstColumn="0" w:firstRowLastColumn="0" w:lastRowFirstColumn="0" w:lastRowLastColumn="0"/>
            </w:pPr>
            <w:r>
              <w:t>Team member 1</w:t>
            </w:r>
          </w:p>
        </w:tc>
      </w:tr>
      <w:tr w:rsidR="00C77595" w14:paraId="09C41CEF" w14:textId="77777777" w:rsidTr="00D00C5C">
        <w:trPr>
          <w:trHeight w:val="996"/>
        </w:trPr>
        <w:tc>
          <w:tcPr>
            <w:cnfStyle w:val="001000000000" w:firstRow="0" w:lastRow="0" w:firstColumn="1" w:lastColumn="0" w:oddVBand="0" w:evenVBand="0" w:oddHBand="0" w:evenHBand="0" w:firstRowFirstColumn="0" w:firstRowLastColumn="0" w:lastRowFirstColumn="0" w:lastRowLastColumn="0"/>
            <w:tcW w:w="2518" w:type="dxa"/>
          </w:tcPr>
          <w:p w14:paraId="5FEF5696" w14:textId="290BED20" w:rsidR="00C77595" w:rsidRDefault="00C77595" w:rsidP="00C916E0">
            <w:r>
              <w:rPr>
                <w:sz w:val="24"/>
                <w:szCs w:val="24"/>
              </w:rPr>
              <w:t xml:space="preserve">Use at least 3 </w:t>
            </w:r>
            <w:r w:rsidR="00062747">
              <w:rPr>
                <w:sz w:val="24"/>
                <w:szCs w:val="24"/>
              </w:rPr>
              <w:t>jQuery</w:t>
            </w:r>
            <w:r>
              <w:rPr>
                <w:sz w:val="24"/>
                <w:szCs w:val="24"/>
              </w:rPr>
              <w:t xml:space="preserve"> Plugin (2 of them need to be extensive usage). Each student in the group need to use at least 3 </w:t>
            </w:r>
            <w:r w:rsidR="00062747">
              <w:rPr>
                <w:sz w:val="24"/>
                <w:szCs w:val="24"/>
              </w:rPr>
              <w:t>jQuery</w:t>
            </w:r>
            <w:r>
              <w:rPr>
                <w:sz w:val="24"/>
                <w:szCs w:val="24"/>
              </w:rPr>
              <w:t xml:space="preserve"> Plugin.  </w:t>
            </w:r>
          </w:p>
        </w:tc>
        <w:tc>
          <w:tcPr>
            <w:tcW w:w="851" w:type="dxa"/>
          </w:tcPr>
          <w:p w14:paraId="7BD9AEA7" w14:textId="77777777" w:rsidR="00C77595" w:rsidRDefault="00C77595" w:rsidP="00C916E0">
            <w:pPr>
              <w:cnfStyle w:val="000000000000" w:firstRow="0" w:lastRow="0" w:firstColumn="0" w:lastColumn="0" w:oddVBand="0" w:evenVBand="0" w:oddHBand="0" w:evenHBand="0" w:firstRowFirstColumn="0" w:firstRowLastColumn="0" w:lastRowFirstColumn="0" w:lastRowLastColumn="0"/>
            </w:pPr>
            <w:r>
              <w:t>5</w:t>
            </w:r>
          </w:p>
        </w:tc>
        <w:tc>
          <w:tcPr>
            <w:tcW w:w="6877" w:type="dxa"/>
          </w:tcPr>
          <w:p w14:paraId="6AE78F58" w14:textId="77777777" w:rsidR="001B6DCF" w:rsidRDefault="001B6DCF" w:rsidP="00C916E0">
            <w:pPr>
              <w:cnfStyle w:val="000000000000" w:firstRow="0" w:lastRow="0" w:firstColumn="0" w:lastColumn="0" w:oddVBand="0" w:evenVBand="0" w:oddHBand="0" w:evenHBand="0" w:firstRowFirstColumn="0" w:firstRowLastColumn="0" w:lastRowFirstColumn="0" w:lastRowLastColumn="0"/>
            </w:pPr>
            <w:r>
              <w:t>Gallery.html-Light box is used with in three different tabs for displaying the pictures related to topic. Light box uses most of its options.</w:t>
            </w:r>
          </w:p>
          <w:p w14:paraId="277069CE" w14:textId="101212FB" w:rsidR="001B6DCF" w:rsidRDefault="001B6DCF" w:rsidP="00C916E0">
            <w:pPr>
              <w:cnfStyle w:val="000000000000" w:firstRow="0" w:lastRow="0" w:firstColumn="0" w:lastColumn="0" w:oddVBand="0" w:evenVBand="0" w:oddHBand="0" w:evenHBand="0" w:firstRowFirstColumn="0" w:firstRowLastColumn="0" w:lastRowFirstColumn="0" w:lastRowLastColumn="0"/>
              <w:rPr>
                <w:lang w:val="en-CA"/>
              </w:rPr>
            </w:pPr>
            <w:r>
              <w:t xml:space="preserve">Baggage.html -- </w:t>
            </w:r>
            <w:r w:rsidRPr="005B7C91">
              <w:rPr>
                <w:lang w:val="en-CA"/>
              </w:rPr>
              <w:t>jcarousel.connected-carousels</w:t>
            </w:r>
            <w:r>
              <w:rPr>
                <w:lang w:val="en-CA"/>
              </w:rPr>
              <w:t xml:space="preserve"> is used along with animation while sliding</w:t>
            </w:r>
            <w:r w:rsidR="00062747">
              <w:rPr>
                <w:lang w:val="en-CA"/>
              </w:rPr>
              <w:t>, auto scroll and timing.</w:t>
            </w:r>
          </w:p>
          <w:p w14:paraId="5F148D48" w14:textId="488AC1B9" w:rsidR="001B6DCF" w:rsidRDefault="001B6DCF" w:rsidP="00C916E0">
            <w:pPr>
              <w:cnfStyle w:val="000000000000" w:firstRow="0" w:lastRow="0" w:firstColumn="0" w:lastColumn="0" w:oddVBand="0" w:evenVBand="0" w:oddHBand="0" w:evenHBand="0" w:firstRowFirstColumn="0" w:firstRowLastColumn="0" w:lastRowFirstColumn="0" w:lastRowLastColumn="0"/>
            </w:pPr>
            <w:r>
              <w:t xml:space="preserve">Travelling.html--3D hover plugin – Four images are used to show 3D effects when hover along with a square popping up with </w:t>
            </w:r>
            <w:r w:rsidR="00062747">
              <w:t>an</w:t>
            </w:r>
            <w:r>
              <w:t xml:space="preserve"> information and link.</w:t>
            </w:r>
          </w:p>
        </w:tc>
      </w:tr>
      <w:tr w:rsidR="00C77595" w14:paraId="10F22CA7" w14:textId="77777777" w:rsidTr="00D00C5C">
        <w:trPr>
          <w:trHeight w:val="1505"/>
        </w:trPr>
        <w:tc>
          <w:tcPr>
            <w:cnfStyle w:val="001000000000" w:firstRow="0" w:lastRow="0" w:firstColumn="1" w:lastColumn="0" w:oddVBand="0" w:evenVBand="0" w:oddHBand="0" w:evenHBand="0" w:firstRowFirstColumn="0" w:firstRowLastColumn="0" w:lastRowFirstColumn="0" w:lastRowLastColumn="0"/>
            <w:tcW w:w="2518" w:type="dxa"/>
          </w:tcPr>
          <w:p w14:paraId="4396BE50" w14:textId="77777777" w:rsidR="00C77595" w:rsidRDefault="00C77595" w:rsidP="00C916E0">
            <w:r>
              <w:rPr>
                <w:sz w:val="24"/>
                <w:szCs w:val="24"/>
              </w:rPr>
              <w:t>Use a membership form and use validation plugin to validate the page. Each Student in the group must have one validation page</w:t>
            </w:r>
          </w:p>
        </w:tc>
        <w:tc>
          <w:tcPr>
            <w:tcW w:w="851" w:type="dxa"/>
          </w:tcPr>
          <w:p w14:paraId="090FD377" w14:textId="77777777" w:rsidR="00C77595" w:rsidRDefault="00C77595" w:rsidP="00C916E0">
            <w:pPr>
              <w:cnfStyle w:val="000000000000" w:firstRow="0" w:lastRow="0" w:firstColumn="0" w:lastColumn="0" w:oddVBand="0" w:evenVBand="0" w:oddHBand="0" w:evenHBand="0" w:firstRowFirstColumn="0" w:firstRowLastColumn="0" w:lastRowFirstColumn="0" w:lastRowLastColumn="0"/>
            </w:pPr>
            <w:r>
              <w:t>3</w:t>
            </w:r>
          </w:p>
        </w:tc>
        <w:tc>
          <w:tcPr>
            <w:tcW w:w="6877" w:type="dxa"/>
          </w:tcPr>
          <w:p w14:paraId="71DED34D" w14:textId="2BBA69DE" w:rsidR="00C77595" w:rsidRDefault="00C77595" w:rsidP="00C916E0">
            <w:pPr>
              <w:cnfStyle w:val="000000000000" w:firstRow="0" w:lastRow="0" w:firstColumn="0" w:lastColumn="0" w:oddVBand="0" w:evenVBand="0" w:oddHBand="0" w:evenHBand="0" w:firstRowFirstColumn="0" w:firstRowLastColumn="0" w:lastRowFirstColumn="0" w:lastRowLastColumn="0"/>
            </w:pPr>
            <w:r>
              <w:t>Feedback.html</w:t>
            </w:r>
            <w:r w:rsidR="001B6DCF">
              <w:t>-</w:t>
            </w:r>
          </w:p>
          <w:p w14:paraId="44471B07" w14:textId="77777777" w:rsidR="001B6DCF" w:rsidRDefault="00C77595" w:rsidP="00C916E0">
            <w:pPr>
              <w:cnfStyle w:val="000000000000" w:firstRow="0" w:lastRow="0" w:firstColumn="0" w:lastColumn="0" w:oddVBand="0" w:evenVBand="0" w:oddHBand="0" w:evenHBand="0" w:firstRowFirstColumn="0" w:firstRowLastColumn="0" w:lastRowFirstColumn="0" w:lastRowLastColumn="0"/>
            </w:pPr>
            <w:r>
              <w:t>jQuery Validation plugin</w:t>
            </w:r>
          </w:p>
          <w:p w14:paraId="35FA6096" w14:textId="77777777" w:rsidR="001B6DCF" w:rsidRDefault="001B6DCF" w:rsidP="00C916E0">
            <w:pPr>
              <w:cnfStyle w:val="000000000000" w:firstRow="0" w:lastRow="0" w:firstColumn="0" w:lastColumn="0" w:oddVBand="0" w:evenVBand="0" w:oddHBand="0" w:evenHBand="0" w:firstRowFirstColumn="0" w:firstRowLastColumn="0" w:lastRowFirstColumn="0" w:lastRowLastColumn="0"/>
            </w:pPr>
            <w:r>
              <w:t>custom messages</w:t>
            </w:r>
          </w:p>
          <w:p w14:paraId="701B50C3" w14:textId="77777777" w:rsidR="001B6DCF" w:rsidRDefault="00051F1A" w:rsidP="00C916E0">
            <w:pPr>
              <w:cnfStyle w:val="000000000000" w:firstRow="0" w:lastRow="0" w:firstColumn="0" w:lastColumn="0" w:oddVBand="0" w:evenVBand="0" w:oddHBand="0" w:evenHBand="0" w:firstRowFirstColumn="0" w:firstRowLastColumn="0" w:lastRowFirstColumn="0" w:lastRowLastColumn="0"/>
            </w:pPr>
            <w:r>
              <w:t>click check bo</w:t>
            </w:r>
            <w:r w:rsidR="007E28F8">
              <w:t>x to  activate options.</w:t>
            </w:r>
          </w:p>
          <w:p w14:paraId="3F302BE3" w14:textId="06C83B6D" w:rsidR="007E28F8" w:rsidRDefault="00EA6145" w:rsidP="00C916E0">
            <w:pPr>
              <w:cnfStyle w:val="000000000000" w:firstRow="0" w:lastRow="0" w:firstColumn="0" w:lastColumn="0" w:oddVBand="0" w:evenVBand="0" w:oddHBand="0" w:evenHBand="0" w:firstRowFirstColumn="0" w:firstRowLastColumn="0" w:lastRowFirstColumn="0" w:lastRowLastColumn="0"/>
            </w:pPr>
            <w:r>
              <w:t>Tool tip</w:t>
            </w:r>
            <w:r w:rsidR="007E28F8">
              <w:t xml:space="preserve"> on input boxes</w:t>
            </w:r>
          </w:p>
        </w:tc>
      </w:tr>
      <w:tr w:rsidR="00C77595" w14:paraId="7F033488" w14:textId="77777777" w:rsidTr="00D00C5C">
        <w:trPr>
          <w:trHeight w:val="1459"/>
        </w:trPr>
        <w:tc>
          <w:tcPr>
            <w:cnfStyle w:val="001000000000" w:firstRow="0" w:lastRow="0" w:firstColumn="1" w:lastColumn="0" w:oddVBand="0" w:evenVBand="0" w:oddHBand="0" w:evenHBand="0" w:firstRowFirstColumn="0" w:firstRowLastColumn="0" w:lastRowFirstColumn="0" w:lastRowLastColumn="0"/>
            <w:tcW w:w="2518" w:type="dxa"/>
          </w:tcPr>
          <w:p w14:paraId="35A7B758" w14:textId="449C1787" w:rsidR="00C77595" w:rsidRDefault="00C77595" w:rsidP="00C916E0">
            <w:r>
              <w:rPr>
                <w:sz w:val="24"/>
                <w:szCs w:val="24"/>
              </w:rPr>
              <w:t xml:space="preserve">Use animation functionality (3 different animation). Each Student in the group need to create at least 3 animation </w:t>
            </w:r>
            <w:r w:rsidR="00F76E44">
              <w:rPr>
                <w:sz w:val="24"/>
                <w:szCs w:val="24"/>
              </w:rPr>
              <w:t>functionalities</w:t>
            </w:r>
            <w:r>
              <w:rPr>
                <w:sz w:val="24"/>
                <w:szCs w:val="24"/>
              </w:rPr>
              <w:t>.</w:t>
            </w:r>
          </w:p>
        </w:tc>
        <w:tc>
          <w:tcPr>
            <w:tcW w:w="851" w:type="dxa"/>
          </w:tcPr>
          <w:p w14:paraId="7E31790A" w14:textId="77777777" w:rsidR="00C77595" w:rsidRDefault="00C77595" w:rsidP="00C916E0">
            <w:pPr>
              <w:cnfStyle w:val="000000000000" w:firstRow="0" w:lastRow="0" w:firstColumn="0" w:lastColumn="0" w:oddVBand="0" w:evenVBand="0" w:oddHBand="0" w:evenHBand="0" w:firstRowFirstColumn="0" w:firstRowLastColumn="0" w:lastRowFirstColumn="0" w:lastRowLastColumn="0"/>
            </w:pPr>
            <w:r>
              <w:t>3</w:t>
            </w:r>
          </w:p>
        </w:tc>
        <w:tc>
          <w:tcPr>
            <w:tcW w:w="6877" w:type="dxa"/>
          </w:tcPr>
          <w:p w14:paraId="12EB8563" w14:textId="77777777" w:rsidR="00C77595" w:rsidRDefault="007E28F8" w:rsidP="00C916E0">
            <w:pPr>
              <w:cnfStyle w:val="000000000000" w:firstRow="0" w:lastRow="0" w:firstColumn="0" w:lastColumn="0" w:oddVBand="0" w:evenVBand="0" w:oddHBand="0" w:evenHBand="0" w:firstRowFirstColumn="0" w:firstRowLastColumn="0" w:lastRowFirstColumn="0" w:lastRowLastColumn="0"/>
            </w:pPr>
            <w:r>
              <w:t>Index.html –slide toggle effect</w:t>
            </w:r>
          </w:p>
          <w:p w14:paraId="5BA0171F" w14:textId="77777777" w:rsidR="007E28F8" w:rsidRDefault="007E28F8" w:rsidP="00C916E0">
            <w:pPr>
              <w:cnfStyle w:val="000000000000" w:firstRow="0" w:lastRow="0" w:firstColumn="0" w:lastColumn="0" w:oddVBand="0" w:evenVBand="0" w:oddHBand="0" w:evenHBand="0" w:firstRowFirstColumn="0" w:firstRowLastColumn="0" w:lastRowFirstColumn="0" w:lastRowLastColumn="0"/>
            </w:pPr>
            <w:r>
              <w:t>Information.html—font</w:t>
            </w:r>
            <w:r w:rsidR="002D16E7">
              <w:t xml:space="preserve"> </w:t>
            </w:r>
            <w:r>
              <w:t>size animation with add</w:t>
            </w:r>
            <w:r w:rsidR="002D16E7">
              <w:t xml:space="preserve"> </w:t>
            </w:r>
            <w:r>
              <w:t>class</w:t>
            </w:r>
            <w:r w:rsidR="002D16E7">
              <w:t xml:space="preserve"> and a blink animation</w:t>
            </w:r>
          </w:p>
          <w:p w14:paraId="5F78F790" w14:textId="77777777" w:rsidR="002D16E7" w:rsidRDefault="002D16E7" w:rsidP="00C916E0">
            <w:pPr>
              <w:cnfStyle w:val="000000000000" w:firstRow="0" w:lastRow="0" w:firstColumn="0" w:lastColumn="0" w:oddVBand="0" w:evenVBand="0" w:oddHBand="0" w:evenHBand="0" w:firstRowFirstColumn="0" w:firstRowLastColumn="0" w:lastRowFirstColumn="0" w:lastRowLastColumn="0"/>
            </w:pPr>
            <w:r>
              <w:t>Specailoffer.html--Image animation and easing effect on title</w:t>
            </w:r>
          </w:p>
          <w:p w14:paraId="293EC43A" w14:textId="77777777" w:rsidR="002D16E7" w:rsidRDefault="002D16E7" w:rsidP="00C916E0">
            <w:pPr>
              <w:cnfStyle w:val="000000000000" w:firstRow="0" w:lastRow="0" w:firstColumn="0" w:lastColumn="0" w:oddVBand="0" w:evenVBand="0" w:oddHBand="0" w:evenHBand="0" w:firstRowFirstColumn="0" w:firstRowLastColumn="0" w:lastRowFirstColumn="0" w:lastRowLastColumn="0"/>
            </w:pPr>
            <w:r>
              <w:t>Baggage.html—fade in and fade out effects on image titles upon scrolling</w:t>
            </w:r>
          </w:p>
          <w:p w14:paraId="4AFD7F2D" w14:textId="7CA64F50" w:rsidR="002D16E7" w:rsidRDefault="002D16E7" w:rsidP="00C916E0">
            <w:pPr>
              <w:cnfStyle w:val="000000000000" w:firstRow="0" w:lastRow="0" w:firstColumn="0" w:lastColumn="0" w:oddVBand="0" w:evenVBand="0" w:oddHBand="0" w:evenHBand="0" w:firstRowFirstColumn="0" w:firstRowLastColumn="0" w:lastRowFirstColumn="0" w:lastRowLastColumn="0"/>
            </w:pPr>
            <w:r>
              <w:t>Contact.html---color animation with background of paragraph(blinking)</w:t>
            </w:r>
          </w:p>
        </w:tc>
      </w:tr>
      <w:tr w:rsidR="00C77595" w14:paraId="4E5129FA" w14:textId="77777777" w:rsidTr="00D00C5C">
        <w:trPr>
          <w:trHeight w:val="1444"/>
        </w:trPr>
        <w:tc>
          <w:tcPr>
            <w:cnfStyle w:val="001000000000" w:firstRow="0" w:lastRow="0" w:firstColumn="1" w:lastColumn="0" w:oddVBand="0" w:evenVBand="0" w:oddHBand="0" w:evenHBand="0" w:firstRowFirstColumn="0" w:firstRowLastColumn="0" w:lastRowFirstColumn="0" w:lastRowLastColumn="0"/>
            <w:tcW w:w="2518" w:type="dxa"/>
          </w:tcPr>
          <w:p w14:paraId="39032F95" w14:textId="6026AC1A" w:rsidR="00C77595" w:rsidRDefault="00C77595" w:rsidP="00C916E0">
            <w:r>
              <w:rPr>
                <w:sz w:val="24"/>
                <w:szCs w:val="24"/>
              </w:rPr>
              <w:t xml:space="preserve">Use </w:t>
            </w:r>
            <w:r w:rsidR="00EA6145">
              <w:rPr>
                <w:sz w:val="24"/>
                <w:szCs w:val="24"/>
              </w:rPr>
              <w:t>jQuery</w:t>
            </w:r>
            <w:r>
              <w:rPr>
                <w:sz w:val="24"/>
                <w:szCs w:val="24"/>
              </w:rPr>
              <w:t xml:space="preserve"> UI (widgets, interactive, and utilities); each student must use at least 3 </w:t>
            </w:r>
            <w:r w:rsidR="00EA6145">
              <w:rPr>
                <w:sz w:val="24"/>
                <w:szCs w:val="24"/>
              </w:rPr>
              <w:t>jQuery</w:t>
            </w:r>
            <w:r>
              <w:rPr>
                <w:sz w:val="24"/>
                <w:szCs w:val="24"/>
              </w:rPr>
              <w:t xml:space="preserve"> UI Components.  </w:t>
            </w:r>
          </w:p>
        </w:tc>
        <w:tc>
          <w:tcPr>
            <w:tcW w:w="851" w:type="dxa"/>
          </w:tcPr>
          <w:p w14:paraId="4A452971" w14:textId="77777777" w:rsidR="00C77595" w:rsidRDefault="00C77595" w:rsidP="00C916E0">
            <w:pPr>
              <w:cnfStyle w:val="000000000000" w:firstRow="0" w:lastRow="0" w:firstColumn="0" w:lastColumn="0" w:oddVBand="0" w:evenVBand="0" w:oddHBand="0" w:evenHBand="0" w:firstRowFirstColumn="0" w:firstRowLastColumn="0" w:lastRowFirstColumn="0" w:lastRowLastColumn="0"/>
            </w:pPr>
            <w:r>
              <w:t>4</w:t>
            </w:r>
          </w:p>
        </w:tc>
        <w:tc>
          <w:tcPr>
            <w:tcW w:w="6877" w:type="dxa"/>
          </w:tcPr>
          <w:p w14:paraId="1E3E4EF7" w14:textId="06B6BACD" w:rsidR="002D16E7" w:rsidRDefault="002D16E7" w:rsidP="00C916E0">
            <w:pPr>
              <w:cnfStyle w:val="000000000000" w:firstRow="0" w:lastRow="0" w:firstColumn="0" w:lastColumn="0" w:oddVBand="0" w:evenVBand="0" w:oddHBand="0" w:evenHBand="0" w:firstRowFirstColumn="0" w:firstRowLastColumn="0" w:lastRowFirstColumn="0" w:lastRowLastColumn="0"/>
            </w:pPr>
            <w:r>
              <w:t>Manage.html= tabs used with different options, two dialogs consisting of  small forms</w:t>
            </w:r>
            <w:r w:rsidR="00FA4180">
              <w:t>. Draggable, and droppable  both in one used to select food</w:t>
            </w:r>
          </w:p>
          <w:p w14:paraId="42FBD1BF" w14:textId="2B28FBB4" w:rsidR="002D16E7" w:rsidRDefault="002D16E7" w:rsidP="00C916E0">
            <w:pPr>
              <w:cnfStyle w:val="000000000000" w:firstRow="0" w:lastRow="0" w:firstColumn="0" w:lastColumn="0" w:oddVBand="0" w:evenVBand="0" w:oddHBand="0" w:evenHBand="0" w:firstRowFirstColumn="0" w:firstRowLastColumn="0" w:lastRowFirstColumn="0" w:lastRowLastColumn="0"/>
            </w:pPr>
            <w:r>
              <w:t>Flight booking.html==a progress bar is used to show confirmation.</w:t>
            </w:r>
          </w:p>
          <w:p w14:paraId="5E4CE8D4" w14:textId="42644AFF" w:rsidR="00FA4180" w:rsidRDefault="00FA4180" w:rsidP="00C916E0">
            <w:pPr>
              <w:cnfStyle w:val="000000000000" w:firstRow="0" w:lastRow="0" w:firstColumn="0" w:lastColumn="0" w:oddVBand="0" w:evenVBand="0" w:oddHBand="0" w:evenHBand="0" w:firstRowFirstColumn="0" w:firstRowLastColumn="0" w:lastRowFirstColumn="0" w:lastRowLastColumn="0"/>
            </w:pPr>
            <w:r>
              <w:t>Feedback = resizable comment box and a slider to give ranking</w:t>
            </w:r>
          </w:p>
          <w:p w14:paraId="7285035A" w14:textId="49CFA581" w:rsidR="00FA4180" w:rsidRDefault="00FA4180" w:rsidP="00C916E0">
            <w:pPr>
              <w:cnfStyle w:val="000000000000" w:firstRow="0" w:lastRow="0" w:firstColumn="0" w:lastColumn="0" w:oddVBand="0" w:evenVBand="0" w:oddHBand="0" w:evenHBand="0" w:firstRowFirstColumn="0" w:firstRowLastColumn="0" w:lastRowFirstColumn="0" w:lastRowLastColumn="0"/>
            </w:pPr>
            <w:r>
              <w:t>Gallery.html == tabs</w:t>
            </w:r>
          </w:p>
          <w:p w14:paraId="5ACA09C7" w14:textId="0A65F2B4" w:rsidR="00FA4180" w:rsidRDefault="00FA4180" w:rsidP="00C916E0">
            <w:pPr>
              <w:cnfStyle w:val="000000000000" w:firstRow="0" w:lastRow="0" w:firstColumn="0" w:lastColumn="0" w:oddVBand="0" w:evenVBand="0" w:oddHBand="0" w:evenHBand="0" w:firstRowFirstColumn="0" w:firstRowLastColumn="0" w:lastRowFirstColumn="0" w:lastRowLastColumn="0"/>
            </w:pPr>
            <w:r>
              <w:t>FAQs = Accordion with custom icon , collapsible, auto height and animate</w:t>
            </w:r>
          </w:p>
          <w:p w14:paraId="5A53A45F" w14:textId="63515A23" w:rsidR="002D16E7" w:rsidRDefault="002D16E7" w:rsidP="00C916E0">
            <w:pPr>
              <w:cnfStyle w:val="000000000000" w:firstRow="0" w:lastRow="0" w:firstColumn="0" w:lastColumn="0" w:oddVBand="0" w:evenVBand="0" w:oddHBand="0" w:evenHBand="0" w:firstRowFirstColumn="0" w:firstRowLastColumn="0" w:lastRowFirstColumn="0" w:lastRowLastColumn="0"/>
            </w:pPr>
          </w:p>
        </w:tc>
      </w:tr>
      <w:tr w:rsidR="00C77595" w14:paraId="3A85DA37" w14:textId="77777777" w:rsidTr="00D00C5C">
        <w:trPr>
          <w:trHeight w:val="1782"/>
        </w:trPr>
        <w:tc>
          <w:tcPr>
            <w:cnfStyle w:val="001000000000" w:firstRow="0" w:lastRow="0" w:firstColumn="1" w:lastColumn="0" w:oddVBand="0" w:evenVBand="0" w:oddHBand="0" w:evenHBand="0" w:firstRowFirstColumn="0" w:firstRowLastColumn="0" w:lastRowFirstColumn="0" w:lastRowLastColumn="0"/>
            <w:tcW w:w="2518" w:type="dxa"/>
          </w:tcPr>
          <w:p w14:paraId="1AC42FF8" w14:textId="77777777" w:rsidR="00C77595" w:rsidRDefault="00C77595" w:rsidP="00C916E0">
            <w:r>
              <w:rPr>
                <w:sz w:val="24"/>
                <w:szCs w:val="24"/>
              </w:rPr>
              <w:lastRenderedPageBreak/>
              <w:t>At least one-page need to be responsive (support in mobile device). Each Student in the group need to create one mobile supported page.</w:t>
            </w:r>
          </w:p>
        </w:tc>
        <w:tc>
          <w:tcPr>
            <w:tcW w:w="851" w:type="dxa"/>
          </w:tcPr>
          <w:p w14:paraId="7370EFE4" w14:textId="77777777" w:rsidR="00C77595" w:rsidRDefault="00C77595" w:rsidP="00C916E0">
            <w:pPr>
              <w:cnfStyle w:val="000000000000" w:firstRow="0" w:lastRow="0" w:firstColumn="0" w:lastColumn="0" w:oddVBand="0" w:evenVBand="0" w:oddHBand="0" w:evenHBand="0" w:firstRowFirstColumn="0" w:firstRowLastColumn="0" w:lastRowFirstColumn="0" w:lastRowLastColumn="0"/>
            </w:pPr>
            <w:r>
              <w:t>5</w:t>
            </w:r>
          </w:p>
        </w:tc>
        <w:tc>
          <w:tcPr>
            <w:tcW w:w="6877" w:type="dxa"/>
          </w:tcPr>
          <w:p w14:paraId="4959A61A" w14:textId="26353105" w:rsidR="00C2755B" w:rsidRDefault="00CB6FA3" w:rsidP="00C916E0">
            <w:pPr>
              <w:cnfStyle w:val="000000000000" w:firstRow="0" w:lastRow="0" w:firstColumn="0" w:lastColumn="0" w:oddVBand="0" w:evenVBand="0" w:oddHBand="0" w:evenHBand="0" w:firstRowFirstColumn="0" w:firstRowLastColumn="0" w:lastRowFirstColumn="0" w:lastRowLastColumn="0"/>
            </w:pPr>
            <w:r>
              <w:t xml:space="preserve">Mobile.html:- It consist of three pages namely: login page, signup page and about me page. Login page and Signup page consist of swipe left and right function with consist of options with in it. Both pages consist of validation: login page jQuery validation and Signup page jQuery Validation plugin. Int (id=page3) About me, </w:t>
            </w:r>
            <w:r w:rsidR="00F76E44">
              <w:t>it</w:t>
            </w:r>
            <w:r>
              <w:t xml:space="preserve"> used </w:t>
            </w:r>
            <w:r w:rsidR="00C2755B">
              <w:t>collapsible content.</w:t>
            </w:r>
          </w:p>
          <w:p w14:paraId="4EB003E0" w14:textId="116A9FB9" w:rsidR="00C77595" w:rsidRDefault="00C2755B" w:rsidP="00C916E0">
            <w:pPr>
              <w:cnfStyle w:val="000000000000" w:firstRow="0" w:lastRow="0" w:firstColumn="0" w:lastColumn="0" w:oddVBand="0" w:evenVBand="0" w:oddHBand="0" w:evenHBand="0" w:firstRowFirstColumn="0" w:firstRowLastColumn="0" w:lastRowFirstColumn="0" w:lastRowLastColumn="0"/>
            </w:pPr>
            <w:r>
              <w:t xml:space="preserve">The theme for jQuery mobile is customized according to need. </w:t>
            </w:r>
          </w:p>
        </w:tc>
      </w:tr>
      <w:tr w:rsidR="00C77595" w14:paraId="36769277" w14:textId="77777777" w:rsidTr="00D00C5C">
        <w:trPr>
          <w:trHeight w:val="476"/>
        </w:trPr>
        <w:tc>
          <w:tcPr>
            <w:cnfStyle w:val="001000000000" w:firstRow="0" w:lastRow="0" w:firstColumn="1" w:lastColumn="0" w:oddVBand="0" w:evenVBand="0" w:oddHBand="0" w:evenHBand="0" w:firstRowFirstColumn="0" w:firstRowLastColumn="0" w:lastRowFirstColumn="0" w:lastRowLastColumn="0"/>
            <w:tcW w:w="2518" w:type="dxa"/>
          </w:tcPr>
          <w:p w14:paraId="3C113C7C" w14:textId="77777777" w:rsidR="00C77595" w:rsidRDefault="00C77595" w:rsidP="00C916E0">
            <w:r>
              <w:rPr>
                <w:sz w:val="24"/>
                <w:szCs w:val="24"/>
              </w:rPr>
              <w:t>Documentation &amp; Presentation</w:t>
            </w:r>
          </w:p>
        </w:tc>
        <w:tc>
          <w:tcPr>
            <w:tcW w:w="851" w:type="dxa"/>
          </w:tcPr>
          <w:p w14:paraId="7C4A25FA" w14:textId="77777777" w:rsidR="00C77595" w:rsidRDefault="00C77595" w:rsidP="00C916E0">
            <w:pPr>
              <w:cnfStyle w:val="000000000000" w:firstRow="0" w:lastRow="0" w:firstColumn="0" w:lastColumn="0" w:oddVBand="0" w:evenVBand="0" w:oddHBand="0" w:evenHBand="0" w:firstRowFirstColumn="0" w:firstRowLastColumn="0" w:lastRowFirstColumn="0" w:lastRowLastColumn="0"/>
            </w:pPr>
            <w:r>
              <w:t>5</w:t>
            </w:r>
          </w:p>
        </w:tc>
        <w:tc>
          <w:tcPr>
            <w:tcW w:w="6877" w:type="dxa"/>
          </w:tcPr>
          <w:p w14:paraId="439FEC38" w14:textId="77777777" w:rsidR="00C77595" w:rsidRDefault="00C77595" w:rsidP="00C916E0">
            <w:pPr>
              <w:cnfStyle w:val="000000000000" w:firstRow="0" w:lastRow="0" w:firstColumn="0" w:lastColumn="0" w:oddVBand="0" w:evenVBand="0" w:oddHBand="0" w:evenHBand="0" w:firstRowFirstColumn="0" w:firstRowLastColumn="0" w:lastRowFirstColumn="0" w:lastRowLastColumn="0"/>
            </w:pPr>
          </w:p>
        </w:tc>
      </w:tr>
      <w:tr w:rsidR="00C77595" w14:paraId="62683FBA" w14:textId="77777777" w:rsidTr="00D00C5C">
        <w:trPr>
          <w:trHeight w:val="460"/>
        </w:trPr>
        <w:tc>
          <w:tcPr>
            <w:cnfStyle w:val="001000000000" w:firstRow="0" w:lastRow="0" w:firstColumn="1" w:lastColumn="0" w:oddVBand="0" w:evenVBand="0" w:oddHBand="0" w:evenHBand="0" w:firstRowFirstColumn="0" w:firstRowLastColumn="0" w:lastRowFirstColumn="0" w:lastRowLastColumn="0"/>
            <w:tcW w:w="2518" w:type="dxa"/>
          </w:tcPr>
          <w:p w14:paraId="7DDDA4B0" w14:textId="77777777" w:rsidR="00C77595" w:rsidRDefault="00C77595" w:rsidP="00C916E0">
            <w:r>
              <w:t xml:space="preserve">Total </w:t>
            </w:r>
          </w:p>
        </w:tc>
        <w:tc>
          <w:tcPr>
            <w:tcW w:w="851" w:type="dxa"/>
          </w:tcPr>
          <w:p w14:paraId="3B03DC63" w14:textId="77777777" w:rsidR="00C77595" w:rsidRDefault="00C77595" w:rsidP="00C916E0">
            <w:pPr>
              <w:cnfStyle w:val="000000000000" w:firstRow="0" w:lastRow="0" w:firstColumn="0" w:lastColumn="0" w:oddVBand="0" w:evenVBand="0" w:oddHBand="0" w:evenHBand="0" w:firstRowFirstColumn="0" w:firstRowLastColumn="0" w:lastRowFirstColumn="0" w:lastRowLastColumn="0"/>
            </w:pPr>
            <w:r>
              <w:t>25</w:t>
            </w:r>
          </w:p>
        </w:tc>
        <w:tc>
          <w:tcPr>
            <w:tcW w:w="6877" w:type="dxa"/>
          </w:tcPr>
          <w:p w14:paraId="1E2AA3E6" w14:textId="77777777" w:rsidR="00C77595" w:rsidRDefault="00C77595" w:rsidP="00C916E0">
            <w:pPr>
              <w:cnfStyle w:val="000000000000" w:firstRow="0" w:lastRow="0" w:firstColumn="0" w:lastColumn="0" w:oddVBand="0" w:evenVBand="0" w:oddHBand="0" w:evenHBand="0" w:firstRowFirstColumn="0" w:firstRowLastColumn="0" w:lastRowFirstColumn="0" w:lastRowLastColumn="0"/>
            </w:pPr>
          </w:p>
        </w:tc>
      </w:tr>
    </w:tbl>
    <w:p w14:paraId="5461B49C" w14:textId="49FDFC3A" w:rsidR="00876EE0" w:rsidRDefault="00876EE0"/>
    <w:tbl>
      <w:tblPr>
        <w:tblStyle w:val="GridTable1Light-Accent2"/>
        <w:tblW w:w="0" w:type="auto"/>
        <w:tblLook w:val="04A0" w:firstRow="1" w:lastRow="0" w:firstColumn="1" w:lastColumn="0" w:noHBand="0" w:noVBand="1"/>
      </w:tblPr>
      <w:tblGrid>
        <w:gridCol w:w="4675"/>
        <w:gridCol w:w="4675"/>
      </w:tblGrid>
      <w:tr w:rsidR="00D00C5C" w14:paraId="5778E7C0" w14:textId="77777777" w:rsidTr="00D00C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A6EBE9" w14:textId="727F4ADE" w:rsidR="00D00C5C" w:rsidRDefault="00D00C5C">
            <w:r>
              <w:t>jQuery pages</w:t>
            </w:r>
          </w:p>
        </w:tc>
        <w:tc>
          <w:tcPr>
            <w:tcW w:w="4675" w:type="dxa"/>
          </w:tcPr>
          <w:p w14:paraId="57B50B21" w14:textId="5BEA8A7E" w:rsidR="00D00C5C" w:rsidRDefault="00D00C5C">
            <w:pPr>
              <w:cnfStyle w:val="100000000000" w:firstRow="1" w:lastRow="0" w:firstColumn="0" w:lastColumn="0" w:oddVBand="0" w:evenVBand="0" w:oddHBand="0" w:evenHBand="0" w:firstRowFirstColumn="0" w:firstRowLastColumn="0" w:lastRowFirstColumn="0" w:lastRowLastColumn="0"/>
            </w:pPr>
            <w:r>
              <w:t>Use</w:t>
            </w:r>
          </w:p>
        </w:tc>
      </w:tr>
      <w:tr w:rsidR="00D00C5C" w14:paraId="7FCBC001" w14:textId="77777777" w:rsidTr="00D00C5C">
        <w:tc>
          <w:tcPr>
            <w:cnfStyle w:val="001000000000" w:firstRow="0" w:lastRow="0" w:firstColumn="1" w:lastColumn="0" w:oddVBand="0" w:evenVBand="0" w:oddHBand="0" w:evenHBand="0" w:firstRowFirstColumn="0" w:firstRowLastColumn="0" w:lastRowFirstColumn="0" w:lastRowLastColumn="0"/>
            <w:tcW w:w="4675" w:type="dxa"/>
          </w:tcPr>
          <w:p w14:paraId="545F86C4" w14:textId="69B6FE24" w:rsidR="00D00C5C" w:rsidRDefault="00D00C5C">
            <w:r>
              <w:t xml:space="preserve">Script.js </w:t>
            </w:r>
          </w:p>
        </w:tc>
        <w:tc>
          <w:tcPr>
            <w:tcW w:w="4675" w:type="dxa"/>
          </w:tcPr>
          <w:p w14:paraId="62CD377A" w14:textId="77777777" w:rsidR="00D00C5C" w:rsidRDefault="00D00C5C">
            <w:pPr>
              <w:cnfStyle w:val="000000000000" w:firstRow="0" w:lastRow="0" w:firstColumn="0" w:lastColumn="0" w:oddVBand="0" w:evenVBand="0" w:oddHBand="0" w:evenHBand="0" w:firstRowFirstColumn="0" w:firstRowLastColumn="0" w:lastRowFirstColumn="0" w:lastRowLastColumn="0"/>
            </w:pPr>
            <w:r>
              <w:t>To make navigation float</w:t>
            </w:r>
          </w:p>
          <w:p w14:paraId="72A66B2C" w14:textId="77777777" w:rsidR="00D00C5C" w:rsidRDefault="00D00C5C">
            <w:pPr>
              <w:cnfStyle w:val="000000000000" w:firstRow="0" w:lastRow="0" w:firstColumn="0" w:lastColumn="0" w:oddVBand="0" w:evenVBand="0" w:oddHBand="0" w:evenHBand="0" w:firstRowFirstColumn="0" w:firstRowLastColumn="0" w:lastRowFirstColumn="0" w:lastRowLastColumn="0"/>
            </w:pPr>
            <w:r>
              <w:t>To create tooltip on images</w:t>
            </w:r>
          </w:p>
          <w:p w14:paraId="6FC1FB1F" w14:textId="59D702D3" w:rsidR="00D00C5C" w:rsidRDefault="00D00C5C">
            <w:pPr>
              <w:cnfStyle w:val="000000000000" w:firstRow="0" w:lastRow="0" w:firstColumn="0" w:lastColumn="0" w:oddVBand="0" w:evenVBand="0" w:oddHBand="0" w:evenHBand="0" w:firstRowFirstColumn="0" w:firstRowLastColumn="0" w:lastRowFirstColumn="0" w:lastRowLastColumn="0"/>
            </w:pPr>
            <w:r>
              <w:t>To create hover effect on index.html page</w:t>
            </w:r>
          </w:p>
        </w:tc>
      </w:tr>
      <w:tr w:rsidR="00D00C5C" w14:paraId="1D688639" w14:textId="77777777" w:rsidTr="00D00C5C">
        <w:tc>
          <w:tcPr>
            <w:cnfStyle w:val="001000000000" w:firstRow="0" w:lastRow="0" w:firstColumn="1" w:lastColumn="0" w:oddVBand="0" w:evenVBand="0" w:oddHBand="0" w:evenHBand="0" w:firstRowFirstColumn="0" w:firstRowLastColumn="0" w:lastRowFirstColumn="0" w:lastRowLastColumn="0"/>
            <w:tcW w:w="4675" w:type="dxa"/>
          </w:tcPr>
          <w:p w14:paraId="4691EE5C" w14:textId="2187CF3D" w:rsidR="00D00C5C" w:rsidRDefault="006A28C5">
            <w:r w:rsidRPr="006A28C5">
              <w:t>jquery-ui.js</w:t>
            </w:r>
          </w:p>
        </w:tc>
        <w:tc>
          <w:tcPr>
            <w:tcW w:w="4675" w:type="dxa"/>
          </w:tcPr>
          <w:p w14:paraId="67720CF8" w14:textId="0301AE6A" w:rsidR="00D00C5C" w:rsidRDefault="006A28C5">
            <w:pPr>
              <w:cnfStyle w:val="000000000000" w:firstRow="0" w:lastRow="0" w:firstColumn="0" w:lastColumn="0" w:oddVBand="0" w:evenVBand="0" w:oddHBand="0" w:evenHBand="0" w:firstRowFirstColumn="0" w:firstRowLastColumn="0" w:lastRowFirstColumn="0" w:lastRowLastColumn="0"/>
            </w:pPr>
            <w:r>
              <w:t xml:space="preserve">jQuery </w:t>
            </w:r>
            <w:proofErr w:type="spellStart"/>
            <w:r>
              <w:t>ui</w:t>
            </w:r>
            <w:proofErr w:type="spellEnd"/>
            <w:r>
              <w:t xml:space="preserve"> default page</w:t>
            </w:r>
          </w:p>
        </w:tc>
      </w:tr>
      <w:tr w:rsidR="00D00C5C" w14:paraId="4F7AEAE2" w14:textId="77777777" w:rsidTr="00D00C5C">
        <w:tc>
          <w:tcPr>
            <w:cnfStyle w:val="001000000000" w:firstRow="0" w:lastRow="0" w:firstColumn="1" w:lastColumn="0" w:oddVBand="0" w:evenVBand="0" w:oddHBand="0" w:evenHBand="0" w:firstRowFirstColumn="0" w:firstRowLastColumn="0" w:lastRowFirstColumn="0" w:lastRowLastColumn="0"/>
            <w:tcW w:w="4675" w:type="dxa"/>
          </w:tcPr>
          <w:p w14:paraId="4DF20369" w14:textId="70E97152" w:rsidR="00D00C5C" w:rsidRDefault="006A28C5">
            <w:r w:rsidRPr="006A28C5">
              <w:t>jquery-3.4.1.js</w:t>
            </w:r>
          </w:p>
        </w:tc>
        <w:tc>
          <w:tcPr>
            <w:tcW w:w="4675" w:type="dxa"/>
          </w:tcPr>
          <w:p w14:paraId="5879B0A7" w14:textId="6C062CAB" w:rsidR="00D00C5C" w:rsidRDefault="006A28C5">
            <w:pPr>
              <w:cnfStyle w:val="000000000000" w:firstRow="0" w:lastRow="0" w:firstColumn="0" w:lastColumn="0" w:oddVBand="0" w:evenVBand="0" w:oddHBand="0" w:evenHBand="0" w:firstRowFirstColumn="0" w:firstRowLastColumn="0" w:lastRowFirstColumn="0" w:lastRowLastColumn="0"/>
            </w:pPr>
            <w:r>
              <w:t>Default jQuery</w:t>
            </w:r>
          </w:p>
        </w:tc>
      </w:tr>
      <w:tr w:rsidR="00F80034" w14:paraId="0F85021A" w14:textId="77777777" w:rsidTr="00D00C5C">
        <w:tc>
          <w:tcPr>
            <w:cnfStyle w:val="001000000000" w:firstRow="0" w:lastRow="0" w:firstColumn="1" w:lastColumn="0" w:oddVBand="0" w:evenVBand="0" w:oddHBand="0" w:evenHBand="0" w:firstRowFirstColumn="0" w:firstRowLastColumn="0" w:lastRowFirstColumn="0" w:lastRowLastColumn="0"/>
            <w:tcW w:w="4675" w:type="dxa"/>
          </w:tcPr>
          <w:p w14:paraId="0F5E3694" w14:textId="075B21F3" w:rsidR="00F80034" w:rsidRPr="006A28C5" w:rsidRDefault="00F80034">
            <w:r w:rsidRPr="00F80034">
              <w:t>jquery.validate.js</w:t>
            </w:r>
          </w:p>
        </w:tc>
        <w:tc>
          <w:tcPr>
            <w:tcW w:w="4675" w:type="dxa"/>
          </w:tcPr>
          <w:p w14:paraId="2C60901A" w14:textId="546CC956" w:rsidR="00F80034" w:rsidRDefault="00F80034">
            <w:pPr>
              <w:cnfStyle w:val="000000000000" w:firstRow="0" w:lastRow="0" w:firstColumn="0" w:lastColumn="0" w:oddVBand="0" w:evenVBand="0" w:oddHBand="0" w:evenHBand="0" w:firstRowFirstColumn="0" w:firstRowLastColumn="0" w:lastRowFirstColumn="0" w:lastRowLastColumn="0"/>
            </w:pPr>
            <w:r>
              <w:t xml:space="preserve">Validation plugin </w:t>
            </w:r>
          </w:p>
        </w:tc>
      </w:tr>
      <w:tr w:rsidR="00D00C5C" w14:paraId="528D2583" w14:textId="77777777" w:rsidTr="00D00C5C">
        <w:tc>
          <w:tcPr>
            <w:cnfStyle w:val="001000000000" w:firstRow="0" w:lastRow="0" w:firstColumn="1" w:lastColumn="0" w:oddVBand="0" w:evenVBand="0" w:oddHBand="0" w:evenHBand="0" w:firstRowFirstColumn="0" w:firstRowLastColumn="0" w:lastRowFirstColumn="0" w:lastRowLastColumn="0"/>
            <w:tcW w:w="4675" w:type="dxa"/>
          </w:tcPr>
          <w:p w14:paraId="72DE3039" w14:textId="77777777" w:rsidR="00D00C5C" w:rsidRDefault="00D00C5C" w:rsidP="00D00C5C">
            <w:pPr>
              <w:rPr>
                <w:b w:val="0"/>
                <w:bCs w:val="0"/>
              </w:rPr>
            </w:pPr>
            <w:r w:rsidRPr="00D00C5C">
              <w:t>jcarousel.connected-carousels.js</w:t>
            </w:r>
          </w:p>
          <w:p w14:paraId="5AB42C36" w14:textId="77777777" w:rsidR="00D00C5C" w:rsidRDefault="00D00C5C" w:rsidP="00D00C5C">
            <w:pPr>
              <w:rPr>
                <w:b w:val="0"/>
                <w:bCs w:val="0"/>
              </w:rPr>
            </w:pPr>
            <w:r w:rsidRPr="00D00C5C">
              <w:t>jquery.jcarousel.js</w:t>
            </w:r>
          </w:p>
          <w:p w14:paraId="06E7E077" w14:textId="77777777" w:rsidR="006A28C5" w:rsidRDefault="006A28C5" w:rsidP="00D00C5C">
            <w:pPr>
              <w:rPr>
                <w:b w:val="0"/>
                <w:bCs w:val="0"/>
              </w:rPr>
            </w:pPr>
            <w:r w:rsidRPr="006A28C5">
              <w:t>jquery.js</w:t>
            </w:r>
          </w:p>
          <w:p w14:paraId="3991AF60" w14:textId="622E3B40" w:rsidR="006A28C5" w:rsidRDefault="006A28C5" w:rsidP="00D00C5C">
            <w:r w:rsidRPr="006A28C5">
              <w:t>modernizr.js</w:t>
            </w:r>
          </w:p>
        </w:tc>
        <w:tc>
          <w:tcPr>
            <w:tcW w:w="4675" w:type="dxa"/>
          </w:tcPr>
          <w:p w14:paraId="03A900B9" w14:textId="77777777" w:rsidR="00D00C5C" w:rsidRDefault="006A28C5">
            <w:pPr>
              <w:cnfStyle w:val="000000000000" w:firstRow="0" w:lastRow="0" w:firstColumn="0" w:lastColumn="0" w:oddVBand="0" w:evenVBand="0" w:oddHBand="0" w:evenHBand="0" w:firstRowFirstColumn="0" w:firstRowLastColumn="0" w:lastRowFirstColumn="0" w:lastRowLastColumn="0"/>
            </w:pPr>
            <w:r>
              <w:t xml:space="preserve">Used in making </w:t>
            </w:r>
            <w:r w:rsidRPr="00D00C5C">
              <w:t>carousels</w:t>
            </w:r>
            <w:r>
              <w:t xml:space="preserve"> functioning </w:t>
            </w:r>
          </w:p>
          <w:p w14:paraId="2501D676" w14:textId="5D55ADC3" w:rsidR="006A28C5" w:rsidRDefault="006A28C5">
            <w:pPr>
              <w:cnfStyle w:val="000000000000" w:firstRow="0" w:lastRow="0" w:firstColumn="0" w:lastColumn="0" w:oddVBand="0" w:evenVBand="0" w:oddHBand="0" w:evenHBand="0" w:firstRowFirstColumn="0" w:firstRowLastColumn="0" w:lastRowFirstColumn="0" w:lastRowLastColumn="0"/>
            </w:pPr>
            <w:r>
              <w:t>Baggage.html</w:t>
            </w:r>
          </w:p>
        </w:tc>
      </w:tr>
      <w:tr w:rsidR="00D00C5C" w14:paraId="604D3B4F" w14:textId="77777777" w:rsidTr="00D00C5C">
        <w:tc>
          <w:tcPr>
            <w:cnfStyle w:val="001000000000" w:firstRow="0" w:lastRow="0" w:firstColumn="1" w:lastColumn="0" w:oddVBand="0" w:evenVBand="0" w:oddHBand="0" w:evenHBand="0" w:firstRowFirstColumn="0" w:firstRowLastColumn="0" w:lastRowFirstColumn="0" w:lastRowLastColumn="0"/>
            <w:tcW w:w="4675" w:type="dxa"/>
          </w:tcPr>
          <w:p w14:paraId="328B2889" w14:textId="77777777" w:rsidR="00D00C5C" w:rsidRDefault="006A28C5">
            <w:pPr>
              <w:rPr>
                <w:b w:val="0"/>
                <w:bCs w:val="0"/>
              </w:rPr>
            </w:pPr>
            <w:r w:rsidRPr="006A28C5">
              <w:t>buttons.js</w:t>
            </w:r>
          </w:p>
          <w:p w14:paraId="2AC4A2AD" w14:textId="77777777" w:rsidR="006A28C5" w:rsidRDefault="006A28C5">
            <w:pPr>
              <w:rPr>
                <w:b w:val="0"/>
                <w:bCs w:val="0"/>
              </w:rPr>
            </w:pPr>
            <w:r w:rsidRPr="006A28C5">
              <w:t>jquery-1.12.1.min.js</w:t>
            </w:r>
          </w:p>
          <w:p w14:paraId="6B122446" w14:textId="77777777" w:rsidR="006A28C5" w:rsidRDefault="006A28C5">
            <w:pPr>
              <w:rPr>
                <w:b w:val="0"/>
                <w:bCs w:val="0"/>
              </w:rPr>
            </w:pPr>
            <w:r w:rsidRPr="006A28C5">
              <w:t>jquery.min.js</w:t>
            </w:r>
          </w:p>
          <w:p w14:paraId="55D19D9A" w14:textId="77777777" w:rsidR="006A28C5" w:rsidRDefault="006A28C5">
            <w:pPr>
              <w:rPr>
                <w:b w:val="0"/>
                <w:bCs w:val="0"/>
              </w:rPr>
            </w:pPr>
            <w:r w:rsidRPr="006A28C5">
              <w:t>jquery.hover3d.js</w:t>
            </w:r>
          </w:p>
          <w:p w14:paraId="0BE4F8B8" w14:textId="3AED8CFC" w:rsidR="009A0F77" w:rsidRDefault="009A0F77">
            <w:r w:rsidRPr="009A0F77">
              <w:t>widgets.js</w:t>
            </w:r>
          </w:p>
        </w:tc>
        <w:tc>
          <w:tcPr>
            <w:tcW w:w="4675" w:type="dxa"/>
          </w:tcPr>
          <w:p w14:paraId="6A26746C" w14:textId="2EBDCF69" w:rsidR="00D00C5C" w:rsidRDefault="00F80034">
            <w:pPr>
              <w:cnfStyle w:val="000000000000" w:firstRow="0" w:lastRow="0" w:firstColumn="0" w:lastColumn="0" w:oddVBand="0" w:evenVBand="0" w:oddHBand="0" w:evenHBand="0" w:firstRowFirstColumn="0" w:firstRowLastColumn="0" w:lastRowFirstColumn="0" w:lastRowLastColumn="0"/>
            </w:pPr>
            <w:r>
              <w:t>Used in travelling page to create 3D effect</w:t>
            </w:r>
          </w:p>
        </w:tc>
      </w:tr>
      <w:tr w:rsidR="00D00C5C" w14:paraId="00327B80" w14:textId="77777777" w:rsidTr="00D00C5C">
        <w:tc>
          <w:tcPr>
            <w:cnfStyle w:val="001000000000" w:firstRow="0" w:lastRow="0" w:firstColumn="1" w:lastColumn="0" w:oddVBand="0" w:evenVBand="0" w:oddHBand="0" w:evenHBand="0" w:firstRowFirstColumn="0" w:firstRowLastColumn="0" w:lastRowFirstColumn="0" w:lastRowLastColumn="0"/>
            <w:tcW w:w="4675" w:type="dxa"/>
          </w:tcPr>
          <w:p w14:paraId="17F752EA" w14:textId="77777777" w:rsidR="00D00C5C" w:rsidRDefault="00F80034">
            <w:pPr>
              <w:rPr>
                <w:b w:val="0"/>
                <w:bCs w:val="0"/>
              </w:rPr>
            </w:pPr>
            <w:r w:rsidRPr="00F80034">
              <w:t>jClocksGMT.js</w:t>
            </w:r>
          </w:p>
          <w:p w14:paraId="0DE92B01" w14:textId="6A20F017" w:rsidR="00F80034" w:rsidRDefault="00F80034">
            <w:r w:rsidRPr="00F80034">
              <w:t>jquery.rotate.js</w:t>
            </w:r>
          </w:p>
        </w:tc>
        <w:tc>
          <w:tcPr>
            <w:tcW w:w="4675" w:type="dxa"/>
          </w:tcPr>
          <w:p w14:paraId="45238F05" w14:textId="3D6E495D" w:rsidR="00D00C5C" w:rsidRDefault="00F80034">
            <w:pPr>
              <w:cnfStyle w:val="000000000000" w:firstRow="0" w:lastRow="0" w:firstColumn="0" w:lastColumn="0" w:oddVBand="0" w:evenVBand="0" w:oddHBand="0" w:evenHBand="0" w:firstRowFirstColumn="0" w:firstRowLastColumn="0" w:lastRowFirstColumn="0" w:lastRowLastColumn="0"/>
            </w:pPr>
            <w:r>
              <w:t>Used in manage.html page for clocks</w:t>
            </w:r>
          </w:p>
        </w:tc>
      </w:tr>
      <w:tr w:rsidR="00D00C5C" w14:paraId="30418AD6" w14:textId="77777777" w:rsidTr="00D00C5C">
        <w:tc>
          <w:tcPr>
            <w:cnfStyle w:val="001000000000" w:firstRow="0" w:lastRow="0" w:firstColumn="1" w:lastColumn="0" w:oddVBand="0" w:evenVBand="0" w:oddHBand="0" w:evenHBand="0" w:firstRowFirstColumn="0" w:firstRowLastColumn="0" w:lastRowFirstColumn="0" w:lastRowLastColumn="0"/>
            <w:tcW w:w="4675" w:type="dxa"/>
          </w:tcPr>
          <w:p w14:paraId="4B00EB33" w14:textId="7D4BE9A7" w:rsidR="00D00C5C" w:rsidRDefault="00F80034">
            <w:pPr>
              <w:rPr>
                <w:b w:val="0"/>
                <w:bCs w:val="0"/>
              </w:rPr>
            </w:pPr>
            <w:r w:rsidRPr="00F80034">
              <w:t>jquery.mobile-1.4.5.min.js</w:t>
            </w:r>
          </w:p>
          <w:p w14:paraId="644F9B9C" w14:textId="37ABA6BD" w:rsidR="00F80034" w:rsidRPr="00F80034" w:rsidRDefault="00F80034">
            <w:r w:rsidRPr="00F80034">
              <w:lastRenderedPageBreak/>
              <w:t>jquerymobile.js</w:t>
            </w:r>
          </w:p>
          <w:p w14:paraId="2BB89852" w14:textId="2E5F720B" w:rsidR="00F80034" w:rsidRDefault="00F80034">
            <w:r w:rsidRPr="00F80034">
              <w:t>lightbox.js</w:t>
            </w:r>
          </w:p>
        </w:tc>
        <w:tc>
          <w:tcPr>
            <w:tcW w:w="4675" w:type="dxa"/>
          </w:tcPr>
          <w:p w14:paraId="04C74405" w14:textId="77777777" w:rsidR="00D00C5C" w:rsidRDefault="00F80034">
            <w:pPr>
              <w:cnfStyle w:val="000000000000" w:firstRow="0" w:lastRow="0" w:firstColumn="0" w:lastColumn="0" w:oddVBand="0" w:evenVBand="0" w:oddHBand="0" w:evenHBand="0" w:firstRowFirstColumn="0" w:firstRowLastColumn="0" w:lastRowFirstColumn="0" w:lastRowLastColumn="0"/>
            </w:pPr>
            <w:r>
              <w:lastRenderedPageBreak/>
              <w:t>Used to manage mobile pages</w:t>
            </w:r>
          </w:p>
          <w:p w14:paraId="09A3A3AD" w14:textId="77777777" w:rsidR="00F80034" w:rsidRDefault="00F80034">
            <w:pPr>
              <w:cnfStyle w:val="000000000000" w:firstRow="0" w:lastRow="0" w:firstColumn="0" w:lastColumn="0" w:oddVBand="0" w:evenVBand="0" w:oddHBand="0" w:evenHBand="0" w:firstRowFirstColumn="0" w:firstRowLastColumn="0" w:lastRowFirstColumn="0" w:lastRowLastColumn="0"/>
            </w:pPr>
          </w:p>
          <w:p w14:paraId="63B84BD1" w14:textId="3E250E3E" w:rsidR="00F80034" w:rsidRDefault="009A0F77">
            <w:pPr>
              <w:cnfStyle w:val="000000000000" w:firstRow="0" w:lastRow="0" w:firstColumn="0" w:lastColumn="0" w:oddVBand="0" w:evenVBand="0" w:oddHBand="0" w:evenHBand="0" w:firstRowFirstColumn="0" w:firstRowLastColumn="0" w:lastRowFirstColumn="0" w:lastRowLastColumn="0"/>
            </w:pPr>
            <w:r>
              <w:t>Light box plugin</w:t>
            </w:r>
          </w:p>
        </w:tc>
      </w:tr>
    </w:tbl>
    <w:p w14:paraId="2FC22346" w14:textId="02EB48E6" w:rsidR="00D00C5C" w:rsidRDefault="00D00C5C"/>
    <w:tbl>
      <w:tblPr>
        <w:tblStyle w:val="GridTable1Light-Accent2"/>
        <w:tblW w:w="0" w:type="auto"/>
        <w:tblLook w:val="04A0" w:firstRow="1" w:lastRow="0" w:firstColumn="1" w:lastColumn="0" w:noHBand="0" w:noVBand="1"/>
      </w:tblPr>
      <w:tblGrid>
        <w:gridCol w:w="4675"/>
        <w:gridCol w:w="4675"/>
      </w:tblGrid>
      <w:tr w:rsidR="00851CB8" w14:paraId="24B0D79B" w14:textId="77777777" w:rsidTr="00851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A492A45" w14:textId="03563BF7" w:rsidR="00851CB8" w:rsidRDefault="00851CB8">
            <w:r>
              <w:t>CSS</w:t>
            </w:r>
          </w:p>
        </w:tc>
        <w:tc>
          <w:tcPr>
            <w:tcW w:w="4675" w:type="dxa"/>
          </w:tcPr>
          <w:p w14:paraId="43E78A48" w14:textId="5CCAA684" w:rsidR="00851CB8" w:rsidRDefault="00851CB8">
            <w:pPr>
              <w:cnfStyle w:val="100000000000" w:firstRow="1" w:lastRow="0" w:firstColumn="0" w:lastColumn="0" w:oddVBand="0" w:evenVBand="0" w:oddHBand="0" w:evenHBand="0" w:firstRowFirstColumn="0" w:firstRowLastColumn="0" w:lastRowFirstColumn="0" w:lastRowLastColumn="0"/>
            </w:pPr>
            <w:r>
              <w:t>Use</w:t>
            </w:r>
          </w:p>
        </w:tc>
      </w:tr>
      <w:tr w:rsidR="00851CB8" w14:paraId="548AF13B" w14:textId="77777777" w:rsidTr="00851CB8">
        <w:tc>
          <w:tcPr>
            <w:cnfStyle w:val="001000000000" w:firstRow="0" w:lastRow="0" w:firstColumn="1" w:lastColumn="0" w:oddVBand="0" w:evenVBand="0" w:oddHBand="0" w:evenHBand="0" w:firstRowFirstColumn="0" w:firstRowLastColumn="0" w:lastRowFirstColumn="0" w:lastRowLastColumn="0"/>
            <w:tcW w:w="4675" w:type="dxa"/>
          </w:tcPr>
          <w:p w14:paraId="2F4C1AEB" w14:textId="0C47DCD2" w:rsidR="00851CB8" w:rsidRDefault="00851CB8">
            <w:r>
              <w:t>Airline.css</w:t>
            </w:r>
          </w:p>
        </w:tc>
        <w:tc>
          <w:tcPr>
            <w:tcW w:w="4675" w:type="dxa"/>
          </w:tcPr>
          <w:p w14:paraId="15B17966" w14:textId="4356052D" w:rsidR="00851CB8" w:rsidRDefault="000B02ED">
            <w:pPr>
              <w:cnfStyle w:val="000000000000" w:firstRow="0" w:lastRow="0" w:firstColumn="0" w:lastColumn="0" w:oddVBand="0" w:evenVBand="0" w:oddHBand="0" w:evenHBand="0" w:firstRowFirstColumn="0" w:firstRowLastColumn="0" w:lastRowFirstColumn="0" w:lastRowLastColumn="0"/>
            </w:pPr>
            <w:r>
              <w:t>Basic structure of all pages</w:t>
            </w:r>
          </w:p>
        </w:tc>
      </w:tr>
      <w:tr w:rsidR="00851CB8" w14:paraId="6F7CF285" w14:textId="77777777" w:rsidTr="00851CB8">
        <w:tc>
          <w:tcPr>
            <w:cnfStyle w:val="001000000000" w:firstRow="0" w:lastRow="0" w:firstColumn="1" w:lastColumn="0" w:oddVBand="0" w:evenVBand="0" w:oddHBand="0" w:evenHBand="0" w:firstRowFirstColumn="0" w:firstRowLastColumn="0" w:lastRowFirstColumn="0" w:lastRowLastColumn="0"/>
            <w:tcW w:w="4675" w:type="dxa"/>
          </w:tcPr>
          <w:p w14:paraId="71554098" w14:textId="2312C6C1" w:rsidR="00851CB8" w:rsidRDefault="000B02ED">
            <w:r w:rsidRPr="000B02ED">
              <w:t>bookflight.css</w:t>
            </w:r>
          </w:p>
        </w:tc>
        <w:tc>
          <w:tcPr>
            <w:tcW w:w="4675" w:type="dxa"/>
          </w:tcPr>
          <w:p w14:paraId="6E9BF117" w14:textId="76FABF37" w:rsidR="00851CB8" w:rsidRDefault="000B02ED">
            <w:pPr>
              <w:cnfStyle w:val="000000000000" w:firstRow="0" w:lastRow="0" w:firstColumn="0" w:lastColumn="0" w:oddVBand="0" w:evenVBand="0" w:oddHBand="0" w:evenHBand="0" w:firstRowFirstColumn="0" w:firstRowLastColumn="0" w:lastRowFirstColumn="0" w:lastRowLastColumn="0"/>
            </w:pPr>
            <w:r>
              <w:t>For flight booking.html</w:t>
            </w:r>
          </w:p>
        </w:tc>
      </w:tr>
      <w:tr w:rsidR="00851CB8" w14:paraId="328DB7E0" w14:textId="77777777" w:rsidTr="00851CB8">
        <w:tc>
          <w:tcPr>
            <w:cnfStyle w:val="001000000000" w:firstRow="0" w:lastRow="0" w:firstColumn="1" w:lastColumn="0" w:oddVBand="0" w:evenVBand="0" w:oddHBand="0" w:evenHBand="0" w:firstRowFirstColumn="0" w:firstRowLastColumn="0" w:lastRowFirstColumn="0" w:lastRowLastColumn="0"/>
            <w:tcW w:w="4675" w:type="dxa"/>
          </w:tcPr>
          <w:p w14:paraId="2770B933" w14:textId="31AF58AD" w:rsidR="00851CB8" w:rsidRDefault="000B02ED">
            <w:r>
              <w:t>Screen.css</w:t>
            </w:r>
          </w:p>
        </w:tc>
        <w:tc>
          <w:tcPr>
            <w:tcW w:w="4675" w:type="dxa"/>
          </w:tcPr>
          <w:p w14:paraId="0A130912" w14:textId="56D2BF3F" w:rsidR="00851CB8" w:rsidRDefault="000B02ED">
            <w:pPr>
              <w:cnfStyle w:val="000000000000" w:firstRow="0" w:lastRow="0" w:firstColumn="0" w:lastColumn="0" w:oddVBand="0" w:evenVBand="0" w:oddHBand="0" w:evenHBand="0" w:firstRowFirstColumn="0" w:firstRowLastColumn="0" w:lastRowFirstColumn="0" w:lastRowLastColumn="0"/>
            </w:pPr>
            <w:r>
              <w:t>For the background work  and wrappers for page</w:t>
            </w:r>
          </w:p>
          <w:p w14:paraId="1C5F4968" w14:textId="77777777" w:rsidR="000B02ED" w:rsidRDefault="000B02ED">
            <w:pPr>
              <w:cnfStyle w:val="000000000000" w:firstRow="0" w:lastRow="0" w:firstColumn="0" w:lastColumn="0" w:oddVBand="0" w:evenVBand="0" w:oddHBand="0" w:evenHBand="0" w:firstRowFirstColumn="0" w:firstRowLastColumn="0" w:lastRowFirstColumn="0" w:lastRowLastColumn="0"/>
            </w:pPr>
            <w:r>
              <w:t>Used in : signup.html</w:t>
            </w:r>
          </w:p>
          <w:p w14:paraId="0BE5A895" w14:textId="77777777" w:rsidR="000B02ED" w:rsidRDefault="000B02ED">
            <w:pPr>
              <w:cnfStyle w:val="000000000000" w:firstRow="0" w:lastRow="0" w:firstColumn="0" w:lastColumn="0" w:oddVBand="0" w:evenVBand="0" w:oddHBand="0" w:evenHBand="0" w:firstRowFirstColumn="0" w:firstRowLastColumn="0" w:lastRowFirstColumn="0" w:lastRowLastColumn="0"/>
            </w:pPr>
            <w:r>
              <w:t>Feedback.html</w:t>
            </w:r>
          </w:p>
          <w:p w14:paraId="2A7DAE1F" w14:textId="719922C1" w:rsidR="000B02ED" w:rsidRDefault="000B02ED">
            <w:pPr>
              <w:cnfStyle w:val="000000000000" w:firstRow="0" w:lastRow="0" w:firstColumn="0" w:lastColumn="0" w:oddVBand="0" w:evenVBand="0" w:oddHBand="0" w:evenHBand="0" w:firstRowFirstColumn="0" w:firstRowLastColumn="0" w:lastRowFirstColumn="0" w:lastRowLastColumn="0"/>
            </w:pPr>
            <w:r>
              <w:t>Mobile.html</w:t>
            </w:r>
          </w:p>
        </w:tc>
      </w:tr>
      <w:tr w:rsidR="00851CB8" w14:paraId="7EE3AC9C" w14:textId="77777777" w:rsidTr="00851CB8">
        <w:tc>
          <w:tcPr>
            <w:cnfStyle w:val="001000000000" w:firstRow="0" w:lastRow="0" w:firstColumn="1" w:lastColumn="0" w:oddVBand="0" w:evenVBand="0" w:oddHBand="0" w:evenHBand="0" w:firstRowFirstColumn="0" w:firstRowLastColumn="0" w:lastRowFirstColumn="0" w:lastRowLastColumn="0"/>
            <w:tcW w:w="4675" w:type="dxa"/>
          </w:tcPr>
          <w:p w14:paraId="65510005" w14:textId="77777777" w:rsidR="00851CB8" w:rsidRDefault="00380AEB">
            <w:pPr>
              <w:rPr>
                <w:b w:val="0"/>
                <w:bCs w:val="0"/>
              </w:rPr>
            </w:pPr>
            <w:r w:rsidRPr="00380AEB">
              <w:t>jcarousel.transitions.css</w:t>
            </w:r>
          </w:p>
          <w:p w14:paraId="453FF7A3" w14:textId="77777777" w:rsidR="00380AEB" w:rsidRDefault="00380AEB">
            <w:pPr>
              <w:rPr>
                <w:b w:val="0"/>
                <w:bCs w:val="0"/>
              </w:rPr>
            </w:pPr>
            <w:r w:rsidRPr="00380AEB">
              <w:t>jcarousel.connected-carousels.css</w:t>
            </w:r>
          </w:p>
          <w:p w14:paraId="01D3D356" w14:textId="6F305030" w:rsidR="00380AEB" w:rsidRDefault="00380AEB">
            <w:r w:rsidRPr="00380AEB">
              <w:t>style.css</w:t>
            </w:r>
          </w:p>
        </w:tc>
        <w:tc>
          <w:tcPr>
            <w:tcW w:w="4675" w:type="dxa"/>
          </w:tcPr>
          <w:p w14:paraId="60AAEEC1" w14:textId="77777777" w:rsidR="00851CB8" w:rsidRDefault="002E0C98">
            <w:pPr>
              <w:cnfStyle w:val="000000000000" w:firstRow="0" w:lastRow="0" w:firstColumn="0" w:lastColumn="0" w:oddVBand="0" w:evenVBand="0" w:oddHBand="0" w:evenHBand="0" w:firstRowFirstColumn="0" w:firstRowLastColumn="0" w:lastRowFirstColumn="0" w:lastRowLastColumn="0"/>
            </w:pPr>
            <w:r>
              <w:t>Used in:</w:t>
            </w:r>
          </w:p>
          <w:p w14:paraId="365F3E3E" w14:textId="70F30BE0" w:rsidR="002E0C98" w:rsidRDefault="001A1EF1">
            <w:pPr>
              <w:cnfStyle w:val="000000000000" w:firstRow="0" w:lastRow="0" w:firstColumn="0" w:lastColumn="0" w:oddVBand="0" w:evenVBand="0" w:oddHBand="0" w:evenHBand="0" w:firstRowFirstColumn="0" w:firstRowLastColumn="0" w:lastRowFirstColumn="0" w:lastRowLastColumn="0"/>
            </w:pPr>
            <w:r>
              <w:t>baggage</w:t>
            </w:r>
            <w:r w:rsidR="002E0C98">
              <w:t>.html</w:t>
            </w:r>
          </w:p>
        </w:tc>
      </w:tr>
      <w:tr w:rsidR="00851CB8" w14:paraId="15C479E2" w14:textId="77777777" w:rsidTr="00851CB8">
        <w:tc>
          <w:tcPr>
            <w:cnfStyle w:val="001000000000" w:firstRow="0" w:lastRow="0" w:firstColumn="1" w:lastColumn="0" w:oddVBand="0" w:evenVBand="0" w:oddHBand="0" w:evenHBand="0" w:firstRowFirstColumn="0" w:firstRowLastColumn="0" w:lastRowFirstColumn="0" w:lastRowLastColumn="0"/>
            <w:tcW w:w="4675" w:type="dxa"/>
          </w:tcPr>
          <w:p w14:paraId="7F61D694" w14:textId="50217CBF" w:rsidR="00851CB8" w:rsidRDefault="002E0C98">
            <w:r w:rsidRPr="002E0C98">
              <w:t>jClocksGMT.css</w:t>
            </w:r>
          </w:p>
        </w:tc>
        <w:tc>
          <w:tcPr>
            <w:tcW w:w="4675" w:type="dxa"/>
          </w:tcPr>
          <w:p w14:paraId="6771D9FC" w14:textId="129F733C" w:rsidR="00851CB8" w:rsidRDefault="002E0C98">
            <w:pPr>
              <w:cnfStyle w:val="000000000000" w:firstRow="0" w:lastRow="0" w:firstColumn="0" w:lastColumn="0" w:oddVBand="0" w:evenVBand="0" w:oddHBand="0" w:evenHBand="0" w:firstRowFirstColumn="0" w:firstRowLastColumn="0" w:lastRowFirstColumn="0" w:lastRowLastColumn="0"/>
            </w:pPr>
            <w:r>
              <w:t>In manage.html to manage clocks</w:t>
            </w:r>
          </w:p>
        </w:tc>
      </w:tr>
      <w:tr w:rsidR="00851CB8" w14:paraId="71C923CF" w14:textId="77777777" w:rsidTr="00851CB8">
        <w:tc>
          <w:tcPr>
            <w:cnfStyle w:val="001000000000" w:firstRow="0" w:lastRow="0" w:firstColumn="1" w:lastColumn="0" w:oddVBand="0" w:evenVBand="0" w:oddHBand="0" w:evenHBand="0" w:firstRowFirstColumn="0" w:firstRowLastColumn="0" w:lastRowFirstColumn="0" w:lastRowLastColumn="0"/>
            <w:tcW w:w="4675" w:type="dxa"/>
          </w:tcPr>
          <w:p w14:paraId="2D8484B5" w14:textId="5CDCD4D4" w:rsidR="00851CB8" w:rsidRDefault="002E0C98">
            <w:r w:rsidRPr="002E0C98">
              <w:t>lightbox.css</w:t>
            </w:r>
          </w:p>
        </w:tc>
        <w:tc>
          <w:tcPr>
            <w:tcW w:w="4675" w:type="dxa"/>
          </w:tcPr>
          <w:p w14:paraId="5F0BEA15" w14:textId="77777777" w:rsidR="00851CB8" w:rsidRDefault="002E0C98">
            <w:pPr>
              <w:cnfStyle w:val="000000000000" w:firstRow="0" w:lastRow="0" w:firstColumn="0" w:lastColumn="0" w:oddVBand="0" w:evenVBand="0" w:oddHBand="0" w:evenHBand="0" w:firstRowFirstColumn="0" w:firstRowLastColumn="0" w:lastRowFirstColumn="0" w:lastRowLastColumn="0"/>
            </w:pPr>
            <w:r>
              <w:t>Used in :</w:t>
            </w:r>
          </w:p>
          <w:p w14:paraId="4FE3D0AC" w14:textId="03170B94" w:rsidR="002E0C98" w:rsidRDefault="001A1EF1">
            <w:pPr>
              <w:cnfStyle w:val="000000000000" w:firstRow="0" w:lastRow="0" w:firstColumn="0" w:lastColumn="0" w:oddVBand="0" w:evenVBand="0" w:oddHBand="0" w:evenHBand="0" w:firstRowFirstColumn="0" w:firstRowLastColumn="0" w:lastRowFirstColumn="0" w:lastRowLastColumn="0"/>
            </w:pPr>
            <w:r>
              <w:t xml:space="preserve">Gallery </w:t>
            </w:r>
          </w:p>
        </w:tc>
      </w:tr>
      <w:tr w:rsidR="00851CB8" w14:paraId="4E7F933B" w14:textId="77777777" w:rsidTr="00851CB8">
        <w:tc>
          <w:tcPr>
            <w:cnfStyle w:val="001000000000" w:firstRow="0" w:lastRow="0" w:firstColumn="1" w:lastColumn="0" w:oddVBand="0" w:evenVBand="0" w:oddHBand="0" w:evenHBand="0" w:firstRowFirstColumn="0" w:firstRowLastColumn="0" w:lastRowFirstColumn="0" w:lastRowLastColumn="0"/>
            <w:tcW w:w="4675" w:type="dxa"/>
          </w:tcPr>
          <w:p w14:paraId="4C6FA76C" w14:textId="66CC34CC" w:rsidR="00851CB8" w:rsidRDefault="001A1EF1">
            <w:r w:rsidRPr="001A1EF1">
              <w:t>main.css</w:t>
            </w:r>
          </w:p>
        </w:tc>
        <w:tc>
          <w:tcPr>
            <w:tcW w:w="4675" w:type="dxa"/>
          </w:tcPr>
          <w:p w14:paraId="7276B160" w14:textId="33333E95" w:rsidR="00851CB8" w:rsidRDefault="001A1EF1">
            <w:pPr>
              <w:cnfStyle w:val="000000000000" w:firstRow="0" w:lastRow="0" w:firstColumn="0" w:lastColumn="0" w:oddVBand="0" w:evenVBand="0" w:oddHBand="0" w:evenHBand="0" w:firstRowFirstColumn="0" w:firstRowLastColumn="0" w:lastRowFirstColumn="0" w:lastRowLastColumn="0"/>
            </w:pPr>
            <w:r>
              <w:t>CSS for login desktop page</w:t>
            </w:r>
          </w:p>
        </w:tc>
      </w:tr>
      <w:tr w:rsidR="001A1EF1" w14:paraId="0E04D33A" w14:textId="77777777" w:rsidTr="00851CB8">
        <w:tc>
          <w:tcPr>
            <w:cnfStyle w:val="001000000000" w:firstRow="0" w:lastRow="0" w:firstColumn="1" w:lastColumn="0" w:oddVBand="0" w:evenVBand="0" w:oddHBand="0" w:evenHBand="0" w:firstRowFirstColumn="0" w:firstRowLastColumn="0" w:lastRowFirstColumn="0" w:lastRowLastColumn="0"/>
            <w:tcW w:w="4675" w:type="dxa"/>
          </w:tcPr>
          <w:p w14:paraId="42098B1B" w14:textId="5F3AB16F" w:rsidR="001A1EF1" w:rsidRPr="001A1EF1" w:rsidRDefault="001A1EF1">
            <w:r w:rsidRPr="001A1EF1">
              <w:t>mainsignup.css</w:t>
            </w:r>
          </w:p>
        </w:tc>
        <w:tc>
          <w:tcPr>
            <w:tcW w:w="4675" w:type="dxa"/>
          </w:tcPr>
          <w:p w14:paraId="032A6F84" w14:textId="12E768DA" w:rsidR="001A1EF1" w:rsidRDefault="001A1EF1">
            <w:pPr>
              <w:cnfStyle w:val="000000000000" w:firstRow="0" w:lastRow="0" w:firstColumn="0" w:lastColumn="0" w:oddVBand="0" w:evenVBand="0" w:oddHBand="0" w:evenHBand="0" w:firstRowFirstColumn="0" w:firstRowLastColumn="0" w:lastRowFirstColumn="0" w:lastRowLastColumn="0"/>
            </w:pPr>
            <w:r>
              <w:t>CSS for desktop sign up page</w:t>
            </w:r>
          </w:p>
        </w:tc>
      </w:tr>
      <w:tr w:rsidR="001A1EF1" w14:paraId="2A40C11B" w14:textId="77777777" w:rsidTr="00851CB8">
        <w:tc>
          <w:tcPr>
            <w:cnfStyle w:val="001000000000" w:firstRow="0" w:lastRow="0" w:firstColumn="1" w:lastColumn="0" w:oddVBand="0" w:evenVBand="0" w:oddHBand="0" w:evenHBand="0" w:firstRowFirstColumn="0" w:firstRowLastColumn="0" w:lastRowFirstColumn="0" w:lastRowLastColumn="0"/>
            <w:tcW w:w="4675" w:type="dxa"/>
          </w:tcPr>
          <w:p w14:paraId="00BBB907" w14:textId="22A35CC6" w:rsidR="001A1EF1" w:rsidRPr="001A1EF1" w:rsidRDefault="001A1EF1">
            <w:r w:rsidRPr="001A1EF1">
              <w:t>mobilemain.css</w:t>
            </w:r>
          </w:p>
        </w:tc>
        <w:tc>
          <w:tcPr>
            <w:tcW w:w="4675" w:type="dxa"/>
          </w:tcPr>
          <w:p w14:paraId="3CB5EC8D" w14:textId="598DC5C0" w:rsidR="001A1EF1" w:rsidRDefault="001A1EF1">
            <w:pPr>
              <w:cnfStyle w:val="000000000000" w:firstRow="0" w:lastRow="0" w:firstColumn="0" w:lastColumn="0" w:oddVBand="0" w:evenVBand="0" w:oddHBand="0" w:evenHBand="0" w:firstRowFirstColumn="0" w:firstRowLastColumn="0" w:lastRowFirstColumn="0" w:lastRowLastColumn="0"/>
            </w:pPr>
            <w:r>
              <w:t>CSS for mobile login page</w:t>
            </w:r>
          </w:p>
        </w:tc>
      </w:tr>
      <w:tr w:rsidR="001A1EF1" w14:paraId="5A3CEBE3" w14:textId="77777777" w:rsidTr="00851CB8">
        <w:tc>
          <w:tcPr>
            <w:cnfStyle w:val="001000000000" w:firstRow="0" w:lastRow="0" w:firstColumn="1" w:lastColumn="0" w:oddVBand="0" w:evenVBand="0" w:oddHBand="0" w:evenHBand="0" w:firstRowFirstColumn="0" w:firstRowLastColumn="0" w:lastRowFirstColumn="0" w:lastRowLastColumn="0"/>
            <w:tcW w:w="4675" w:type="dxa"/>
          </w:tcPr>
          <w:p w14:paraId="7CAC935A" w14:textId="7E850042" w:rsidR="001A1EF1" w:rsidRPr="001A1EF1" w:rsidRDefault="001A1EF1">
            <w:r w:rsidRPr="001A1EF1">
              <w:t>mobilesignup.css</w:t>
            </w:r>
          </w:p>
        </w:tc>
        <w:tc>
          <w:tcPr>
            <w:tcW w:w="4675" w:type="dxa"/>
          </w:tcPr>
          <w:p w14:paraId="039DDD3C" w14:textId="6085700E" w:rsidR="001A1EF1" w:rsidRDefault="001A1EF1">
            <w:pPr>
              <w:cnfStyle w:val="000000000000" w:firstRow="0" w:lastRow="0" w:firstColumn="0" w:lastColumn="0" w:oddVBand="0" w:evenVBand="0" w:oddHBand="0" w:evenHBand="0" w:firstRowFirstColumn="0" w:firstRowLastColumn="0" w:lastRowFirstColumn="0" w:lastRowLastColumn="0"/>
            </w:pPr>
            <w:r>
              <w:t>CSS for mobile signup page</w:t>
            </w:r>
          </w:p>
        </w:tc>
      </w:tr>
      <w:tr w:rsidR="001A1EF1" w14:paraId="32C34BAA" w14:textId="77777777" w:rsidTr="00851CB8">
        <w:tc>
          <w:tcPr>
            <w:cnfStyle w:val="001000000000" w:firstRow="0" w:lastRow="0" w:firstColumn="1" w:lastColumn="0" w:oddVBand="0" w:evenVBand="0" w:oddHBand="0" w:evenHBand="0" w:firstRowFirstColumn="0" w:firstRowLastColumn="0" w:lastRowFirstColumn="0" w:lastRowLastColumn="0"/>
            <w:tcW w:w="4675" w:type="dxa"/>
          </w:tcPr>
          <w:p w14:paraId="535AA81C" w14:textId="75E9021A" w:rsidR="001A1EF1" w:rsidRPr="001A1EF1" w:rsidRDefault="001A1EF1">
            <w:r>
              <w:t>Stylehower.css</w:t>
            </w:r>
          </w:p>
        </w:tc>
        <w:tc>
          <w:tcPr>
            <w:tcW w:w="4675" w:type="dxa"/>
          </w:tcPr>
          <w:p w14:paraId="79454DE4" w14:textId="77777777" w:rsidR="001A1EF1" w:rsidRDefault="001A1EF1">
            <w:pPr>
              <w:cnfStyle w:val="000000000000" w:firstRow="0" w:lastRow="0" w:firstColumn="0" w:lastColumn="0" w:oddVBand="0" w:evenVBand="0" w:oddHBand="0" w:evenHBand="0" w:firstRowFirstColumn="0" w:firstRowLastColumn="0" w:lastRowFirstColumn="0" w:lastRowLastColumn="0"/>
            </w:pPr>
            <w:r>
              <w:t xml:space="preserve">CSS for the hover effect on </w:t>
            </w:r>
          </w:p>
          <w:p w14:paraId="57F024DE" w14:textId="0F241DF1" w:rsidR="001A1EF1" w:rsidRDefault="001A1EF1">
            <w:pPr>
              <w:cnfStyle w:val="000000000000" w:firstRow="0" w:lastRow="0" w:firstColumn="0" w:lastColumn="0" w:oddVBand="0" w:evenVBand="0" w:oddHBand="0" w:evenHBand="0" w:firstRowFirstColumn="0" w:firstRowLastColumn="0" w:lastRowFirstColumn="0" w:lastRowLastColumn="0"/>
            </w:pPr>
            <w:r>
              <w:t>Travelling.html</w:t>
            </w:r>
          </w:p>
        </w:tc>
      </w:tr>
    </w:tbl>
    <w:p w14:paraId="435AB00B" w14:textId="77777777" w:rsidR="00947212" w:rsidRDefault="00947212">
      <w:bookmarkStart w:id="0" w:name="_GoBack"/>
      <w:bookmarkEnd w:id="0"/>
    </w:p>
    <w:p w14:paraId="09207B01" w14:textId="668F7CE6" w:rsidR="00947212" w:rsidRDefault="00CD6275">
      <w:pPr>
        <w:pStyle w:val="Heading2"/>
      </w:pPr>
      <w:r>
        <w:lastRenderedPageBreak/>
        <w:t>Desktop view</w:t>
      </w:r>
    </w:p>
    <w:p w14:paraId="7BFB48FD" w14:textId="18BA0E68" w:rsidR="00947212" w:rsidRDefault="0054554C" w:rsidP="00CB6FA3">
      <w:pPr>
        <w:pStyle w:val="ListParagraph"/>
        <w:numPr>
          <w:ilvl w:val="0"/>
          <w:numId w:val="3"/>
        </w:numPr>
      </w:pPr>
      <w:r w:rsidRPr="003852D8">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dex1.html</w:t>
      </w:r>
      <w:r>
        <w:rPr>
          <w:noProof/>
        </w:rPr>
        <w:drawing>
          <wp:inline distT="0" distB="0" distL="0" distR="0" wp14:anchorId="14BBB935" wp14:editId="00BCD04B">
            <wp:extent cx="5800090" cy="3260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00090" cy="3260725"/>
                    </a:xfrm>
                    <a:prstGeom prst="rect">
                      <a:avLst/>
                    </a:prstGeom>
                  </pic:spPr>
                </pic:pic>
              </a:graphicData>
            </a:graphic>
          </wp:inline>
        </w:drawing>
      </w:r>
      <w:r>
        <w:rPr>
          <w:noProof/>
        </w:rPr>
        <w:lastRenderedPageBreak/>
        <w:drawing>
          <wp:inline distT="0" distB="0" distL="0" distR="0" wp14:anchorId="5174E5BA" wp14:editId="1A48083E">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1370"/>
                    </a:xfrm>
                    <a:prstGeom prst="rect">
                      <a:avLst/>
                    </a:prstGeom>
                  </pic:spPr>
                </pic:pic>
              </a:graphicData>
            </a:graphic>
          </wp:inline>
        </w:drawing>
      </w:r>
      <w:r>
        <w:rPr>
          <w:noProof/>
        </w:rPr>
        <w:drawing>
          <wp:inline distT="0" distB="0" distL="0" distR="0" wp14:anchorId="6935C1A0" wp14:editId="7824654A">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1370"/>
                    </a:xfrm>
                    <a:prstGeom prst="rect">
                      <a:avLst/>
                    </a:prstGeom>
                  </pic:spPr>
                </pic:pic>
              </a:graphicData>
            </a:graphic>
          </wp:inline>
        </w:drawing>
      </w:r>
    </w:p>
    <w:p w14:paraId="120320E7" w14:textId="1D11E6FB" w:rsidR="0054554C" w:rsidRDefault="0054554C"/>
    <w:p w14:paraId="27BA864E" w14:textId="77777777" w:rsidR="00EA6145" w:rsidRDefault="00EA6145"/>
    <w:p w14:paraId="777EEC28" w14:textId="77777777" w:rsidR="00EA6145" w:rsidRDefault="00EA6145"/>
    <w:p w14:paraId="5A597610" w14:textId="77777777" w:rsidR="00EA6145" w:rsidRDefault="00EA6145"/>
    <w:p w14:paraId="3DB80F8D" w14:textId="77777777" w:rsidR="00EA6145" w:rsidRDefault="00EA6145"/>
    <w:p w14:paraId="52D6F357" w14:textId="4A410B68" w:rsidR="0054554C" w:rsidRPr="003852D8" w:rsidRDefault="0054554C" w:rsidP="00CB6FA3">
      <w:pPr>
        <w:pStyle w:val="ListParagraph"/>
        <w:numPr>
          <w:ilvl w:val="0"/>
          <w:numId w:val="3"/>
        </w:num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852D8">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Book Flight</w:t>
      </w:r>
    </w:p>
    <w:p w14:paraId="0494C3B8" w14:textId="085C1DCA" w:rsidR="0054554C" w:rsidRDefault="0054554C">
      <w:r>
        <w:rPr>
          <w:noProof/>
        </w:rPr>
        <w:drawing>
          <wp:inline distT="0" distB="0" distL="0" distR="0" wp14:anchorId="67020C20" wp14:editId="4BD65E9C">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1370"/>
                    </a:xfrm>
                    <a:prstGeom prst="rect">
                      <a:avLst/>
                    </a:prstGeom>
                  </pic:spPr>
                </pic:pic>
              </a:graphicData>
            </a:graphic>
          </wp:inline>
        </w:drawing>
      </w:r>
      <w:r>
        <w:rPr>
          <w:noProof/>
        </w:rPr>
        <w:drawing>
          <wp:inline distT="0" distB="0" distL="0" distR="0" wp14:anchorId="4DED85CA" wp14:editId="09A7E07F">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14:paraId="50EF83F5" w14:textId="54496913" w:rsidR="0054554C" w:rsidRDefault="0054554C">
      <w:r>
        <w:rPr>
          <w:noProof/>
        </w:rPr>
        <w:lastRenderedPageBreak/>
        <w:drawing>
          <wp:inline distT="0" distB="0" distL="0" distR="0" wp14:anchorId="64E437F2" wp14:editId="322F1BC7">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14:paraId="1F50D831" w14:textId="06A9CEE7" w:rsidR="0054554C" w:rsidRDefault="0054554C"/>
    <w:p w14:paraId="454AF5F6" w14:textId="44F920A4" w:rsidR="0054554C" w:rsidRDefault="0054554C">
      <w:r w:rsidRPr="003852D8">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 Manage.html</w:t>
      </w:r>
      <w:r>
        <w:rPr>
          <w:noProof/>
        </w:rPr>
        <w:drawing>
          <wp:inline distT="0" distB="0" distL="0" distR="0" wp14:anchorId="5A7F7632" wp14:editId="51D7314E">
            <wp:extent cx="5943600" cy="3341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1370"/>
                    </a:xfrm>
                    <a:prstGeom prst="rect">
                      <a:avLst/>
                    </a:prstGeom>
                  </pic:spPr>
                </pic:pic>
              </a:graphicData>
            </a:graphic>
          </wp:inline>
        </w:drawing>
      </w:r>
      <w:r>
        <w:rPr>
          <w:noProof/>
        </w:rPr>
        <w:lastRenderedPageBreak/>
        <w:drawing>
          <wp:inline distT="0" distB="0" distL="0" distR="0" wp14:anchorId="5F4B641B" wp14:editId="0C55601F">
            <wp:extent cx="5943600" cy="3341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1370"/>
                    </a:xfrm>
                    <a:prstGeom prst="rect">
                      <a:avLst/>
                    </a:prstGeom>
                  </pic:spPr>
                </pic:pic>
              </a:graphicData>
            </a:graphic>
          </wp:inline>
        </w:drawing>
      </w:r>
      <w:r>
        <w:rPr>
          <w:noProof/>
        </w:rPr>
        <w:drawing>
          <wp:inline distT="0" distB="0" distL="0" distR="0" wp14:anchorId="3E682C62" wp14:editId="02072960">
            <wp:extent cx="5943600" cy="3341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1370"/>
                    </a:xfrm>
                    <a:prstGeom prst="rect">
                      <a:avLst/>
                    </a:prstGeom>
                  </pic:spPr>
                </pic:pic>
              </a:graphicData>
            </a:graphic>
          </wp:inline>
        </w:drawing>
      </w:r>
    </w:p>
    <w:p w14:paraId="6EDA973B" w14:textId="468AB572" w:rsidR="0054554C" w:rsidRDefault="0054554C"/>
    <w:p w14:paraId="77BBB473" w14:textId="77777777" w:rsidR="0054554C" w:rsidRDefault="0054554C">
      <w:r w:rsidRPr="003852D8">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4. Specailoffer.html</w:t>
      </w:r>
      <w:r>
        <w:rPr>
          <w:noProof/>
        </w:rPr>
        <w:drawing>
          <wp:inline distT="0" distB="0" distL="0" distR="0" wp14:anchorId="0E1FA729" wp14:editId="40C08739">
            <wp:extent cx="5943600" cy="3341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1370"/>
                    </a:xfrm>
                    <a:prstGeom prst="rect">
                      <a:avLst/>
                    </a:prstGeom>
                  </pic:spPr>
                </pic:pic>
              </a:graphicData>
            </a:graphic>
          </wp:inline>
        </w:drawing>
      </w:r>
    </w:p>
    <w:p w14:paraId="53DDF5CF" w14:textId="77777777" w:rsidR="0054554C" w:rsidRDefault="0054554C"/>
    <w:p w14:paraId="22AC7C8F" w14:textId="052BEF2D" w:rsidR="0054554C" w:rsidRDefault="0054554C">
      <w:r>
        <w:rPr>
          <w:noProof/>
        </w:rPr>
        <w:drawing>
          <wp:inline distT="0" distB="0" distL="0" distR="0" wp14:anchorId="475E10D8" wp14:editId="7D25FDD7">
            <wp:extent cx="5943600" cy="33413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1370"/>
                    </a:xfrm>
                    <a:prstGeom prst="rect">
                      <a:avLst/>
                    </a:prstGeom>
                  </pic:spPr>
                </pic:pic>
              </a:graphicData>
            </a:graphic>
          </wp:inline>
        </w:drawing>
      </w:r>
    </w:p>
    <w:p w14:paraId="0183572F" w14:textId="52B7BDA0" w:rsidR="0054554C" w:rsidRDefault="0054554C"/>
    <w:p w14:paraId="2BDE7725" w14:textId="77777777" w:rsidR="0054554C" w:rsidRPr="003852D8" w:rsidRDefault="0054554C">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852D8">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 Gallery.html</w:t>
      </w:r>
    </w:p>
    <w:p w14:paraId="6DF27671" w14:textId="0CAC4DCB" w:rsidR="0054554C" w:rsidRDefault="0054554C">
      <w:r>
        <w:rPr>
          <w:noProof/>
        </w:rPr>
        <w:lastRenderedPageBreak/>
        <w:drawing>
          <wp:inline distT="0" distB="0" distL="0" distR="0" wp14:anchorId="1D4B31ED" wp14:editId="0EBDA643">
            <wp:extent cx="5943600" cy="3341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1370"/>
                    </a:xfrm>
                    <a:prstGeom prst="rect">
                      <a:avLst/>
                    </a:prstGeom>
                  </pic:spPr>
                </pic:pic>
              </a:graphicData>
            </a:graphic>
          </wp:inline>
        </w:drawing>
      </w:r>
    </w:p>
    <w:p w14:paraId="493117B2" w14:textId="6F67E064" w:rsidR="0054554C" w:rsidRDefault="0054554C"/>
    <w:p w14:paraId="7F183D35" w14:textId="556CA2B2" w:rsidR="0054554C" w:rsidRDefault="0054554C">
      <w:r>
        <w:rPr>
          <w:noProof/>
        </w:rPr>
        <w:drawing>
          <wp:inline distT="0" distB="0" distL="0" distR="0" wp14:anchorId="3254F715" wp14:editId="2547FAC8">
            <wp:extent cx="5943600" cy="3341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1370"/>
                    </a:xfrm>
                    <a:prstGeom prst="rect">
                      <a:avLst/>
                    </a:prstGeom>
                  </pic:spPr>
                </pic:pic>
              </a:graphicData>
            </a:graphic>
          </wp:inline>
        </w:drawing>
      </w:r>
    </w:p>
    <w:p w14:paraId="43AA70EA" w14:textId="7F793CD2" w:rsidR="0054554C" w:rsidRDefault="0054554C"/>
    <w:p w14:paraId="691F44F0" w14:textId="47B3FE1E" w:rsidR="0054554C" w:rsidRPr="003852D8" w:rsidRDefault="0054554C">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852D8">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Baggage.html</w:t>
      </w:r>
    </w:p>
    <w:p w14:paraId="5F28AD92" w14:textId="0FABDFCF" w:rsidR="0054554C" w:rsidRDefault="0054554C">
      <w:r>
        <w:rPr>
          <w:noProof/>
        </w:rPr>
        <w:lastRenderedPageBreak/>
        <w:drawing>
          <wp:inline distT="0" distB="0" distL="0" distR="0" wp14:anchorId="04DFBAE9" wp14:editId="28F665CB">
            <wp:extent cx="5943600" cy="33413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1370"/>
                    </a:xfrm>
                    <a:prstGeom prst="rect">
                      <a:avLst/>
                    </a:prstGeom>
                  </pic:spPr>
                </pic:pic>
              </a:graphicData>
            </a:graphic>
          </wp:inline>
        </w:drawing>
      </w:r>
    </w:p>
    <w:p w14:paraId="4FB5D17A" w14:textId="5F29F250" w:rsidR="0054554C" w:rsidRDefault="0054554C"/>
    <w:p w14:paraId="6741CDF0" w14:textId="79DEE2E0" w:rsidR="0054554C" w:rsidRDefault="0054554C">
      <w:r>
        <w:rPr>
          <w:noProof/>
        </w:rPr>
        <w:drawing>
          <wp:inline distT="0" distB="0" distL="0" distR="0" wp14:anchorId="6954A830" wp14:editId="3C8F1B2D">
            <wp:extent cx="5943600" cy="33413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1370"/>
                    </a:xfrm>
                    <a:prstGeom prst="rect">
                      <a:avLst/>
                    </a:prstGeom>
                  </pic:spPr>
                </pic:pic>
              </a:graphicData>
            </a:graphic>
          </wp:inline>
        </w:drawing>
      </w:r>
    </w:p>
    <w:p w14:paraId="76B2964B" w14:textId="3C3CC33E" w:rsidR="00537099" w:rsidRDefault="00537099"/>
    <w:p w14:paraId="021AEF14" w14:textId="4457F3BA" w:rsidR="00537099" w:rsidRPr="003852D8" w:rsidRDefault="00537099">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852D8">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 login.html</w:t>
      </w:r>
    </w:p>
    <w:p w14:paraId="2A260D46" w14:textId="679266CC" w:rsidR="00537099" w:rsidRDefault="00537099">
      <w:r>
        <w:rPr>
          <w:noProof/>
        </w:rPr>
        <w:lastRenderedPageBreak/>
        <w:drawing>
          <wp:inline distT="0" distB="0" distL="0" distR="0" wp14:anchorId="5A0E901A" wp14:editId="3AD063D3">
            <wp:extent cx="5943600" cy="33413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1370"/>
                    </a:xfrm>
                    <a:prstGeom prst="rect">
                      <a:avLst/>
                    </a:prstGeom>
                  </pic:spPr>
                </pic:pic>
              </a:graphicData>
            </a:graphic>
          </wp:inline>
        </w:drawing>
      </w:r>
    </w:p>
    <w:p w14:paraId="78B87B90" w14:textId="2797561A" w:rsidR="00537099" w:rsidRDefault="00537099"/>
    <w:p w14:paraId="73CED9C4" w14:textId="0FF73632" w:rsidR="00537099" w:rsidRPr="003852D8" w:rsidRDefault="00537099">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852D8">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 signup.html</w:t>
      </w:r>
    </w:p>
    <w:p w14:paraId="19E6DF3A" w14:textId="4EE75062" w:rsidR="00537099" w:rsidRDefault="00537099">
      <w:r>
        <w:rPr>
          <w:noProof/>
        </w:rPr>
        <w:drawing>
          <wp:inline distT="0" distB="0" distL="0" distR="0" wp14:anchorId="1B03A488" wp14:editId="74A06D6E">
            <wp:extent cx="5943600" cy="33413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1370"/>
                    </a:xfrm>
                    <a:prstGeom prst="rect">
                      <a:avLst/>
                    </a:prstGeom>
                  </pic:spPr>
                </pic:pic>
              </a:graphicData>
            </a:graphic>
          </wp:inline>
        </w:drawing>
      </w:r>
    </w:p>
    <w:p w14:paraId="33B6DAF8" w14:textId="04EB6A99" w:rsidR="0054554C" w:rsidRDefault="0054554C"/>
    <w:p w14:paraId="566532CB" w14:textId="6AC95288" w:rsidR="0054554C" w:rsidRPr="003852D8" w:rsidRDefault="00537099">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852D8">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w:t>
      </w:r>
      <w:r w:rsidR="0054554C" w:rsidRPr="003852D8">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Travelling. Html (travel information)</w:t>
      </w:r>
    </w:p>
    <w:p w14:paraId="4870235E" w14:textId="05A84EF8" w:rsidR="00537099" w:rsidRDefault="00537099">
      <w:r>
        <w:rPr>
          <w:noProof/>
        </w:rPr>
        <w:lastRenderedPageBreak/>
        <w:drawing>
          <wp:inline distT="0" distB="0" distL="0" distR="0" wp14:anchorId="18FA0372" wp14:editId="46F37A51">
            <wp:extent cx="5943600" cy="33413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1370"/>
                    </a:xfrm>
                    <a:prstGeom prst="rect">
                      <a:avLst/>
                    </a:prstGeom>
                  </pic:spPr>
                </pic:pic>
              </a:graphicData>
            </a:graphic>
          </wp:inline>
        </w:drawing>
      </w:r>
    </w:p>
    <w:p w14:paraId="24EA35E5" w14:textId="37023B55" w:rsidR="00537099" w:rsidRDefault="00537099"/>
    <w:p w14:paraId="6BAB0544" w14:textId="1AF5F64B" w:rsidR="00537099" w:rsidRDefault="00537099"/>
    <w:p w14:paraId="5A47964A" w14:textId="075D6B77" w:rsidR="00537099" w:rsidRDefault="00537099"/>
    <w:p w14:paraId="31CC6024" w14:textId="119A5132" w:rsidR="00537099" w:rsidRPr="003852D8" w:rsidRDefault="00537099">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852D8">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0.Feedback.html</w:t>
      </w:r>
    </w:p>
    <w:p w14:paraId="68299F89" w14:textId="3228C6D7" w:rsidR="00537099" w:rsidRDefault="00537099">
      <w:r>
        <w:rPr>
          <w:noProof/>
        </w:rPr>
        <w:drawing>
          <wp:inline distT="0" distB="0" distL="0" distR="0" wp14:anchorId="459C97D4" wp14:editId="28391D60">
            <wp:extent cx="5943600" cy="33413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1370"/>
                    </a:xfrm>
                    <a:prstGeom prst="rect">
                      <a:avLst/>
                    </a:prstGeom>
                  </pic:spPr>
                </pic:pic>
              </a:graphicData>
            </a:graphic>
          </wp:inline>
        </w:drawing>
      </w:r>
    </w:p>
    <w:p w14:paraId="6160ED36" w14:textId="437C2C5A" w:rsidR="00537099" w:rsidRDefault="00537099">
      <w:r>
        <w:rPr>
          <w:noProof/>
        </w:rPr>
        <w:lastRenderedPageBreak/>
        <w:drawing>
          <wp:inline distT="0" distB="0" distL="0" distR="0" wp14:anchorId="4455FEB2" wp14:editId="341FD005">
            <wp:extent cx="5943600" cy="33413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1370"/>
                    </a:xfrm>
                    <a:prstGeom prst="rect">
                      <a:avLst/>
                    </a:prstGeom>
                  </pic:spPr>
                </pic:pic>
              </a:graphicData>
            </a:graphic>
          </wp:inline>
        </w:drawing>
      </w:r>
    </w:p>
    <w:p w14:paraId="0DBE5F0D" w14:textId="2C774E2B" w:rsidR="00537099" w:rsidRDefault="00537099"/>
    <w:p w14:paraId="77FE9F36" w14:textId="7E2EC16A" w:rsidR="00537099" w:rsidRDefault="00537099"/>
    <w:p w14:paraId="16F3349C" w14:textId="0B360530" w:rsidR="00537099" w:rsidRDefault="00537099"/>
    <w:p w14:paraId="3271C4FA" w14:textId="519E69AF" w:rsidR="00537099" w:rsidRDefault="00537099"/>
    <w:p w14:paraId="454947A0" w14:textId="73249E88" w:rsidR="00537099" w:rsidRPr="003852D8" w:rsidRDefault="00537099">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852D8">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 FAQs(in footer)</w:t>
      </w:r>
      <w:r w:rsidRPr="003852D8">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drawing>
          <wp:inline distT="0" distB="0" distL="0" distR="0" wp14:anchorId="10A0CC82" wp14:editId="443D76D7">
            <wp:extent cx="5943600" cy="33413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1370"/>
                    </a:xfrm>
                    <a:prstGeom prst="rect">
                      <a:avLst/>
                    </a:prstGeom>
                  </pic:spPr>
                </pic:pic>
              </a:graphicData>
            </a:graphic>
          </wp:inline>
        </w:drawing>
      </w:r>
    </w:p>
    <w:p w14:paraId="783289A0" w14:textId="01D7CB95" w:rsidR="00537099" w:rsidRPr="003852D8" w:rsidRDefault="00537099">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0A200EE" w14:textId="5EE2CC8D" w:rsidR="00537099" w:rsidRPr="003852D8" w:rsidRDefault="00537099">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852D8">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 Right to inforamtion (in footer)</w:t>
      </w:r>
    </w:p>
    <w:p w14:paraId="3DCE34E2" w14:textId="4CAF97C1" w:rsidR="00537099" w:rsidRDefault="00537099">
      <w:pPr>
        <w:rPr>
          <w:noProof/>
        </w:rPr>
      </w:pPr>
      <w:r>
        <w:rPr>
          <w:noProof/>
        </w:rPr>
        <w:drawing>
          <wp:inline distT="0" distB="0" distL="0" distR="0" wp14:anchorId="6A4659E2" wp14:editId="2FFD8792">
            <wp:extent cx="5943600" cy="33413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41370"/>
                    </a:xfrm>
                    <a:prstGeom prst="rect">
                      <a:avLst/>
                    </a:prstGeom>
                  </pic:spPr>
                </pic:pic>
              </a:graphicData>
            </a:graphic>
          </wp:inline>
        </w:drawing>
      </w:r>
    </w:p>
    <w:p w14:paraId="57E54681" w14:textId="77777777" w:rsidR="00EA6145" w:rsidRDefault="00EA6145">
      <w:pPr>
        <w:rPr>
          <w:noProof/>
        </w:rPr>
      </w:pPr>
    </w:p>
    <w:p w14:paraId="066FE990" w14:textId="49999F8B" w:rsidR="00EA6145" w:rsidRPr="003852D8" w:rsidRDefault="00EA6145">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852D8">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3. contact.htm</w:t>
      </w:r>
      <w:r w:rsidR="003852D8">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w:t>
      </w:r>
      <w:r>
        <w:rPr>
          <w:noProof/>
        </w:rPr>
        <w:drawing>
          <wp:inline distT="0" distB="0" distL="0" distR="0" wp14:anchorId="291029B8" wp14:editId="3746CA95">
            <wp:extent cx="5943600" cy="33413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41370"/>
                    </a:xfrm>
                    <a:prstGeom prst="rect">
                      <a:avLst/>
                    </a:prstGeom>
                  </pic:spPr>
                </pic:pic>
              </a:graphicData>
            </a:graphic>
          </wp:inline>
        </w:drawing>
      </w:r>
    </w:p>
    <w:p w14:paraId="6C3DC1C6" w14:textId="77777777" w:rsidR="0054554C" w:rsidRDefault="0054554C"/>
    <w:p w14:paraId="48E59ED1" w14:textId="77777777" w:rsidR="0054554C" w:rsidRDefault="0054554C"/>
    <w:p w14:paraId="722C1063" w14:textId="77777777" w:rsidR="00947212" w:rsidRDefault="00947212"/>
    <w:p w14:paraId="1F7D972F" w14:textId="77777777" w:rsidR="00947212" w:rsidRDefault="00CD6275">
      <w:pPr>
        <w:pStyle w:val="Heading2"/>
      </w:pPr>
      <w:r>
        <w:t>Mobile View</w:t>
      </w:r>
    </w:p>
    <w:tbl>
      <w:tblPr>
        <w:tblStyle w:val="TableGrid"/>
        <w:tblW w:w="9350" w:type="dxa"/>
        <w:tblLayout w:type="fixed"/>
        <w:tblLook w:val="04A0" w:firstRow="1" w:lastRow="0" w:firstColumn="1" w:lastColumn="0" w:noHBand="0" w:noVBand="1"/>
      </w:tblPr>
      <w:tblGrid>
        <w:gridCol w:w="9350"/>
      </w:tblGrid>
      <w:tr w:rsidR="00947212" w14:paraId="7D3EE95F" w14:textId="77777777">
        <w:trPr>
          <w:trHeight w:val="2600"/>
        </w:trPr>
        <w:tc>
          <w:tcPr>
            <w:tcW w:w="9350" w:type="dxa"/>
          </w:tcPr>
          <w:p w14:paraId="1B57CF21" w14:textId="67AFA084" w:rsidR="002A749B" w:rsidRPr="00C05456" w:rsidRDefault="002A749B" w:rsidP="002A749B">
            <w:pPr>
              <w:pStyle w:val="ListParagraph"/>
              <w:numPr>
                <w:ilvl w:val="0"/>
                <w:numId w:val="2"/>
              </w:numPr>
              <w:spacing w:after="0" w:line="240" w:lineRule="auto"/>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05456">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ogin page mobile page</w:t>
            </w:r>
          </w:p>
          <w:p w14:paraId="4D9EA9D2" w14:textId="77777777" w:rsidR="002A749B" w:rsidRDefault="002A749B">
            <w:pPr>
              <w:spacing w:after="0" w:line="240" w:lineRule="auto"/>
            </w:pPr>
          </w:p>
          <w:p w14:paraId="711B621C" w14:textId="57ADDF50" w:rsidR="00947212" w:rsidRDefault="002A749B" w:rsidP="00C05456">
            <w:pPr>
              <w:pStyle w:val="ListParagraph"/>
              <w:spacing w:after="0" w:line="240" w:lineRule="auto"/>
            </w:pPr>
            <w:r>
              <w:rPr>
                <w:noProof/>
              </w:rPr>
              <w:drawing>
                <wp:inline distT="0" distB="0" distL="0" distR="0" wp14:anchorId="4447BC75" wp14:editId="0F15B936">
                  <wp:extent cx="3286125" cy="57054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86125" cy="5705475"/>
                          </a:xfrm>
                          <a:prstGeom prst="rect">
                            <a:avLst/>
                          </a:prstGeom>
                        </pic:spPr>
                      </pic:pic>
                    </a:graphicData>
                  </a:graphic>
                </wp:inline>
              </w:drawing>
            </w:r>
          </w:p>
          <w:p w14:paraId="445CE777" w14:textId="3B288D2F" w:rsidR="002A749B" w:rsidRDefault="002A749B">
            <w:pPr>
              <w:spacing w:after="0" w:line="240" w:lineRule="auto"/>
            </w:pPr>
          </w:p>
          <w:p w14:paraId="1DBD0C75" w14:textId="1ED21013" w:rsidR="002A749B" w:rsidRPr="00C05456" w:rsidRDefault="002A749B" w:rsidP="002A749B">
            <w:pPr>
              <w:pStyle w:val="ListParagraph"/>
              <w:numPr>
                <w:ilvl w:val="0"/>
                <w:numId w:val="2"/>
              </w:numPr>
              <w:spacing w:after="0" w:line="240" w:lineRule="auto"/>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05456">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ign up</w:t>
            </w:r>
          </w:p>
          <w:p w14:paraId="7BBF593A" w14:textId="5AE6CFE5" w:rsidR="002A749B" w:rsidRDefault="002A749B" w:rsidP="002A749B">
            <w:pPr>
              <w:spacing w:after="0" w:line="240" w:lineRule="auto"/>
            </w:pPr>
          </w:p>
          <w:p w14:paraId="63C27136" w14:textId="319A598B" w:rsidR="002A749B" w:rsidRDefault="002A749B" w:rsidP="002A749B">
            <w:pPr>
              <w:spacing w:after="0" w:line="240" w:lineRule="auto"/>
            </w:pPr>
            <w:r>
              <w:rPr>
                <w:noProof/>
              </w:rPr>
              <w:lastRenderedPageBreak/>
              <w:drawing>
                <wp:inline distT="0" distB="0" distL="0" distR="0" wp14:anchorId="069818B2" wp14:editId="13F8246E">
                  <wp:extent cx="3209925" cy="56483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09925" cy="5648325"/>
                          </a:xfrm>
                          <a:prstGeom prst="rect">
                            <a:avLst/>
                          </a:prstGeom>
                        </pic:spPr>
                      </pic:pic>
                    </a:graphicData>
                  </a:graphic>
                </wp:inline>
              </w:drawing>
            </w:r>
          </w:p>
          <w:p w14:paraId="0969EB36" w14:textId="46A9BD3E" w:rsidR="002A749B" w:rsidRDefault="002A749B" w:rsidP="002A749B">
            <w:pPr>
              <w:spacing w:after="0" w:line="240" w:lineRule="auto"/>
            </w:pPr>
          </w:p>
          <w:p w14:paraId="78CDCB90" w14:textId="08D63CF4" w:rsidR="002A749B" w:rsidRPr="00C05456" w:rsidRDefault="002A749B" w:rsidP="002A749B">
            <w:pPr>
              <w:pStyle w:val="ListParagraph"/>
              <w:numPr>
                <w:ilvl w:val="0"/>
                <w:numId w:val="2"/>
              </w:numPr>
              <w:spacing w:after="0" w:line="240" w:lineRule="auto"/>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05456">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out me</w:t>
            </w:r>
          </w:p>
          <w:p w14:paraId="1DED118B" w14:textId="1F323E1D" w:rsidR="002A749B" w:rsidRDefault="002A749B" w:rsidP="002A749B">
            <w:pPr>
              <w:spacing w:after="0" w:line="240" w:lineRule="auto"/>
            </w:pPr>
          </w:p>
          <w:p w14:paraId="65859767" w14:textId="012F1F65" w:rsidR="002A749B" w:rsidRDefault="002A749B" w:rsidP="002A749B">
            <w:pPr>
              <w:spacing w:after="0" w:line="240" w:lineRule="auto"/>
            </w:pPr>
            <w:r>
              <w:rPr>
                <w:noProof/>
              </w:rPr>
              <w:lastRenderedPageBreak/>
              <w:drawing>
                <wp:inline distT="0" distB="0" distL="0" distR="0" wp14:anchorId="183AEA73" wp14:editId="2740EF75">
                  <wp:extent cx="3209925" cy="56102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09925" cy="5610225"/>
                          </a:xfrm>
                          <a:prstGeom prst="rect">
                            <a:avLst/>
                          </a:prstGeom>
                        </pic:spPr>
                      </pic:pic>
                    </a:graphicData>
                  </a:graphic>
                </wp:inline>
              </w:drawing>
            </w:r>
          </w:p>
          <w:p w14:paraId="07D40889" w14:textId="7D3F31E8" w:rsidR="002A749B" w:rsidRDefault="002A749B" w:rsidP="002A749B">
            <w:pPr>
              <w:spacing w:after="0" w:line="240" w:lineRule="auto"/>
            </w:pPr>
          </w:p>
          <w:p w14:paraId="7C6A868A" w14:textId="49185B76" w:rsidR="002A749B" w:rsidRPr="00C05456" w:rsidRDefault="002A749B" w:rsidP="002A749B">
            <w:pPr>
              <w:pStyle w:val="ListParagraph"/>
              <w:numPr>
                <w:ilvl w:val="0"/>
                <w:numId w:val="2"/>
              </w:numPr>
              <w:spacing w:after="0" w:line="240" w:lineRule="auto"/>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05456">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wipe left</w:t>
            </w:r>
          </w:p>
          <w:p w14:paraId="46799216" w14:textId="56EA9D69" w:rsidR="002A749B" w:rsidRDefault="002A749B" w:rsidP="002A749B">
            <w:pPr>
              <w:spacing w:after="0" w:line="240" w:lineRule="auto"/>
            </w:pPr>
          </w:p>
          <w:p w14:paraId="01A5B0E5" w14:textId="5126448D" w:rsidR="002A749B" w:rsidRDefault="002A749B" w:rsidP="002A749B">
            <w:pPr>
              <w:spacing w:after="0" w:line="240" w:lineRule="auto"/>
            </w:pPr>
            <w:r>
              <w:rPr>
                <w:noProof/>
              </w:rPr>
              <w:lastRenderedPageBreak/>
              <w:drawing>
                <wp:inline distT="0" distB="0" distL="0" distR="0" wp14:anchorId="09D1530E" wp14:editId="3E6C05C6">
                  <wp:extent cx="3228975" cy="56197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28975" cy="5619750"/>
                          </a:xfrm>
                          <a:prstGeom prst="rect">
                            <a:avLst/>
                          </a:prstGeom>
                        </pic:spPr>
                      </pic:pic>
                    </a:graphicData>
                  </a:graphic>
                </wp:inline>
              </w:drawing>
            </w:r>
          </w:p>
          <w:p w14:paraId="7994F03A" w14:textId="4C59A5EE" w:rsidR="00F76E44" w:rsidRDefault="00F76E44" w:rsidP="00F76E44">
            <w:pPr>
              <w:spacing w:after="0" w:line="240" w:lineRule="auto"/>
            </w:pPr>
          </w:p>
          <w:p w14:paraId="263F79DF" w14:textId="6C3334C1" w:rsidR="00F76E44" w:rsidRDefault="00F76E44" w:rsidP="00F76E44">
            <w:pPr>
              <w:spacing w:after="0" w:line="240" w:lineRule="auto"/>
            </w:pPr>
          </w:p>
          <w:p w14:paraId="037BBAAA" w14:textId="3CB4CAA0" w:rsidR="00F76E44" w:rsidRDefault="00F76E44" w:rsidP="00F76E44">
            <w:pPr>
              <w:spacing w:after="0" w:line="240" w:lineRule="auto"/>
            </w:pPr>
          </w:p>
          <w:p w14:paraId="7ECE1ECF" w14:textId="4480DE5D" w:rsidR="00F76E44" w:rsidRDefault="00F76E44" w:rsidP="00F76E44">
            <w:pPr>
              <w:spacing w:after="0" w:line="240" w:lineRule="auto"/>
            </w:pPr>
          </w:p>
          <w:p w14:paraId="1EDF76AB" w14:textId="7DD852A3" w:rsidR="00F76E44" w:rsidRDefault="00F76E44" w:rsidP="00F76E44">
            <w:pPr>
              <w:spacing w:after="0" w:line="240" w:lineRule="auto"/>
            </w:pPr>
          </w:p>
          <w:p w14:paraId="6EE73338" w14:textId="36A4DCDC" w:rsidR="00F76E44" w:rsidRDefault="00F76E44" w:rsidP="00F76E44">
            <w:pPr>
              <w:spacing w:after="0" w:line="240" w:lineRule="auto"/>
            </w:pPr>
          </w:p>
          <w:p w14:paraId="6DB9C4F4" w14:textId="0AC5A71A" w:rsidR="00F76E44" w:rsidRDefault="00F76E44" w:rsidP="00F76E44">
            <w:pPr>
              <w:spacing w:after="0" w:line="240" w:lineRule="auto"/>
            </w:pPr>
          </w:p>
          <w:p w14:paraId="5BA837A2" w14:textId="5F6B1B9D" w:rsidR="00F76E44" w:rsidRDefault="00F76E44" w:rsidP="00F76E44">
            <w:pPr>
              <w:spacing w:after="0" w:line="240" w:lineRule="auto"/>
            </w:pPr>
          </w:p>
          <w:p w14:paraId="2B0F471B" w14:textId="04278DF6" w:rsidR="00F76E44" w:rsidRDefault="00F76E44" w:rsidP="00F76E44">
            <w:pPr>
              <w:spacing w:after="0" w:line="240" w:lineRule="auto"/>
            </w:pPr>
          </w:p>
          <w:p w14:paraId="7C7DBDDA" w14:textId="7EE949D4" w:rsidR="00F76E44" w:rsidRDefault="00F76E44" w:rsidP="00F76E44">
            <w:pPr>
              <w:spacing w:after="0" w:line="240" w:lineRule="auto"/>
            </w:pPr>
          </w:p>
          <w:p w14:paraId="56C2511C" w14:textId="77AE8C31" w:rsidR="00F76E44" w:rsidRDefault="00F76E44" w:rsidP="00F76E44">
            <w:pPr>
              <w:spacing w:after="0" w:line="240" w:lineRule="auto"/>
            </w:pPr>
          </w:p>
          <w:p w14:paraId="7E4518A7" w14:textId="3BCFAB64" w:rsidR="00F76E44" w:rsidRDefault="00F76E44" w:rsidP="00F76E44">
            <w:pPr>
              <w:spacing w:after="0" w:line="240" w:lineRule="auto"/>
            </w:pPr>
          </w:p>
          <w:p w14:paraId="28EEE463" w14:textId="6FBC6142" w:rsidR="00F76E44" w:rsidRDefault="00F76E44" w:rsidP="00F76E44">
            <w:pPr>
              <w:spacing w:after="0" w:line="240" w:lineRule="auto"/>
            </w:pPr>
          </w:p>
          <w:p w14:paraId="28EC2321" w14:textId="77777777" w:rsidR="00F76E44" w:rsidRPr="00F76E44" w:rsidRDefault="00F76E44" w:rsidP="00F76E44">
            <w:pPr>
              <w:spacing w:after="0" w:line="240" w:lineRule="auto"/>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99B8C58" w14:textId="58380E99" w:rsidR="002A749B" w:rsidRPr="00C05456" w:rsidRDefault="002A749B" w:rsidP="002A749B">
            <w:pPr>
              <w:pStyle w:val="ListParagraph"/>
              <w:numPr>
                <w:ilvl w:val="0"/>
                <w:numId w:val="2"/>
              </w:numPr>
              <w:spacing w:after="0" w:line="240" w:lineRule="auto"/>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05456">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Right Swipe</w:t>
            </w:r>
          </w:p>
          <w:p w14:paraId="358753CD" w14:textId="6F3332BE" w:rsidR="002A749B" w:rsidRDefault="002A749B" w:rsidP="00C05456">
            <w:pPr>
              <w:pStyle w:val="ListParagraph"/>
              <w:spacing w:after="0" w:line="240" w:lineRule="auto"/>
            </w:pPr>
          </w:p>
          <w:p w14:paraId="1A2E9956" w14:textId="3F6B8B96" w:rsidR="002A749B" w:rsidRDefault="002A749B" w:rsidP="002A749B">
            <w:pPr>
              <w:spacing w:after="0" w:line="240" w:lineRule="auto"/>
            </w:pPr>
            <w:r>
              <w:rPr>
                <w:noProof/>
              </w:rPr>
              <w:drawing>
                <wp:inline distT="0" distB="0" distL="0" distR="0" wp14:anchorId="1BD6CEEA" wp14:editId="1ACC9D2F">
                  <wp:extent cx="3190875" cy="55911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90875" cy="5591175"/>
                          </a:xfrm>
                          <a:prstGeom prst="rect">
                            <a:avLst/>
                          </a:prstGeom>
                        </pic:spPr>
                      </pic:pic>
                    </a:graphicData>
                  </a:graphic>
                </wp:inline>
              </w:drawing>
            </w:r>
          </w:p>
          <w:p w14:paraId="301DAB3C" w14:textId="4F6F04E3" w:rsidR="002A749B" w:rsidRDefault="002A749B">
            <w:pPr>
              <w:spacing w:after="0" w:line="240" w:lineRule="auto"/>
            </w:pPr>
          </w:p>
        </w:tc>
      </w:tr>
    </w:tbl>
    <w:p w14:paraId="718BD3C6" w14:textId="77777777" w:rsidR="00947212" w:rsidRDefault="00947212"/>
    <w:p w14:paraId="1C485349" w14:textId="77777777" w:rsidR="00947212" w:rsidRDefault="00947212"/>
    <w:p w14:paraId="1DAFD0D8" w14:textId="77777777" w:rsidR="00947212" w:rsidRDefault="00CD6275">
      <w:pPr>
        <w:pStyle w:val="Heading1"/>
      </w:pPr>
      <w:r>
        <w:t>Extra Features implemented</w:t>
      </w:r>
    </w:p>
    <w:tbl>
      <w:tblPr>
        <w:tblStyle w:val="GridTable1Light1"/>
        <w:tblW w:w="9350" w:type="dxa"/>
        <w:tblLayout w:type="fixed"/>
        <w:tblLook w:val="04A0" w:firstRow="1" w:lastRow="0" w:firstColumn="1" w:lastColumn="0" w:noHBand="0" w:noVBand="1"/>
      </w:tblPr>
      <w:tblGrid>
        <w:gridCol w:w="9350"/>
      </w:tblGrid>
      <w:tr w:rsidR="00947212" w14:paraId="766E758F" w14:textId="77777777" w:rsidTr="009472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CEBA038" w14:textId="02DB53E9" w:rsidR="00947212" w:rsidRDefault="00537099">
            <w:pPr>
              <w:spacing w:after="0" w:line="240" w:lineRule="auto"/>
              <w:rPr>
                <w:b w:val="0"/>
                <w:bCs w:val="0"/>
              </w:rPr>
            </w:pPr>
            <w:r>
              <w:rPr>
                <w:b w:val="0"/>
                <w:bCs w:val="0"/>
              </w:rPr>
              <w:t>All pages consist of Logo on bars in browsers along with page description</w:t>
            </w:r>
          </w:p>
        </w:tc>
      </w:tr>
      <w:tr w:rsidR="00947212" w14:paraId="63EA209B" w14:textId="77777777" w:rsidTr="00947212">
        <w:tc>
          <w:tcPr>
            <w:cnfStyle w:val="001000000000" w:firstRow="0" w:lastRow="0" w:firstColumn="1" w:lastColumn="0" w:oddVBand="0" w:evenVBand="0" w:oddHBand="0" w:evenHBand="0" w:firstRowFirstColumn="0" w:firstRowLastColumn="0" w:lastRowFirstColumn="0" w:lastRowLastColumn="0"/>
            <w:tcW w:w="9350" w:type="dxa"/>
          </w:tcPr>
          <w:p w14:paraId="06A0DA7A" w14:textId="3C472F24" w:rsidR="00947212" w:rsidRDefault="00537099">
            <w:pPr>
              <w:spacing w:after="0" w:line="240" w:lineRule="auto"/>
              <w:rPr>
                <w:b w:val="0"/>
                <w:bCs w:val="0"/>
                <w:lang w:val="en-CA"/>
              </w:rPr>
            </w:pPr>
            <w:r>
              <w:rPr>
                <w:b w:val="0"/>
                <w:bCs w:val="0"/>
                <w:lang w:val="en-CA"/>
              </w:rPr>
              <w:t xml:space="preserve">All pages have top floating navigation bar. It starts to float after </w:t>
            </w:r>
            <w:r w:rsidR="00EA6145">
              <w:rPr>
                <w:b w:val="0"/>
                <w:bCs w:val="0"/>
                <w:lang w:val="en-CA"/>
              </w:rPr>
              <w:t>it touches top.</w:t>
            </w:r>
          </w:p>
        </w:tc>
      </w:tr>
      <w:tr w:rsidR="00947212" w14:paraId="034D514B" w14:textId="77777777" w:rsidTr="00947212">
        <w:tc>
          <w:tcPr>
            <w:cnfStyle w:val="001000000000" w:firstRow="0" w:lastRow="0" w:firstColumn="1" w:lastColumn="0" w:oddVBand="0" w:evenVBand="0" w:oddHBand="0" w:evenHBand="0" w:firstRowFirstColumn="0" w:firstRowLastColumn="0" w:lastRowFirstColumn="0" w:lastRowLastColumn="0"/>
            <w:tcW w:w="9350" w:type="dxa"/>
          </w:tcPr>
          <w:p w14:paraId="27F1D38B" w14:textId="4C9A0B48" w:rsidR="00947212" w:rsidRPr="00EA6145" w:rsidRDefault="00EA6145">
            <w:pPr>
              <w:spacing w:after="0" w:line="240" w:lineRule="auto"/>
              <w:rPr>
                <w:lang w:val="en-CA"/>
              </w:rPr>
            </w:pPr>
            <w:r>
              <w:rPr>
                <w:b w:val="0"/>
                <w:bCs w:val="0"/>
                <w:lang w:val="en-CA"/>
              </w:rPr>
              <w:t>C</w:t>
            </w:r>
            <w:r>
              <w:rPr>
                <w:lang w:val="en-CA"/>
              </w:rPr>
              <w:t xml:space="preserve">SS </w:t>
            </w:r>
            <w:r>
              <w:rPr>
                <w:b w:val="0"/>
                <w:bCs w:val="0"/>
                <w:lang w:val="en-CA"/>
              </w:rPr>
              <w:t>animation with keyframes in index1 page.</w:t>
            </w:r>
          </w:p>
        </w:tc>
      </w:tr>
      <w:tr w:rsidR="00947212" w14:paraId="1BDCB54E" w14:textId="77777777" w:rsidTr="00947212">
        <w:tc>
          <w:tcPr>
            <w:cnfStyle w:val="001000000000" w:firstRow="0" w:lastRow="0" w:firstColumn="1" w:lastColumn="0" w:oddVBand="0" w:evenVBand="0" w:oddHBand="0" w:evenHBand="0" w:firstRowFirstColumn="0" w:firstRowLastColumn="0" w:lastRowFirstColumn="0" w:lastRowLastColumn="0"/>
            <w:tcW w:w="9350" w:type="dxa"/>
          </w:tcPr>
          <w:p w14:paraId="48345CE6" w14:textId="732C4677" w:rsidR="00947212" w:rsidRDefault="00947212">
            <w:pPr>
              <w:spacing w:after="0" w:line="240" w:lineRule="auto"/>
              <w:rPr>
                <w:b w:val="0"/>
                <w:bCs w:val="0"/>
                <w:lang w:val="en-CA"/>
              </w:rPr>
            </w:pPr>
          </w:p>
        </w:tc>
      </w:tr>
      <w:tr w:rsidR="00947212" w14:paraId="73119E47" w14:textId="77777777" w:rsidTr="00947212">
        <w:tc>
          <w:tcPr>
            <w:cnfStyle w:val="001000000000" w:firstRow="0" w:lastRow="0" w:firstColumn="1" w:lastColumn="0" w:oddVBand="0" w:evenVBand="0" w:oddHBand="0" w:evenHBand="0" w:firstRowFirstColumn="0" w:firstRowLastColumn="0" w:lastRowFirstColumn="0" w:lastRowLastColumn="0"/>
            <w:tcW w:w="9350" w:type="dxa"/>
          </w:tcPr>
          <w:p w14:paraId="7D244254" w14:textId="77777777" w:rsidR="00947212" w:rsidRDefault="00947212">
            <w:pPr>
              <w:spacing w:after="0" w:line="240" w:lineRule="auto"/>
              <w:rPr>
                <w:b w:val="0"/>
                <w:bCs w:val="0"/>
                <w:lang w:val="en-CA"/>
              </w:rPr>
            </w:pPr>
          </w:p>
        </w:tc>
      </w:tr>
    </w:tbl>
    <w:p w14:paraId="05F1FD1D" w14:textId="77777777" w:rsidR="00947212" w:rsidRDefault="00947212"/>
    <w:sectPr w:rsidR="00947212" w:rsidSect="009472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Raavi">
    <w:panose1 w:val="020B0502040204020203"/>
    <w:charset w:val="00"/>
    <w:family w:val="swiss"/>
    <w:pitch w:val="variable"/>
    <w:sig w:usb0="0002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等线 Light">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7A6CBC3"/>
    <w:multiLevelType w:val="singleLevel"/>
    <w:tmpl w:val="E7A6CBC3"/>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71A59CE"/>
    <w:multiLevelType w:val="hybridMultilevel"/>
    <w:tmpl w:val="CACCAD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4C762FE"/>
    <w:multiLevelType w:val="hybridMultilevel"/>
    <w:tmpl w:val="5A140E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jAzNzIyMjU1tTBS0lEKTi0uzszPAykwqQUAioKRQCwAAAA="/>
  </w:docVars>
  <w:rsids>
    <w:rsidRoot w:val="00DC57A4"/>
    <w:rsid w:val="00051F1A"/>
    <w:rsid w:val="00062747"/>
    <w:rsid w:val="0008418D"/>
    <w:rsid w:val="000B02ED"/>
    <w:rsid w:val="00144231"/>
    <w:rsid w:val="001A1EF1"/>
    <w:rsid w:val="001B2102"/>
    <w:rsid w:val="001B6DCF"/>
    <w:rsid w:val="001B7500"/>
    <w:rsid w:val="00215B82"/>
    <w:rsid w:val="00273258"/>
    <w:rsid w:val="00283945"/>
    <w:rsid w:val="002A749B"/>
    <w:rsid w:val="002B1FF3"/>
    <w:rsid w:val="002D16E7"/>
    <w:rsid w:val="002E0C98"/>
    <w:rsid w:val="002F7C66"/>
    <w:rsid w:val="00380AEB"/>
    <w:rsid w:val="00384A12"/>
    <w:rsid w:val="003852D8"/>
    <w:rsid w:val="00537099"/>
    <w:rsid w:val="0054554C"/>
    <w:rsid w:val="005A2436"/>
    <w:rsid w:val="005A5489"/>
    <w:rsid w:val="005B0451"/>
    <w:rsid w:val="005B7C91"/>
    <w:rsid w:val="005B7CAB"/>
    <w:rsid w:val="005D6BC6"/>
    <w:rsid w:val="006665BF"/>
    <w:rsid w:val="006A28C5"/>
    <w:rsid w:val="006C6CE1"/>
    <w:rsid w:val="006D328E"/>
    <w:rsid w:val="007830D3"/>
    <w:rsid w:val="007875F8"/>
    <w:rsid w:val="007E28F8"/>
    <w:rsid w:val="00825842"/>
    <w:rsid w:val="00851CB8"/>
    <w:rsid w:val="00876EE0"/>
    <w:rsid w:val="008A7C35"/>
    <w:rsid w:val="008D4F9F"/>
    <w:rsid w:val="008F4802"/>
    <w:rsid w:val="0090274C"/>
    <w:rsid w:val="00947212"/>
    <w:rsid w:val="00971D11"/>
    <w:rsid w:val="009A0F77"/>
    <w:rsid w:val="00A02CA8"/>
    <w:rsid w:val="00A435EB"/>
    <w:rsid w:val="00AC34B3"/>
    <w:rsid w:val="00BB0C2E"/>
    <w:rsid w:val="00BC14EE"/>
    <w:rsid w:val="00C05456"/>
    <w:rsid w:val="00C2755B"/>
    <w:rsid w:val="00C77595"/>
    <w:rsid w:val="00CB3192"/>
    <w:rsid w:val="00CB6FA3"/>
    <w:rsid w:val="00CD6275"/>
    <w:rsid w:val="00D00C5C"/>
    <w:rsid w:val="00DC57A4"/>
    <w:rsid w:val="00EA6145"/>
    <w:rsid w:val="00EB5DF2"/>
    <w:rsid w:val="00F014B6"/>
    <w:rsid w:val="00F04B30"/>
    <w:rsid w:val="00F327D9"/>
    <w:rsid w:val="00F643B7"/>
    <w:rsid w:val="00F76E44"/>
    <w:rsid w:val="00F80034"/>
    <w:rsid w:val="00FA4180"/>
    <w:rsid w:val="00FC0EF6"/>
    <w:rsid w:val="09613595"/>
    <w:rsid w:val="0D84424C"/>
    <w:rsid w:val="124B430E"/>
    <w:rsid w:val="1AD451F8"/>
    <w:rsid w:val="2E143A45"/>
    <w:rsid w:val="32487738"/>
    <w:rsid w:val="45326BAF"/>
    <w:rsid w:val="47522BA1"/>
    <w:rsid w:val="49733FA4"/>
    <w:rsid w:val="523F0B0A"/>
    <w:rsid w:val="75A63CC1"/>
  </w:rsids>
  <m:mathPr>
    <m:mathFont m:val="Cambria Math"/>
    <m:brkBin m:val="before"/>
    <m:brkBinSub m:val="--"/>
    <m:smallFrac m:val="0"/>
    <m:dispDef/>
    <m:lMargin m:val="0"/>
    <m:rMargin m:val="0"/>
    <m:defJc m:val="centerGroup"/>
    <m:wrapIndent m:val="1440"/>
    <m:intLim m:val="subSup"/>
    <m:naryLim m:val="undOvr"/>
  </m:mathPr>
  <w:themeFontLang w:val="en-US" w:eastAsia="zh-CN"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463C5"/>
  <w15:docId w15:val="{862BC9F6-278A-4A1C-A0F6-DAEB1967A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CA" w:eastAsia="en-CA"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47212"/>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94721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4721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47212"/>
    <w:pPr>
      <w:spacing w:after="0" w:line="240" w:lineRule="auto"/>
      <w:contextualSpacing/>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947212"/>
    <w:rPr>
      <w:color w:val="0563C1" w:themeColor="hyperlink"/>
      <w:u w:val="single"/>
    </w:rPr>
  </w:style>
  <w:style w:type="table" w:styleId="TableGrid">
    <w:name w:val="Table Grid"/>
    <w:basedOn w:val="TableNormal"/>
    <w:uiPriority w:val="59"/>
    <w:rsid w:val="009472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sid w:val="00947212"/>
    <w:rPr>
      <w:rFonts w:asciiTheme="majorHAnsi" w:eastAsiaTheme="majorEastAsia" w:hAnsiTheme="majorHAnsi" w:cstheme="majorBidi"/>
      <w:spacing w:val="-10"/>
      <w:kern w:val="28"/>
      <w:sz w:val="56"/>
      <w:szCs w:val="56"/>
    </w:rPr>
  </w:style>
  <w:style w:type="table" w:customStyle="1" w:styleId="GridTable1Light1">
    <w:name w:val="Grid Table 1 Light1"/>
    <w:basedOn w:val="TableNormal"/>
    <w:uiPriority w:val="46"/>
    <w:rsid w:val="00947212"/>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4721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47212"/>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947212"/>
    <w:rPr>
      <w:color w:val="605E5C"/>
      <w:shd w:val="clear" w:color="auto" w:fill="E1DFDD"/>
    </w:rPr>
  </w:style>
  <w:style w:type="paragraph" w:styleId="ListParagraph">
    <w:name w:val="List Paragraph"/>
    <w:basedOn w:val="Normal"/>
    <w:uiPriority w:val="34"/>
    <w:qFormat/>
    <w:rsid w:val="00947212"/>
    <w:pPr>
      <w:ind w:left="720"/>
      <w:contextualSpacing/>
    </w:pPr>
  </w:style>
  <w:style w:type="table" w:styleId="GridTable1Light-Accent2">
    <w:name w:val="Grid Table 1 Light Accent 2"/>
    <w:basedOn w:val="TableNormal"/>
    <w:uiPriority w:val="46"/>
    <w:rsid w:val="00D00C5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22</Pages>
  <Words>1034</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th patel</dc:creator>
  <cp:lastModifiedBy>sidhu brar</cp:lastModifiedBy>
  <cp:revision>7</cp:revision>
  <dcterms:created xsi:type="dcterms:W3CDTF">2020-04-04T03:24:00Z</dcterms:created>
  <dcterms:modified xsi:type="dcterms:W3CDTF">2020-04-10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68</vt:lpwstr>
  </property>
</Properties>
</file>